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FF269DA" w14:textId="258AEA7E" w:rsidR="0002743A" w:rsidRDefault="0002743A" w:rsidP="0002743A">
      <w:pPr>
        <w:jc w:val="both"/>
      </w:pPr>
      <w:r>
        <w:t>This form is for acute chest syndrome and follows to find standard elements in various definitions. This is the same as sickle cell related acute pain episodes</w:t>
      </w:r>
      <w:r w:rsidRPr="00343AE1">
        <w:t xml:space="preserve"> data </w:t>
      </w:r>
      <w:r>
        <w:t xml:space="preserve">which are collecting standard variables for </w:t>
      </w:r>
      <w:proofErr w:type="spellStart"/>
      <w:r>
        <w:t>vaso</w:t>
      </w:r>
      <w:proofErr w:type="spellEnd"/>
      <w:r>
        <w:t>-occlusive crisis diagnosis. All pain related diagnoses could follow the same format as above: Symptom, Vitals (including pulse oximetry), Physical Exam, Diagnostic Laboratory and Therapy.</w:t>
      </w:r>
      <w:r>
        <w:t xml:space="preserve"> The elements with </w:t>
      </w:r>
      <w:proofErr w:type="spellStart"/>
      <w:r>
        <w:t>astericks</w:t>
      </w:r>
      <w:proofErr w:type="spellEnd"/>
      <w:r>
        <w:t xml:space="preserve"> (*) are Core.</w:t>
      </w:r>
    </w:p>
    <w:p w14:paraId="672A6659" w14:textId="37B0FB81" w:rsidR="00862DED" w:rsidRDefault="00862DED" w:rsidP="00862DED">
      <w:pPr>
        <w:rPr>
          <w:b/>
        </w:rPr>
      </w:pPr>
    </w:p>
    <w:p w14:paraId="3D2E2FF4" w14:textId="77777777" w:rsidR="0002743A" w:rsidRDefault="0002743A" w:rsidP="00740D3C">
      <w:pPr>
        <w:spacing w:line="312" w:lineRule="auto"/>
        <w:rPr>
          <w:b/>
        </w:rPr>
      </w:pPr>
    </w:p>
    <w:p w14:paraId="71E36807" w14:textId="01D38B3E" w:rsidR="002A7674" w:rsidRDefault="0002743A" w:rsidP="00740D3C">
      <w:pPr>
        <w:spacing w:line="312" w:lineRule="auto"/>
        <w:rPr>
          <w:b/>
        </w:rPr>
      </w:pPr>
      <w:r>
        <w:rPr>
          <w:b/>
        </w:rPr>
        <w:t>*</w:t>
      </w:r>
      <w:r w:rsidR="00B00332">
        <w:rPr>
          <w:b/>
        </w:rPr>
        <w:t xml:space="preserve">Acute Chest Syndrome </w:t>
      </w:r>
    </w:p>
    <w:p w14:paraId="6A91AA07" w14:textId="77777777" w:rsidR="002A7674" w:rsidRDefault="00B00332" w:rsidP="00504AB1">
      <w:pPr>
        <w:spacing w:after="120"/>
      </w:pPr>
      <w:r w:rsidRPr="00306FD5">
        <w:fldChar w:fldCharType="begin">
          <w:ffData>
            <w:name w:val="Check29"/>
            <w:enabled/>
            <w:calcOnExit w:val="0"/>
            <w:helpText w:type="text" w:val="Yes"/>
            <w:statusText w:type="text" w:val="Yes"/>
            <w:checkBox>
              <w:sizeAuto/>
              <w:default w:val="0"/>
            </w:checkBox>
          </w:ffData>
        </w:fldChar>
      </w:r>
      <w:r w:rsidRPr="00306FD5">
        <w:instrText xml:space="preserve"> FORMCHECKBOX </w:instrText>
      </w:r>
      <w:r w:rsidR="0002743A">
        <w:fldChar w:fldCharType="separate"/>
      </w:r>
      <w:r w:rsidRPr="00306FD5">
        <w:fldChar w:fldCharType="end"/>
      </w:r>
      <w:r w:rsidRPr="00306FD5">
        <w:t xml:space="preserve"> Yes </w:t>
      </w:r>
      <w:r>
        <w:t xml:space="preserve"> </w:t>
      </w:r>
    </w:p>
    <w:p w14:paraId="0FE3FE78" w14:textId="77777777" w:rsidR="002A7674" w:rsidRDefault="00B00332" w:rsidP="00504AB1">
      <w:pPr>
        <w:spacing w:after="120"/>
      </w:pPr>
      <w:r w:rsidRPr="00306FD5">
        <w:fldChar w:fldCharType="begin">
          <w:ffData>
            <w:name w:val=""/>
            <w:enabled/>
            <w:calcOnExit w:val="0"/>
            <w:helpText w:type="text" w:val="No"/>
            <w:statusText w:type="text" w:val="No"/>
            <w:checkBox>
              <w:sizeAuto/>
              <w:default w:val="0"/>
            </w:checkBox>
          </w:ffData>
        </w:fldChar>
      </w:r>
      <w:r w:rsidRPr="00306FD5">
        <w:instrText xml:space="preserve"> FORMCHECKBOX </w:instrText>
      </w:r>
      <w:r w:rsidR="0002743A">
        <w:fldChar w:fldCharType="separate"/>
      </w:r>
      <w:r w:rsidRPr="00306FD5">
        <w:fldChar w:fldCharType="end"/>
      </w:r>
      <w:r w:rsidRPr="00306FD5">
        <w:t xml:space="preserve"> No </w:t>
      </w:r>
      <w:r>
        <w:t xml:space="preserve"> </w:t>
      </w:r>
    </w:p>
    <w:p w14:paraId="6B10C469" w14:textId="7134C12E" w:rsidR="00B00332" w:rsidRDefault="00B00332" w:rsidP="00504AB1">
      <w:pPr>
        <w:spacing w:after="120"/>
        <w:rPr>
          <w:b/>
        </w:rPr>
      </w:pPr>
      <w:r w:rsidRPr="00306FD5">
        <w:fldChar w:fldCharType="begin">
          <w:ffData>
            <w:name w:val=""/>
            <w:enabled/>
            <w:calcOnExit w:val="0"/>
            <w:helpText w:type="text" w:val="Unknown"/>
            <w:statusText w:type="text" w:val="Unknown"/>
            <w:checkBox>
              <w:sizeAuto/>
              <w:default w:val="0"/>
            </w:checkBox>
          </w:ffData>
        </w:fldChar>
      </w:r>
      <w:r w:rsidRPr="00306FD5">
        <w:instrText xml:space="preserve"> FORMCHECKBOX </w:instrText>
      </w:r>
      <w:r w:rsidR="0002743A">
        <w:fldChar w:fldCharType="separate"/>
      </w:r>
      <w:r w:rsidRPr="00306FD5">
        <w:fldChar w:fldCharType="end"/>
      </w:r>
      <w:r w:rsidRPr="00306FD5">
        <w:t xml:space="preserve"> Unknown</w:t>
      </w:r>
    </w:p>
    <w:p w14:paraId="0A37501D" w14:textId="3096C46C" w:rsidR="00862DED" w:rsidRDefault="00862DED" w:rsidP="00862DED">
      <w:pPr>
        <w:rPr>
          <w:b/>
        </w:rPr>
      </w:pPr>
    </w:p>
    <w:p w14:paraId="22FA2D7E" w14:textId="6AAC95E5" w:rsidR="00366EEC" w:rsidRDefault="00366EEC" w:rsidP="00862DED">
      <w:pPr>
        <w:rPr>
          <w:b/>
        </w:rPr>
      </w:pPr>
      <w:r>
        <w:rPr>
          <w:b/>
        </w:rPr>
        <w:t>If yes, indicate the following:</w:t>
      </w:r>
    </w:p>
    <w:p w14:paraId="625C7E88" w14:textId="77777777" w:rsidR="00366EEC" w:rsidRDefault="00366EEC" w:rsidP="00862DED">
      <w:pPr>
        <w:rPr>
          <w:b/>
        </w:rPr>
      </w:pPr>
    </w:p>
    <w:p w14:paraId="5DAB6C7B" w14:textId="59F055B5" w:rsidR="00862DED" w:rsidRDefault="00001825" w:rsidP="00157967">
      <w:pPr>
        <w:tabs>
          <w:tab w:val="left" w:pos="2196"/>
        </w:tabs>
        <w:spacing w:after="120"/>
      </w:pPr>
      <w:r>
        <w:t>Symptoms</w:t>
      </w:r>
    </w:p>
    <w:p w14:paraId="7414F963" w14:textId="298E15BC" w:rsidR="00001825" w:rsidRDefault="00355CFC" w:rsidP="00504AB1">
      <w:pPr>
        <w:pStyle w:val="ListParagraph"/>
        <w:numPr>
          <w:ilvl w:val="0"/>
          <w:numId w:val="3"/>
        </w:numPr>
        <w:tabs>
          <w:tab w:val="left" w:pos="2196"/>
        </w:tabs>
        <w:spacing w:after="120" w:line="312" w:lineRule="auto"/>
        <w:ind w:left="360"/>
      </w:pPr>
      <w:proofErr w:type="spellStart"/>
      <w:r>
        <w:t>Pleuric</w:t>
      </w:r>
      <w:proofErr w:type="spellEnd"/>
      <w:r>
        <w:t xml:space="preserve"> </w:t>
      </w:r>
      <w:r w:rsidR="009E2FD7">
        <w:t>C</w:t>
      </w:r>
      <w:r>
        <w:t xml:space="preserve">hest Pain  </w:t>
      </w:r>
      <w:r w:rsidR="002A7674">
        <w:br/>
      </w:r>
      <w:r w:rsidR="009E2FD7" w:rsidRPr="00306FD5">
        <w:fldChar w:fldCharType="begin">
          <w:ffData>
            <w:name w:val="Check29"/>
            <w:enabled/>
            <w:calcOnExit w:val="0"/>
            <w:helpText w:type="text" w:val="Yes"/>
            <w:statusText w:type="text" w:val="Yes"/>
            <w:checkBox>
              <w:sizeAuto/>
              <w:default w:val="0"/>
            </w:checkBox>
          </w:ffData>
        </w:fldChar>
      </w:r>
      <w:bookmarkStart w:id="0" w:name="Check29"/>
      <w:r w:rsidR="009E2FD7" w:rsidRPr="00306FD5">
        <w:instrText xml:space="preserve"> FORMCHECKBOX </w:instrText>
      </w:r>
      <w:r w:rsidR="0002743A">
        <w:fldChar w:fldCharType="separate"/>
      </w:r>
      <w:r w:rsidR="009E2FD7" w:rsidRPr="00306FD5">
        <w:fldChar w:fldCharType="end"/>
      </w:r>
      <w:bookmarkEnd w:id="0"/>
      <w:r w:rsidR="009E2FD7" w:rsidRPr="00306FD5">
        <w:t xml:space="preserve"> Yes </w:t>
      </w:r>
      <w:r w:rsidR="002A7674">
        <w:br/>
      </w:r>
      <w:r w:rsidR="009E2FD7" w:rsidRPr="00306FD5">
        <w:fldChar w:fldCharType="begin">
          <w:ffData>
            <w:name w:val=""/>
            <w:enabled/>
            <w:calcOnExit w:val="0"/>
            <w:helpText w:type="text" w:val="No"/>
            <w:statusText w:type="text" w:val="No"/>
            <w:checkBox>
              <w:sizeAuto/>
              <w:default w:val="0"/>
            </w:checkBox>
          </w:ffData>
        </w:fldChar>
      </w:r>
      <w:r w:rsidR="009E2FD7" w:rsidRPr="00306FD5">
        <w:instrText xml:space="preserve"> FORMCHECKBOX </w:instrText>
      </w:r>
      <w:r w:rsidR="0002743A">
        <w:fldChar w:fldCharType="separate"/>
      </w:r>
      <w:r w:rsidR="009E2FD7" w:rsidRPr="00306FD5">
        <w:fldChar w:fldCharType="end"/>
      </w:r>
      <w:r w:rsidR="009E2FD7" w:rsidRPr="00306FD5">
        <w:t xml:space="preserve"> No </w:t>
      </w:r>
      <w:r w:rsidR="002A7674">
        <w:br/>
      </w:r>
      <w:r w:rsidR="009E2FD7" w:rsidRPr="00306FD5">
        <w:fldChar w:fldCharType="begin">
          <w:ffData>
            <w:name w:val=""/>
            <w:enabled/>
            <w:calcOnExit w:val="0"/>
            <w:helpText w:type="text" w:val="Unknown"/>
            <w:statusText w:type="text" w:val="Unknown"/>
            <w:checkBox>
              <w:sizeAuto/>
              <w:default w:val="0"/>
            </w:checkBox>
          </w:ffData>
        </w:fldChar>
      </w:r>
      <w:r w:rsidR="009E2FD7" w:rsidRPr="00306FD5">
        <w:instrText xml:space="preserve"> FORMCHECKBOX </w:instrText>
      </w:r>
      <w:r w:rsidR="0002743A">
        <w:fldChar w:fldCharType="separate"/>
      </w:r>
      <w:r w:rsidR="009E2FD7" w:rsidRPr="00306FD5">
        <w:fldChar w:fldCharType="end"/>
      </w:r>
      <w:r w:rsidR="009E2FD7" w:rsidRPr="00306FD5">
        <w:t xml:space="preserve"> Unknown</w:t>
      </w:r>
    </w:p>
    <w:p w14:paraId="4BE1373C" w14:textId="1BE313E7" w:rsidR="00225EDF" w:rsidRDefault="00225EDF" w:rsidP="00504AB1">
      <w:pPr>
        <w:pStyle w:val="ListParagraph"/>
        <w:numPr>
          <w:ilvl w:val="0"/>
          <w:numId w:val="3"/>
        </w:numPr>
        <w:tabs>
          <w:tab w:val="left" w:pos="2196"/>
        </w:tabs>
        <w:spacing w:after="120" w:line="312" w:lineRule="auto"/>
        <w:ind w:left="360"/>
      </w:pPr>
      <w:r>
        <w:t>Chest pain</w:t>
      </w:r>
      <w:r w:rsidR="00157967">
        <w:t xml:space="preserve">  </w:t>
      </w:r>
      <w:r w:rsidR="002A7674">
        <w:br/>
      </w:r>
      <w:r w:rsidR="00157967" w:rsidRPr="00306FD5">
        <w:fldChar w:fldCharType="begin">
          <w:ffData>
            <w:name w:val=""/>
            <w:enabled/>
            <w:calcOnExit w:val="0"/>
            <w:helpText w:type="text" w:val="Yes"/>
            <w:statusText w:type="text" w:val="Yes"/>
            <w:checkBox>
              <w:sizeAuto/>
              <w:default w:val="0"/>
            </w:checkBox>
          </w:ffData>
        </w:fldChar>
      </w:r>
      <w:r w:rsidR="00157967" w:rsidRPr="00306FD5">
        <w:instrText xml:space="preserve"> FORMCHECKBOX </w:instrText>
      </w:r>
      <w:r w:rsidR="0002743A">
        <w:fldChar w:fldCharType="separate"/>
      </w:r>
      <w:r w:rsidR="00157967" w:rsidRPr="00306FD5">
        <w:fldChar w:fldCharType="end"/>
      </w:r>
      <w:r w:rsidR="00157967" w:rsidRPr="00306FD5">
        <w:t xml:space="preserve"> Yes </w:t>
      </w:r>
      <w:r w:rsidR="002A7674">
        <w:br/>
      </w:r>
      <w:r w:rsidR="00157967" w:rsidRPr="00306FD5">
        <w:fldChar w:fldCharType="begin">
          <w:ffData>
            <w:name w:val=""/>
            <w:enabled/>
            <w:calcOnExit w:val="0"/>
            <w:helpText w:type="text" w:val="No"/>
            <w:statusText w:type="text" w:val="No"/>
            <w:checkBox>
              <w:sizeAuto/>
              <w:default w:val="0"/>
            </w:checkBox>
          </w:ffData>
        </w:fldChar>
      </w:r>
      <w:r w:rsidR="00157967" w:rsidRPr="00306FD5">
        <w:instrText xml:space="preserve"> FORMCHECKBOX </w:instrText>
      </w:r>
      <w:r w:rsidR="0002743A">
        <w:fldChar w:fldCharType="separate"/>
      </w:r>
      <w:r w:rsidR="00157967" w:rsidRPr="00306FD5">
        <w:fldChar w:fldCharType="end"/>
      </w:r>
      <w:r w:rsidR="00157967" w:rsidRPr="00306FD5">
        <w:t xml:space="preserve"> No </w:t>
      </w:r>
      <w:r w:rsidR="002A7674">
        <w:br/>
      </w:r>
      <w:r w:rsidR="00157967" w:rsidRPr="00306FD5">
        <w:fldChar w:fldCharType="begin">
          <w:ffData>
            <w:name w:val=""/>
            <w:enabled/>
            <w:calcOnExit w:val="0"/>
            <w:helpText w:type="text" w:val="Unknown"/>
            <w:statusText w:type="text" w:val="Unknown"/>
            <w:checkBox>
              <w:sizeAuto/>
              <w:default w:val="0"/>
            </w:checkBox>
          </w:ffData>
        </w:fldChar>
      </w:r>
      <w:r w:rsidR="00157967" w:rsidRPr="00306FD5">
        <w:instrText xml:space="preserve"> FORMCHECKBOX </w:instrText>
      </w:r>
      <w:r w:rsidR="0002743A">
        <w:fldChar w:fldCharType="separate"/>
      </w:r>
      <w:r w:rsidR="00157967" w:rsidRPr="00306FD5">
        <w:fldChar w:fldCharType="end"/>
      </w:r>
      <w:r w:rsidR="00157967" w:rsidRPr="00306FD5">
        <w:t xml:space="preserve"> Unknown</w:t>
      </w:r>
    </w:p>
    <w:p w14:paraId="11AB30AE" w14:textId="17025C04" w:rsidR="00A611B9" w:rsidRDefault="00A611B9" w:rsidP="00151A0D">
      <w:pPr>
        <w:pStyle w:val="ListParagraph"/>
        <w:numPr>
          <w:ilvl w:val="0"/>
          <w:numId w:val="3"/>
        </w:numPr>
        <w:tabs>
          <w:tab w:val="left" w:pos="2196"/>
        </w:tabs>
        <w:spacing w:after="60" w:line="312" w:lineRule="auto"/>
        <w:ind w:left="360"/>
      </w:pPr>
      <w:r>
        <w:t>Wheezing</w:t>
      </w:r>
      <w:r w:rsidR="00157967">
        <w:t xml:space="preserve"> </w:t>
      </w:r>
      <w:r w:rsidR="002A7674">
        <w:br/>
      </w:r>
      <w:r w:rsidR="00157967" w:rsidRPr="00306FD5">
        <w:fldChar w:fldCharType="begin">
          <w:ffData>
            <w:name w:val="Check29"/>
            <w:enabled/>
            <w:calcOnExit w:val="0"/>
            <w:helpText w:type="text" w:val="Yes"/>
            <w:statusText w:type="text" w:val="Yes"/>
            <w:checkBox>
              <w:sizeAuto/>
              <w:default w:val="0"/>
            </w:checkBox>
          </w:ffData>
        </w:fldChar>
      </w:r>
      <w:r w:rsidR="00157967" w:rsidRPr="00306FD5">
        <w:instrText xml:space="preserve"> FORMCHECKBOX </w:instrText>
      </w:r>
      <w:r w:rsidR="0002743A">
        <w:fldChar w:fldCharType="separate"/>
      </w:r>
      <w:r w:rsidR="00157967" w:rsidRPr="00306FD5">
        <w:fldChar w:fldCharType="end"/>
      </w:r>
      <w:r w:rsidR="00157967" w:rsidRPr="00306FD5">
        <w:t xml:space="preserve"> Yes </w:t>
      </w:r>
      <w:r w:rsidR="002A7674">
        <w:br/>
      </w:r>
      <w:r w:rsidR="00157967" w:rsidRPr="00306FD5">
        <w:fldChar w:fldCharType="begin">
          <w:ffData>
            <w:name w:val=""/>
            <w:enabled/>
            <w:calcOnExit w:val="0"/>
            <w:helpText w:type="text" w:val="No"/>
            <w:statusText w:type="text" w:val="No"/>
            <w:checkBox>
              <w:sizeAuto/>
              <w:default w:val="0"/>
            </w:checkBox>
          </w:ffData>
        </w:fldChar>
      </w:r>
      <w:r w:rsidR="00157967" w:rsidRPr="00306FD5">
        <w:instrText xml:space="preserve"> FORMCHECKBOX </w:instrText>
      </w:r>
      <w:r w:rsidR="0002743A">
        <w:fldChar w:fldCharType="separate"/>
      </w:r>
      <w:r w:rsidR="00157967" w:rsidRPr="00306FD5">
        <w:fldChar w:fldCharType="end"/>
      </w:r>
      <w:r w:rsidR="00157967" w:rsidRPr="00306FD5">
        <w:t xml:space="preserve"> No </w:t>
      </w:r>
      <w:r w:rsidR="002A7674">
        <w:br/>
      </w:r>
      <w:r w:rsidR="00157967" w:rsidRPr="00306FD5">
        <w:fldChar w:fldCharType="begin">
          <w:ffData>
            <w:name w:val=""/>
            <w:enabled/>
            <w:calcOnExit w:val="0"/>
            <w:helpText w:type="text" w:val="Unknown"/>
            <w:statusText w:type="text" w:val="Unknown"/>
            <w:checkBox>
              <w:sizeAuto/>
              <w:default w:val="0"/>
            </w:checkBox>
          </w:ffData>
        </w:fldChar>
      </w:r>
      <w:r w:rsidR="00157967" w:rsidRPr="00306FD5">
        <w:instrText xml:space="preserve"> FORMCHECKBOX </w:instrText>
      </w:r>
      <w:r w:rsidR="0002743A">
        <w:fldChar w:fldCharType="separate"/>
      </w:r>
      <w:r w:rsidR="00157967" w:rsidRPr="00306FD5">
        <w:fldChar w:fldCharType="end"/>
      </w:r>
      <w:r w:rsidR="00157967" w:rsidRPr="00306FD5">
        <w:t xml:space="preserve"> Unknown</w:t>
      </w:r>
    </w:p>
    <w:p w14:paraId="6F7739AE" w14:textId="429719CB" w:rsidR="00A611B9" w:rsidRDefault="00A611B9" w:rsidP="00151A0D">
      <w:pPr>
        <w:pStyle w:val="ListParagraph"/>
        <w:numPr>
          <w:ilvl w:val="0"/>
          <w:numId w:val="3"/>
        </w:numPr>
        <w:tabs>
          <w:tab w:val="left" w:pos="2196"/>
        </w:tabs>
        <w:spacing w:after="60" w:line="312" w:lineRule="auto"/>
        <w:ind w:left="360"/>
      </w:pPr>
      <w:r>
        <w:t>Cough</w:t>
      </w:r>
      <w:r w:rsidR="00157967">
        <w:t xml:space="preserve">  </w:t>
      </w:r>
      <w:r w:rsidR="002A7674">
        <w:br/>
      </w:r>
      <w:r w:rsidR="00157967" w:rsidRPr="00306FD5">
        <w:fldChar w:fldCharType="begin">
          <w:ffData>
            <w:name w:val="Check29"/>
            <w:enabled/>
            <w:calcOnExit w:val="0"/>
            <w:helpText w:type="text" w:val="Yes"/>
            <w:statusText w:type="text" w:val="Yes"/>
            <w:checkBox>
              <w:sizeAuto/>
              <w:default w:val="0"/>
            </w:checkBox>
          </w:ffData>
        </w:fldChar>
      </w:r>
      <w:r w:rsidR="00157967" w:rsidRPr="00306FD5">
        <w:instrText xml:space="preserve"> FORMCHECKBOX </w:instrText>
      </w:r>
      <w:r w:rsidR="0002743A">
        <w:fldChar w:fldCharType="separate"/>
      </w:r>
      <w:r w:rsidR="00157967" w:rsidRPr="00306FD5">
        <w:fldChar w:fldCharType="end"/>
      </w:r>
      <w:r w:rsidR="00157967" w:rsidRPr="00306FD5">
        <w:t xml:space="preserve"> Yes </w:t>
      </w:r>
      <w:r w:rsidR="002A7674">
        <w:br/>
      </w:r>
      <w:r w:rsidR="00157967" w:rsidRPr="00306FD5">
        <w:fldChar w:fldCharType="begin">
          <w:ffData>
            <w:name w:val=""/>
            <w:enabled/>
            <w:calcOnExit w:val="0"/>
            <w:helpText w:type="text" w:val="No"/>
            <w:statusText w:type="text" w:val="No"/>
            <w:checkBox>
              <w:sizeAuto/>
              <w:default w:val="0"/>
            </w:checkBox>
          </w:ffData>
        </w:fldChar>
      </w:r>
      <w:r w:rsidR="00157967" w:rsidRPr="00306FD5">
        <w:instrText xml:space="preserve"> FORMCHECKBOX </w:instrText>
      </w:r>
      <w:r w:rsidR="0002743A">
        <w:fldChar w:fldCharType="separate"/>
      </w:r>
      <w:r w:rsidR="00157967" w:rsidRPr="00306FD5">
        <w:fldChar w:fldCharType="end"/>
      </w:r>
      <w:r w:rsidR="00157967" w:rsidRPr="00306FD5">
        <w:t xml:space="preserve"> No </w:t>
      </w:r>
      <w:r w:rsidR="002A7674">
        <w:br/>
      </w:r>
      <w:r w:rsidR="00157967" w:rsidRPr="00306FD5">
        <w:fldChar w:fldCharType="begin">
          <w:ffData>
            <w:name w:val=""/>
            <w:enabled/>
            <w:calcOnExit w:val="0"/>
            <w:helpText w:type="text" w:val="Unknown"/>
            <w:statusText w:type="text" w:val="Unknown"/>
            <w:checkBox>
              <w:sizeAuto/>
              <w:default w:val="0"/>
            </w:checkBox>
          </w:ffData>
        </w:fldChar>
      </w:r>
      <w:r w:rsidR="00157967" w:rsidRPr="00306FD5">
        <w:instrText xml:space="preserve"> FORMCHECKBOX </w:instrText>
      </w:r>
      <w:r w:rsidR="0002743A">
        <w:fldChar w:fldCharType="separate"/>
      </w:r>
      <w:r w:rsidR="00157967" w:rsidRPr="00306FD5">
        <w:fldChar w:fldCharType="end"/>
      </w:r>
      <w:r w:rsidR="00157967" w:rsidRPr="00306FD5">
        <w:t xml:space="preserve"> Unknown</w:t>
      </w:r>
    </w:p>
    <w:p w14:paraId="233E75EF" w14:textId="1743B9D4" w:rsidR="00893F8E" w:rsidRDefault="00893F8E" w:rsidP="00151A0D">
      <w:pPr>
        <w:pStyle w:val="ListParagraph"/>
        <w:numPr>
          <w:ilvl w:val="0"/>
          <w:numId w:val="3"/>
        </w:numPr>
        <w:tabs>
          <w:tab w:val="left" w:pos="2196"/>
        </w:tabs>
        <w:spacing w:after="60" w:line="312" w:lineRule="auto"/>
        <w:ind w:left="360"/>
      </w:pPr>
      <w:r>
        <w:t>Dy</w:t>
      </w:r>
      <w:r w:rsidR="00375B04">
        <w:t>s</w:t>
      </w:r>
      <w:r>
        <w:t>pnea</w:t>
      </w:r>
      <w:r w:rsidR="00157967">
        <w:t xml:space="preserve">  </w:t>
      </w:r>
      <w:r w:rsidR="002A7674">
        <w:br/>
      </w:r>
      <w:r w:rsidR="00157967" w:rsidRPr="00306FD5">
        <w:fldChar w:fldCharType="begin">
          <w:ffData>
            <w:name w:val="Check29"/>
            <w:enabled/>
            <w:calcOnExit w:val="0"/>
            <w:helpText w:type="text" w:val="Yes"/>
            <w:statusText w:type="text" w:val="Yes"/>
            <w:checkBox>
              <w:sizeAuto/>
              <w:default w:val="0"/>
            </w:checkBox>
          </w:ffData>
        </w:fldChar>
      </w:r>
      <w:r w:rsidR="00157967" w:rsidRPr="00306FD5">
        <w:instrText xml:space="preserve"> FORMCHECKBOX </w:instrText>
      </w:r>
      <w:r w:rsidR="0002743A">
        <w:fldChar w:fldCharType="separate"/>
      </w:r>
      <w:r w:rsidR="00157967" w:rsidRPr="00306FD5">
        <w:fldChar w:fldCharType="end"/>
      </w:r>
      <w:r w:rsidR="00157967" w:rsidRPr="00306FD5">
        <w:t xml:space="preserve"> Yes </w:t>
      </w:r>
      <w:r w:rsidR="002A7674">
        <w:br/>
      </w:r>
      <w:r w:rsidR="00157967" w:rsidRPr="00306FD5">
        <w:fldChar w:fldCharType="begin">
          <w:ffData>
            <w:name w:val=""/>
            <w:enabled/>
            <w:calcOnExit w:val="0"/>
            <w:helpText w:type="text" w:val="No"/>
            <w:statusText w:type="text" w:val="No"/>
            <w:checkBox>
              <w:sizeAuto/>
              <w:default w:val="0"/>
            </w:checkBox>
          </w:ffData>
        </w:fldChar>
      </w:r>
      <w:r w:rsidR="00157967" w:rsidRPr="00306FD5">
        <w:instrText xml:space="preserve"> FORMCHECKBOX </w:instrText>
      </w:r>
      <w:r w:rsidR="0002743A">
        <w:fldChar w:fldCharType="separate"/>
      </w:r>
      <w:r w:rsidR="00157967" w:rsidRPr="00306FD5">
        <w:fldChar w:fldCharType="end"/>
      </w:r>
      <w:r w:rsidR="00157967" w:rsidRPr="00306FD5">
        <w:t xml:space="preserve"> No </w:t>
      </w:r>
      <w:r w:rsidR="002A7674">
        <w:br/>
      </w:r>
      <w:r w:rsidR="00157967" w:rsidRPr="00306FD5">
        <w:fldChar w:fldCharType="begin">
          <w:ffData>
            <w:name w:val=""/>
            <w:enabled/>
            <w:calcOnExit w:val="0"/>
            <w:helpText w:type="text" w:val="Unknown"/>
            <w:statusText w:type="text" w:val="Unknown"/>
            <w:checkBox>
              <w:sizeAuto/>
              <w:default w:val="0"/>
            </w:checkBox>
          </w:ffData>
        </w:fldChar>
      </w:r>
      <w:r w:rsidR="00157967" w:rsidRPr="00306FD5">
        <w:instrText xml:space="preserve"> FORMCHECKBOX </w:instrText>
      </w:r>
      <w:r w:rsidR="0002743A">
        <w:fldChar w:fldCharType="separate"/>
      </w:r>
      <w:r w:rsidR="00157967" w:rsidRPr="00306FD5">
        <w:fldChar w:fldCharType="end"/>
      </w:r>
      <w:r w:rsidR="00157967" w:rsidRPr="00306FD5">
        <w:t xml:space="preserve"> Unknown</w:t>
      </w:r>
    </w:p>
    <w:p w14:paraId="584F82EE" w14:textId="22B86433" w:rsidR="00001825" w:rsidRDefault="00001825" w:rsidP="002D319B">
      <w:pPr>
        <w:tabs>
          <w:tab w:val="left" w:pos="2196"/>
        </w:tabs>
        <w:spacing w:after="120"/>
      </w:pPr>
      <w:r>
        <w:t>Vitals</w:t>
      </w:r>
    </w:p>
    <w:p w14:paraId="181CB388" w14:textId="5EAD82C9" w:rsidR="00A97D27" w:rsidRDefault="009B0CD2" w:rsidP="00270CF6">
      <w:pPr>
        <w:pStyle w:val="ListParagraph"/>
        <w:numPr>
          <w:ilvl w:val="0"/>
          <w:numId w:val="5"/>
        </w:numPr>
        <w:tabs>
          <w:tab w:val="left" w:pos="2196"/>
        </w:tabs>
        <w:spacing w:after="120"/>
        <w:ind w:left="360"/>
      </w:pPr>
      <w:r>
        <w:t>*</w:t>
      </w:r>
      <w:r w:rsidR="00A97D27">
        <w:t>Temperature (highest on day of diagnosis</w:t>
      </w:r>
      <w:r w:rsidR="002A7674">
        <w:t>) ________</w:t>
      </w:r>
    </w:p>
    <w:p w14:paraId="73BF9C1E" w14:textId="454ECC5B" w:rsidR="00A611B9" w:rsidRDefault="001F5DBA" w:rsidP="00270CF6">
      <w:pPr>
        <w:pStyle w:val="ListParagraph"/>
        <w:numPr>
          <w:ilvl w:val="0"/>
          <w:numId w:val="5"/>
        </w:numPr>
        <w:tabs>
          <w:tab w:val="left" w:pos="2196"/>
        </w:tabs>
        <w:spacing w:after="120"/>
        <w:ind w:left="360"/>
      </w:pPr>
      <w:r>
        <w:t>*</w:t>
      </w:r>
      <w:r w:rsidR="00A97D27">
        <w:t>Heart rate (highest on day of diagnosis)</w:t>
      </w:r>
      <w:r w:rsidR="002A7674">
        <w:t xml:space="preserve"> ________</w:t>
      </w:r>
    </w:p>
    <w:p w14:paraId="11C16A39" w14:textId="6585A951" w:rsidR="00A97D27" w:rsidRDefault="001F5DBA" w:rsidP="00270CF6">
      <w:pPr>
        <w:pStyle w:val="ListParagraph"/>
        <w:numPr>
          <w:ilvl w:val="0"/>
          <w:numId w:val="5"/>
        </w:numPr>
        <w:tabs>
          <w:tab w:val="left" w:pos="2196"/>
        </w:tabs>
        <w:spacing w:after="120"/>
        <w:ind w:left="360"/>
      </w:pPr>
      <w:r>
        <w:lastRenderedPageBreak/>
        <w:t>*</w:t>
      </w:r>
      <w:r w:rsidR="00A97D27">
        <w:t>Respiratory rate</w:t>
      </w:r>
      <w:r w:rsidR="002A7674">
        <w:t xml:space="preserve"> _______</w:t>
      </w:r>
    </w:p>
    <w:p w14:paraId="4AC65699" w14:textId="3106F287" w:rsidR="00A97D27" w:rsidRDefault="00B163D7" w:rsidP="00270CF6">
      <w:pPr>
        <w:pStyle w:val="ListParagraph"/>
        <w:numPr>
          <w:ilvl w:val="0"/>
          <w:numId w:val="5"/>
        </w:numPr>
        <w:tabs>
          <w:tab w:val="left" w:pos="2196"/>
        </w:tabs>
        <w:spacing w:after="120"/>
        <w:ind w:left="360"/>
      </w:pPr>
      <w:r>
        <w:t>*</w:t>
      </w:r>
      <w:r w:rsidR="00A97D27">
        <w:t xml:space="preserve"> Systolic blood pressure on day of diagnosis</w:t>
      </w:r>
      <w:r w:rsidR="002A7674">
        <w:t xml:space="preserve"> _______</w:t>
      </w:r>
    </w:p>
    <w:p w14:paraId="29F961CC" w14:textId="77777777" w:rsidR="00151A0D" w:rsidRDefault="00B163D7" w:rsidP="00270CF6">
      <w:pPr>
        <w:pStyle w:val="ListParagraph"/>
        <w:numPr>
          <w:ilvl w:val="0"/>
          <w:numId w:val="5"/>
        </w:numPr>
        <w:tabs>
          <w:tab w:val="left" w:pos="2196"/>
        </w:tabs>
        <w:spacing w:after="120"/>
        <w:ind w:left="360"/>
      </w:pPr>
      <w:r>
        <w:t>**</w:t>
      </w:r>
      <w:r w:rsidR="00347626">
        <w:t xml:space="preserve">SpO2 (O2 saturation) </w:t>
      </w:r>
      <w:r w:rsidR="008A1643">
        <w:t xml:space="preserve">in </w:t>
      </w:r>
      <w:r w:rsidR="00347626">
        <w:t>room air (FiO2 = 0.21)</w:t>
      </w:r>
      <w:r w:rsidR="002D319B">
        <w:t xml:space="preserve"> </w:t>
      </w:r>
      <w:r w:rsidR="008A1643">
        <w:t xml:space="preserve">decreased by 2% or more from baseline </w:t>
      </w:r>
    </w:p>
    <w:p w14:paraId="12168CE8" w14:textId="4BD10F7D" w:rsidR="00347626" w:rsidRDefault="00547605" w:rsidP="00151A0D">
      <w:pPr>
        <w:pStyle w:val="ListParagraph"/>
        <w:numPr>
          <w:ilvl w:val="0"/>
          <w:numId w:val="5"/>
        </w:numPr>
        <w:tabs>
          <w:tab w:val="left" w:pos="2196"/>
        </w:tabs>
        <w:spacing w:after="60" w:line="312" w:lineRule="auto"/>
        <w:ind w:left="360"/>
      </w:pPr>
      <w:r>
        <w:t>O</w:t>
      </w:r>
      <w:r w:rsidR="008A1643">
        <w:t xml:space="preserve">ximetry </w:t>
      </w:r>
      <w:r w:rsidR="002A7674">
        <w:br/>
      </w:r>
      <w:r w:rsidR="002D319B" w:rsidRPr="00306FD5">
        <w:fldChar w:fldCharType="begin">
          <w:ffData>
            <w:name w:val="Check29"/>
            <w:enabled/>
            <w:calcOnExit w:val="0"/>
            <w:helpText w:type="text" w:val="Yes"/>
            <w:statusText w:type="text" w:val="Yes"/>
            <w:checkBox>
              <w:sizeAuto/>
              <w:default w:val="0"/>
            </w:checkBox>
          </w:ffData>
        </w:fldChar>
      </w:r>
      <w:r w:rsidR="002D319B" w:rsidRPr="00306FD5">
        <w:instrText xml:space="preserve"> FORMCHECKBOX </w:instrText>
      </w:r>
      <w:r w:rsidR="0002743A">
        <w:fldChar w:fldCharType="separate"/>
      </w:r>
      <w:r w:rsidR="002D319B" w:rsidRPr="00306FD5">
        <w:fldChar w:fldCharType="end"/>
      </w:r>
      <w:r w:rsidR="002D319B" w:rsidRPr="00306FD5">
        <w:t xml:space="preserve"> Yes </w:t>
      </w:r>
      <w:r w:rsidR="002A7674">
        <w:br/>
      </w:r>
      <w:r w:rsidR="002D319B" w:rsidRPr="00306FD5">
        <w:fldChar w:fldCharType="begin">
          <w:ffData>
            <w:name w:val=""/>
            <w:enabled/>
            <w:calcOnExit w:val="0"/>
            <w:helpText w:type="text" w:val="No"/>
            <w:statusText w:type="text" w:val="No"/>
            <w:checkBox>
              <w:sizeAuto/>
              <w:default w:val="0"/>
            </w:checkBox>
          </w:ffData>
        </w:fldChar>
      </w:r>
      <w:r w:rsidR="002D319B" w:rsidRPr="00306FD5">
        <w:instrText xml:space="preserve"> FORMCHECKBOX </w:instrText>
      </w:r>
      <w:r w:rsidR="0002743A">
        <w:fldChar w:fldCharType="separate"/>
      </w:r>
      <w:r w:rsidR="002D319B" w:rsidRPr="00306FD5">
        <w:fldChar w:fldCharType="end"/>
      </w:r>
      <w:r w:rsidR="002D319B" w:rsidRPr="00306FD5">
        <w:t xml:space="preserve"> No </w:t>
      </w:r>
      <w:r w:rsidR="002A7674">
        <w:br/>
      </w:r>
      <w:r w:rsidR="002D319B" w:rsidRPr="00306FD5">
        <w:fldChar w:fldCharType="begin">
          <w:ffData>
            <w:name w:val=""/>
            <w:enabled/>
            <w:calcOnExit w:val="0"/>
            <w:helpText w:type="text" w:val="Unknown"/>
            <w:statusText w:type="text" w:val="Unknown"/>
            <w:checkBox>
              <w:sizeAuto/>
              <w:default w:val="0"/>
            </w:checkBox>
          </w:ffData>
        </w:fldChar>
      </w:r>
      <w:r w:rsidR="002D319B" w:rsidRPr="00306FD5">
        <w:instrText xml:space="preserve"> FORMCHECKBOX </w:instrText>
      </w:r>
      <w:r w:rsidR="0002743A">
        <w:fldChar w:fldCharType="separate"/>
      </w:r>
      <w:r w:rsidR="002D319B" w:rsidRPr="00306FD5">
        <w:fldChar w:fldCharType="end"/>
      </w:r>
      <w:r w:rsidR="002D319B" w:rsidRPr="00306FD5">
        <w:t xml:space="preserve"> Unknown</w:t>
      </w:r>
      <w:r w:rsidR="001F5DBA">
        <w:t xml:space="preserve"> </w:t>
      </w:r>
    </w:p>
    <w:p w14:paraId="244A67EE" w14:textId="37C00FC7" w:rsidR="001F5DBA" w:rsidRDefault="00B163D7" w:rsidP="00270CF6">
      <w:pPr>
        <w:pStyle w:val="ListParagraph"/>
        <w:numPr>
          <w:ilvl w:val="1"/>
          <w:numId w:val="5"/>
        </w:numPr>
        <w:tabs>
          <w:tab w:val="left" w:pos="2196"/>
        </w:tabs>
        <w:spacing w:after="120"/>
        <w:ind w:left="720"/>
      </w:pPr>
      <w:r>
        <w:t>*</w:t>
      </w:r>
      <w:r w:rsidR="001F5DBA">
        <w:t>O2 Saturation Value:</w:t>
      </w:r>
      <w:r w:rsidR="00270CF6">
        <w:t xml:space="preserve"> ________</w:t>
      </w:r>
    </w:p>
    <w:p w14:paraId="480164B2" w14:textId="0B6AB8F6" w:rsidR="001F5DBA" w:rsidRDefault="00B163D7" w:rsidP="00270CF6">
      <w:pPr>
        <w:pStyle w:val="ListParagraph"/>
        <w:numPr>
          <w:ilvl w:val="0"/>
          <w:numId w:val="5"/>
        </w:numPr>
        <w:tabs>
          <w:tab w:val="left" w:pos="2196"/>
        </w:tabs>
        <w:spacing w:after="120"/>
        <w:ind w:left="360"/>
      </w:pPr>
      <w:r>
        <w:t>*</w:t>
      </w:r>
      <w:r w:rsidR="00347626">
        <w:t>PaO2 &lt; 60 mmHg</w:t>
      </w:r>
      <w:r w:rsidR="002D319B">
        <w:t xml:space="preserve"> </w:t>
      </w:r>
      <w:r w:rsidR="002D319B" w:rsidRPr="00306FD5">
        <w:fldChar w:fldCharType="begin">
          <w:ffData>
            <w:name w:val="Check29"/>
            <w:enabled/>
            <w:calcOnExit w:val="0"/>
            <w:helpText w:type="text" w:val="Yes"/>
            <w:statusText w:type="text" w:val="Yes"/>
            <w:checkBox>
              <w:sizeAuto/>
              <w:default w:val="0"/>
            </w:checkBox>
          </w:ffData>
        </w:fldChar>
      </w:r>
      <w:r w:rsidR="002D319B" w:rsidRPr="00306FD5">
        <w:instrText xml:space="preserve"> FORMCHECKBOX </w:instrText>
      </w:r>
      <w:r w:rsidR="0002743A">
        <w:fldChar w:fldCharType="separate"/>
      </w:r>
      <w:r w:rsidR="002D319B" w:rsidRPr="00306FD5">
        <w:fldChar w:fldCharType="end"/>
      </w:r>
      <w:r w:rsidR="002D319B" w:rsidRPr="00306FD5">
        <w:t xml:space="preserve"> Yes </w:t>
      </w:r>
      <w:r w:rsidR="002D319B" w:rsidRPr="00306FD5">
        <w:fldChar w:fldCharType="begin">
          <w:ffData>
            <w:name w:val=""/>
            <w:enabled/>
            <w:calcOnExit w:val="0"/>
            <w:helpText w:type="text" w:val="No"/>
            <w:statusText w:type="text" w:val="No"/>
            <w:checkBox>
              <w:sizeAuto/>
              <w:default w:val="0"/>
            </w:checkBox>
          </w:ffData>
        </w:fldChar>
      </w:r>
      <w:r w:rsidR="002D319B" w:rsidRPr="00306FD5">
        <w:instrText xml:space="preserve"> FORMCHECKBOX </w:instrText>
      </w:r>
      <w:r w:rsidR="0002743A">
        <w:fldChar w:fldCharType="separate"/>
      </w:r>
      <w:r w:rsidR="002D319B" w:rsidRPr="00306FD5">
        <w:fldChar w:fldCharType="end"/>
      </w:r>
      <w:r w:rsidR="002D319B" w:rsidRPr="00306FD5">
        <w:t xml:space="preserve"> No </w:t>
      </w:r>
      <w:r w:rsidR="002D319B" w:rsidRPr="00306FD5">
        <w:fldChar w:fldCharType="begin">
          <w:ffData>
            <w:name w:val=""/>
            <w:enabled/>
            <w:calcOnExit w:val="0"/>
            <w:helpText w:type="text" w:val="Unknown"/>
            <w:statusText w:type="text" w:val="Unknown"/>
            <w:checkBox>
              <w:sizeAuto/>
              <w:default w:val="0"/>
            </w:checkBox>
          </w:ffData>
        </w:fldChar>
      </w:r>
      <w:r w:rsidR="002D319B" w:rsidRPr="00306FD5">
        <w:instrText xml:space="preserve"> FORMCHECKBOX </w:instrText>
      </w:r>
      <w:r w:rsidR="0002743A">
        <w:fldChar w:fldCharType="separate"/>
      </w:r>
      <w:r w:rsidR="002D319B" w:rsidRPr="00306FD5">
        <w:fldChar w:fldCharType="end"/>
      </w:r>
      <w:r w:rsidR="002D319B" w:rsidRPr="00306FD5">
        <w:t xml:space="preserve"> Unknown</w:t>
      </w:r>
      <w:r w:rsidR="001F5DBA">
        <w:t xml:space="preserve"> </w:t>
      </w:r>
    </w:p>
    <w:p w14:paraId="7963CF6B" w14:textId="74E13B65" w:rsidR="00347626" w:rsidRDefault="00B163D7" w:rsidP="00270CF6">
      <w:pPr>
        <w:pStyle w:val="ListParagraph"/>
        <w:numPr>
          <w:ilvl w:val="1"/>
          <w:numId w:val="5"/>
        </w:numPr>
        <w:tabs>
          <w:tab w:val="left" w:pos="2196"/>
        </w:tabs>
        <w:spacing w:after="120"/>
        <w:ind w:left="720"/>
      </w:pPr>
      <w:r>
        <w:t>*</w:t>
      </w:r>
      <w:r w:rsidR="001F5DBA">
        <w:t>PaO2 Value:</w:t>
      </w:r>
      <w:r w:rsidR="00270CF6">
        <w:t xml:space="preserve"> _______</w:t>
      </w:r>
    </w:p>
    <w:p w14:paraId="28C1FD1E" w14:textId="588683E3" w:rsidR="00347626" w:rsidRDefault="00776BA0" w:rsidP="00776BA0">
      <w:pPr>
        <w:tabs>
          <w:tab w:val="left" w:pos="6050"/>
        </w:tabs>
        <w:ind w:left="360"/>
      </w:pPr>
      <w:r>
        <w:tab/>
      </w:r>
    </w:p>
    <w:p w14:paraId="2BDC89CC" w14:textId="469F153A" w:rsidR="00001825" w:rsidRDefault="00001825" w:rsidP="00862DED">
      <w:pPr>
        <w:tabs>
          <w:tab w:val="left" w:pos="2196"/>
        </w:tabs>
      </w:pPr>
    </w:p>
    <w:p w14:paraId="5FFE1BCC" w14:textId="0B4E0F85" w:rsidR="00001825" w:rsidRDefault="00001825" w:rsidP="00D633D6">
      <w:pPr>
        <w:tabs>
          <w:tab w:val="left" w:pos="2196"/>
        </w:tabs>
        <w:spacing w:after="120"/>
      </w:pPr>
      <w:r>
        <w:t>Physical Exam</w:t>
      </w:r>
    </w:p>
    <w:p w14:paraId="2B573EEE" w14:textId="2CC47A8A" w:rsidR="00A611B9" w:rsidRDefault="00A611B9" w:rsidP="00151A0D">
      <w:pPr>
        <w:pStyle w:val="ListParagraph"/>
        <w:numPr>
          <w:ilvl w:val="0"/>
          <w:numId w:val="6"/>
        </w:numPr>
        <w:tabs>
          <w:tab w:val="left" w:pos="2196"/>
        </w:tabs>
        <w:spacing w:after="60" w:line="312" w:lineRule="auto"/>
        <w:ind w:left="360"/>
      </w:pPr>
      <w:r>
        <w:t xml:space="preserve">Rales on lung auscultation </w:t>
      </w:r>
      <w:r w:rsidR="003A3A91">
        <w:br/>
      </w:r>
      <w:r w:rsidRPr="00306FD5">
        <w:fldChar w:fldCharType="begin">
          <w:ffData>
            <w:name w:val="Check29"/>
            <w:enabled/>
            <w:calcOnExit w:val="0"/>
            <w:helpText w:type="text" w:val="Yes"/>
            <w:statusText w:type="text" w:val="Yes"/>
            <w:checkBox>
              <w:sizeAuto/>
              <w:default w:val="0"/>
            </w:checkBox>
          </w:ffData>
        </w:fldChar>
      </w:r>
      <w:r w:rsidRPr="00306FD5">
        <w:instrText xml:space="preserve"> FORMCHECKBOX </w:instrText>
      </w:r>
      <w:r w:rsidR="0002743A">
        <w:fldChar w:fldCharType="separate"/>
      </w:r>
      <w:r w:rsidRPr="00306FD5">
        <w:fldChar w:fldCharType="end"/>
      </w:r>
      <w:r w:rsidRPr="00306FD5">
        <w:t xml:space="preserve"> Yes </w:t>
      </w:r>
      <w:r w:rsidR="003A3A91">
        <w:br/>
      </w:r>
      <w:r w:rsidRPr="00306FD5">
        <w:fldChar w:fldCharType="begin">
          <w:ffData>
            <w:name w:val=""/>
            <w:enabled/>
            <w:calcOnExit w:val="0"/>
            <w:helpText w:type="text" w:val="No"/>
            <w:statusText w:type="text" w:val="No"/>
            <w:checkBox>
              <w:sizeAuto/>
              <w:default w:val="0"/>
            </w:checkBox>
          </w:ffData>
        </w:fldChar>
      </w:r>
      <w:r w:rsidRPr="00306FD5">
        <w:instrText xml:space="preserve"> FORMCHECKBOX </w:instrText>
      </w:r>
      <w:r w:rsidR="0002743A">
        <w:fldChar w:fldCharType="separate"/>
      </w:r>
      <w:r w:rsidRPr="00306FD5">
        <w:fldChar w:fldCharType="end"/>
      </w:r>
      <w:r w:rsidRPr="00306FD5">
        <w:t xml:space="preserve"> No </w:t>
      </w:r>
      <w:r w:rsidR="003A3A91">
        <w:br/>
      </w:r>
      <w:r w:rsidRPr="00306FD5">
        <w:fldChar w:fldCharType="begin">
          <w:ffData>
            <w:name w:val=""/>
            <w:enabled/>
            <w:calcOnExit w:val="0"/>
            <w:helpText w:type="text" w:val="Unknown"/>
            <w:statusText w:type="text" w:val="Unknown"/>
            <w:checkBox>
              <w:sizeAuto/>
              <w:default w:val="0"/>
            </w:checkBox>
          </w:ffData>
        </w:fldChar>
      </w:r>
      <w:r w:rsidRPr="00306FD5">
        <w:instrText xml:space="preserve"> FORMCHECKBOX </w:instrText>
      </w:r>
      <w:r w:rsidR="0002743A">
        <w:fldChar w:fldCharType="separate"/>
      </w:r>
      <w:r w:rsidRPr="00306FD5">
        <w:fldChar w:fldCharType="end"/>
      </w:r>
      <w:r w:rsidRPr="00306FD5">
        <w:t xml:space="preserve"> Unknown</w:t>
      </w:r>
    </w:p>
    <w:p w14:paraId="7D3D14E3" w14:textId="237E878D" w:rsidR="00A611B9" w:rsidRDefault="003B1CF6" w:rsidP="00DB6A46">
      <w:pPr>
        <w:pStyle w:val="ListParagraph"/>
        <w:numPr>
          <w:ilvl w:val="0"/>
          <w:numId w:val="6"/>
        </w:numPr>
        <w:tabs>
          <w:tab w:val="left" w:pos="2196"/>
        </w:tabs>
        <w:spacing w:after="120" w:line="312" w:lineRule="auto"/>
        <w:ind w:left="360"/>
      </w:pPr>
      <w:r>
        <w:t>Intercostal retractions</w:t>
      </w:r>
      <w:r w:rsidR="00D633D6">
        <w:t xml:space="preserve"> </w:t>
      </w:r>
      <w:r w:rsidR="003A3A91">
        <w:br/>
      </w:r>
      <w:r w:rsidR="00D633D6" w:rsidRPr="00306FD5">
        <w:fldChar w:fldCharType="begin">
          <w:ffData>
            <w:name w:val="Check29"/>
            <w:enabled/>
            <w:calcOnExit w:val="0"/>
            <w:helpText w:type="text" w:val="Yes"/>
            <w:statusText w:type="text" w:val="Yes"/>
            <w:checkBox>
              <w:sizeAuto/>
              <w:default w:val="0"/>
            </w:checkBox>
          </w:ffData>
        </w:fldChar>
      </w:r>
      <w:r w:rsidR="00D633D6" w:rsidRPr="00306FD5">
        <w:instrText xml:space="preserve"> FORMCHECKBOX </w:instrText>
      </w:r>
      <w:r w:rsidR="0002743A">
        <w:fldChar w:fldCharType="separate"/>
      </w:r>
      <w:r w:rsidR="00D633D6" w:rsidRPr="00306FD5">
        <w:fldChar w:fldCharType="end"/>
      </w:r>
      <w:r w:rsidR="00D633D6" w:rsidRPr="00306FD5">
        <w:t xml:space="preserve"> Yes </w:t>
      </w:r>
      <w:r w:rsidR="003A3A91">
        <w:br/>
      </w:r>
      <w:r w:rsidR="00D633D6" w:rsidRPr="00306FD5">
        <w:fldChar w:fldCharType="begin">
          <w:ffData>
            <w:name w:val=""/>
            <w:enabled/>
            <w:calcOnExit w:val="0"/>
            <w:helpText w:type="text" w:val="No"/>
            <w:statusText w:type="text" w:val="No"/>
            <w:checkBox>
              <w:sizeAuto/>
              <w:default w:val="0"/>
            </w:checkBox>
          </w:ffData>
        </w:fldChar>
      </w:r>
      <w:r w:rsidR="00D633D6" w:rsidRPr="00306FD5">
        <w:instrText xml:space="preserve"> FORMCHECKBOX </w:instrText>
      </w:r>
      <w:r w:rsidR="0002743A">
        <w:fldChar w:fldCharType="separate"/>
      </w:r>
      <w:r w:rsidR="00D633D6" w:rsidRPr="00306FD5">
        <w:fldChar w:fldCharType="end"/>
      </w:r>
      <w:r w:rsidR="00D633D6" w:rsidRPr="00306FD5">
        <w:t xml:space="preserve"> No </w:t>
      </w:r>
      <w:r w:rsidR="003A3A91">
        <w:br/>
      </w:r>
      <w:r w:rsidR="00D633D6" w:rsidRPr="00306FD5">
        <w:fldChar w:fldCharType="begin">
          <w:ffData>
            <w:name w:val=""/>
            <w:enabled/>
            <w:calcOnExit w:val="0"/>
            <w:helpText w:type="text" w:val="Unknown"/>
            <w:statusText w:type="text" w:val="Unknown"/>
            <w:checkBox>
              <w:sizeAuto/>
              <w:default w:val="0"/>
            </w:checkBox>
          </w:ffData>
        </w:fldChar>
      </w:r>
      <w:r w:rsidR="00D633D6" w:rsidRPr="00306FD5">
        <w:instrText xml:space="preserve"> FORMCHECKBOX </w:instrText>
      </w:r>
      <w:r w:rsidR="0002743A">
        <w:fldChar w:fldCharType="separate"/>
      </w:r>
      <w:r w:rsidR="00D633D6" w:rsidRPr="00306FD5">
        <w:fldChar w:fldCharType="end"/>
      </w:r>
      <w:r w:rsidR="00D633D6" w:rsidRPr="00306FD5">
        <w:t xml:space="preserve"> Unknown</w:t>
      </w:r>
    </w:p>
    <w:p w14:paraId="4536B7E9" w14:textId="703A083C" w:rsidR="003B1CF6" w:rsidRDefault="003B1CF6" w:rsidP="00DB6A46">
      <w:pPr>
        <w:pStyle w:val="ListParagraph"/>
        <w:numPr>
          <w:ilvl w:val="0"/>
          <w:numId w:val="6"/>
        </w:numPr>
        <w:tabs>
          <w:tab w:val="left" w:pos="2196"/>
        </w:tabs>
        <w:spacing w:after="120" w:line="312" w:lineRule="auto"/>
        <w:ind w:left="360"/>
      </w:pPr>
      <w:r>
        <w:t>Nasal flaring or use of accessory muscles of respiration</w:t>
      </w:r>
      <w:r w:rsidR="00D633D6">
        <w:t xml:space="preserve"> </w:t>
      </w:r>
      <w:r w:rsidR="003A3A91">
        <w:br/>
      </w:r>
      <w:r w:rsidR="00D633D6" w:rsidRPr="00306FD5">
        <w:fldChar w:fldCharType="begin">
          <w:ffData>
            <w:name w:val="Check29"/>
            <w:enabled/>
            <w:calcOnExit w:val="0"/>
            <w:helpText w:type="text" w:val="Yes"/>
            <w:statusText w:type="text" w:val="Yes"/>
            <w:checkBox>
              <w:sizeAuto/>
              <w:default w:val="0"/>
            </w:checkBox>
          </w:ffData>
        </w:fldChar>
      </w:r>
      <w:r w:rsidR="00D633D6" w:rsidRPr="00306FD5">
        <w:instrText xml:space="preserve"> FORMCHECKBOX </w:instrText>
      </w:r>
      <w:r w:rsidR="0002743A">
        <w:fldChar w:fldCharType="separate"/>
      </w:r>
      <w:r w:rsidR="00D633D6" w:rsidRPr="00306FD5">
        <w:fldChar w:fldCharType="end"/>
      </w:r>
      <w:r w:rsidR="00D633D6" w:rsidRPr="00306FD5">
        <w:t xml:space="preserve"> Yes </w:t>
      </w:r>
      <w:r w:rsidR="003A3A91">
        <w:br/>
      </w:r>
      <w:r w:rsidR="00D633D6" w:rsidRPr="00306FD5">
        <w:fldChar w:fldCharType="begin">
          <w:ffData>
            <w:name w:val=""/>
            <w:enabled/>
            <w:calcOnExit w:val="0"/>
            <w:helpText w:type="text" w:val="No"/>
            <w:statusText w:type="text" w:val="No"/>
            <w:checkBox>
              <w:sizeAuto/>
              <w:default w:val="0"/>
            </w:checkBox>
          </w:ffData>
        </w:fldChar>
      </w:r>
      <w:r w:rsidR="00D633D6" w:rsidRPr="00306FD5">
        <w:instrText xml:space="preserve"> FORMCHECKBOX </w:instrText>
      </w:r>
      <w:r w:rsidR="0002743A">
        <w:fldChar w:fldCharType="separate"/>
      </w:r>
      <w:r w:rsidR="00D633D6" w:rsidRPr="00306FD5">
        <w:fldChar w:fldCharType="end"/>
      </w:r>
      <w:r w:rsidR="00D633D6" w:rsidRPr="00306FD5">
        <w:t xml:space="preserve"> No </w:t>
      </w:r>
      <w:r w:rsidR="003A3A91">
        <w:br/>
      </w:r>
      <w:r w:rsidR="00D633D6" w:rsidRPr="00306FD5">
        <w:fldChar w:fldCharType="begin">
          <w:ffData>
            <w:name w:val=""/>
            <w:enabled/>
            <w:calcOnExit w:val="0"/>
            <w:helpText w:type="text" w:val="Unknown"/>
            <w:statusText w:type="text" w:val="Unknown"/>
            <w:checkBox>
              <w:sizeAuto/>
              <w:default w:val="0"/>
            </w:checkBox>
          </w:ffData>
        </w:fldChar>
      </w:r>
      <w:r w:rsidR="00D633D6" w:rsidRPr="00306FD5">
        <w:instrText xml:space="preserve"> FORMCHECKBOX </w:instrText>
      </w:r>
      <w:r w:rsidR="0002743A">
        <w:fldChar w:fldCharType="separate"/>
      </w:r>
      <w:r w:rsidR="00D633D6" w:rsidRPr="00306FD5">
        <w:fldChar w:fldCharType="end"/>
      </w:r>
      <w:r w:rsidR="00D633D6" w:rsidRPr="00306FD5">
        <w:t xml:space="preserve"> Unknown</w:t>
      </w:r>
    </w:p>
    <w:p w14:paraId="24F9AE19" w14:textId="238F33B9" w:rsidR="003B1CF6" w:rsidRDefault="003B1CF6" w:rsidP="00DB6A46">
      <w:pPr>
        <w:pStyle w:val="ListParagraph"/>
        <w:numPr>
          <w:ilvl w:val="0"/>
          <w:numId w:val="6"/>
        </w:numPr>
        <w:tabs>
          <w:tab w:val="left" w:pos="2196"/>
        </w:tabs>
        <w:spacing w:after="120" w:line="312" w:lineRule="auto"/>
        <w:ind w:left="360"/>
      </w:pPr>
      <w:r>
        <w:t>Wheezing</w:t>
      </w:r>
      <w:r w:rsidR="00D633D6">
        <w:t xml:space="preserve"> </w:t>
      </w:r>
      <w:r w:rsidR="003A3A91">
        <w:br/>
      </w:r>
      <w:r w:rsidR="00D633D6" w:rsidRPr="00306FD5">
        <w:fldChar w:fldCharType="begin">
          <w:ffData>
            <w:name w:val="Check29"/>
            <w:enabled/>
            <w:calcOnExit w:val="0"/>
            <w:helpText w:type="text" w:val="Yes"/>
            <w:statusText w:type="text" w:val="Yes"/>
            <w:checkBox>
              <w:sizeAuto/>
              <w:default w:val="0"/>
            </w:checkBox>
          </w:ffData>
        </w:fldChar>
      </w:r>
      <w:r w:rsidR="00D633D6" w:rsidRPr="00306FD5">
        <w:instrText xml:space="preserve"> FORMCHECKBOX </w:instrText>
      </w:r>
      <w:r w:rsidR="0002743A">
        <w:fldChar w:fldCharType="separate"/>
      </w:r>
      <w:r w:rsidR="00D633D6" w:rsidRPr="00306FD5">
        <w:fldChar w:fldCharType="end"/>
      </w:r>
      <w:r w:rsidR="00D633D6" w:rsidRPr="00306FD5">
        <w:t xml:space="preserve"> Yes </w:t>
      </w:r>
      <w:r w:rsidR="003A3A91">
        <w:br/>
      </w:r>
      <w:r w:rsidR="00D633D6" w:rsidRPr="00306FD5">
        <w:fldChar w:fldCharType="begin">
          <w:ffData>
            <w:name w:val=""/>
            <w:enabled/>
            <w:calcOnExit w:val="0"/>
            <w:helpText w:type="text" w:val="No"/>
            <w:statusText w:type="text" w:val="No"/>
            <w:checkBox>
              <w:sizeAuto/>
              <w:default w:val="0"/>
            </w:checkBox>
          </w:ffData>
        </w:fldChar>
      </w:r>
      <w:r w:rsidR="00D633D6" w:rsidRPr="00306FD5">
        <w:instrText xml:space="preserve"> FORMCHECKBOX </w:instrText>
      </w:r>
      <w:r w:rsidR="0002743A">
        <w:fldChar w:fldCharType="separate"/>
      </w:r>
      <w:r w:rsidR="00D633D6" w:rsidRPr="00306FD5">
        <w:fldChar w:fldCharType="end"/>
      </w:r>
      <w:r w:rsidR="00D633D6" w:rsidRPr="00306FD5">
        <w:t xml:space="preserve"> No </w:t>
      </w:r>
      <w:r w:rsidR="003A3A91">
        <w:br/>
      </w:r>
      <w:r w:rsidR="00D633D6" w:rsidRPr="00306FD5">
        <w:fldChar w:fldCharType="begin">
          <w:ffData>
            <w:name w:val=""/>
            <w:enabled/>
            <w:calcOnExit w:val="0"/>
            <w:helpText w:type="text" w:val="Unknown"/>
            <w:statusText w:type="text" w:val="Unknown"/>
            <w:checkBox>
              <w:sizeAuto/>
              <w:default w:val="0"/>
            </w:checkBox>
          </w:ffData>
        </w:fldChar>
      </w:r>
      <w:r w:rsidR="00D633D6" w:rsidRPr="00306FD5">
        <w:instrText xml:space="preserve"> FORMCHECKBOX </w:instrText>
      </w:r>
      <w:r w:rsidR="0002743A">
        <w:fldChar w:fldCharType="separate"/>
      </w:r>
      <w:r w:rsidR="00D633D6" w:rsidRPr="00306FD5">
        <w:fldChar w:fldCharType="end"/>
      </w:r>
      <w:r w:rsidR="00D633D6" w:rsidRPr="00306FD5">
        <w:t xml:space="preserve"> Unknown</w:t>
      </w:r>
    </w:p>
    <w:p w14:paraId="7EA7B058" w14:textId="0C0211C2" w:rsidR="00001825" w:rsidRDefault="00001825" w:rsidP="00862DED">
      <w:pPr>
        <w:tabs>
          <w:tab w:val="left" w:pos="2196"/>
        </w:tabs>
      </w:pPr>
    </w:p>
    <w:p w14:paraId="5446A0C3" w14:textId="7DAAB07F" w:rsidR="0045661C" w:rsidRDefault="0045661C" w:rsidP="00862DED">
      <w:pPr>
        <w:tabs>
          <w:tab w:val="left" w:pos="2196"/>
        </w:tabs>
      </w:pPr>
      <w:r>
        <w:t xml:space="preserve">Diagnostic </w:t>
      </w:r>
    </w:p>
    <w:p w14:paraId="2D838940" w14:textId="77777777" w:rsidR="003A3A91" w:rsidRDefault="003A3A91" w:rsidP="003A3A91">
      <w:pPr>
        <w:tabs>
          <w:tab w:val="left" w:pos="2196"/>
        </w:tabs>
      </w:pPr>
    </w:p>
    <w:p w14:paraId="7BA9A22E" w14:textId="47C00B6F" w:rsidR="00001825" w:rsidRDefault="00001825" w:rsidP="003A3A91">
      <w:pPr>
        <w:tabs>
          <w:tab w:val="left" w:pos="2196"/>
        </w:tabs>
      </w:pPr>
      <w:r>
        <w:t>Laboratory</w:t>
      </w:r>
    </w:p>
    <w:p w14:paraId="2315DDFE" w14:textId="77777777" w:rsidR="0045661C" w:rsidRDefault="0045661C" w:rsidP="0045661C">
      <w:pPr>
        <w:tabs>
          <w:tab w:val="left" w:pos="2196"/>
        </w:tabs>
        <w:ind w:left="360"/>
      </w:pPr>
    </w:p>
    <w:p w14:paraId="607516CE" w14:textId="2DFC6973" w:rsidR="00590033" w:rsidRDefault="008A1643" w:rsidP="00590033">
      <w:pPr>
        <w:pStyle w:val="ListParagraph"/>
        <w:numPr>
          <w:ilvl w:val="0"/>
          <w:numId w:val="7"/>
        </w:numPr>
        <w:tabs>
          <w:tab w:val="left" w:pos="2196"/>
        </w:tabs>
        <w:spacing w:after="120" w:line="312" w:lineRule="auto"/>
        <w:ind w:left="360"/>
      </w:pPr>
      <w:r>
        <w:t>L</w:t>
      </w:r>
      <w:r w:rsidR="00A611B9">
        <w:t>eukocytosis</w:t>
      </w:r>
      <w:r w:rsidR="00D633D6">
        <w:t xml:space="preserve"> </w:t>
      </w:r>
      <w:r w:rsidR="003A3A91">
        <w:br/>
      </w:r>
      <w:r w:rsidR="008879CC" w:rsidRPr="00306FD5">
        <w:fldChar w:fldCharType="begin">
          <w:ffData>
            <w:name w:val="Check29"/>
            <w:enabled/>
            <w:calcOnExit w:val="0"/>
            <w:helpText w:type="text" w:val="Yes"/>
            <w:statusText w:type="text" w:val="Yes"/>
            <w:checkBox>
              <w:sizeAuto/>
              <w:default w:val="0"/>
            </w:checkBox>
          </w:ffData>
        </w:fldChar>
      </w:r>
      <w:r w:rsidR="008879CC" w:rsidRPr="00306FD5">
        <w:instrText xml:space="preserve"> FORMCHECKBOX </w:instrText>
      </w:r>
      <w:r w:rsidR="0002743A">
        <w:fldChar w:fldCharType="separate"/>
      </w:r>
      <w:r w:rsidR="008879CC" w:rsidRPr="00306FD5">
        <w:fldChar w:fldCharType="end"/>
      </w:r>
      <w:r w:rsidR="008879CC" w:rsidRPr="00306FD5">
        <w:t xml:space="preserve"> Yes </w:t>
      </w:r>
      <w:r w:rsidR="003A3A91">
        <w:br/>
      </w:r>
      <w:r w:rsidR="008879CC" w:rsidRPr="00306FD5">
        <w:fldChar w:fldCharType="begin">
          <w:ffData>
            <w:name w:val=""/>
            <w:enabled/>
            <w:calcOnExit w:val="0"/>
            <w:helpText w:type="text" w:val="No"/>
            <w:statusText w:type="text" w:val="No"/>
            <w:checkBox>
              <w:sizeAuto/>
              <w:default w:val="0"/>
            </w:checkBox>
          </w:ffData>
        </w:fldChar>
      </w:r>
      <w:r w:rsidR="008879CC" w:rsidRPr="00306FD5">
        <w:instrText xml:space="preserve"> FORMCHECKBOX </w:instrText>
      </w:r>
      <w:r w:rsidR="0002743A">
        <w:fldChar w:fldCharType="separate"/>
      </w:r>
      <w:r w:rsidR="008879CC" w:rsidRPr="00306FD5">
        <w:fldChar w:fldCharType="end"/>
      </w:r>
      <w:r w:rsidR="008879CC" w:rsidRPr="00306FD5">
        <w:t xml:space="preserve"> No </w:t>
      </w:r>
      <w:r w:rsidR="003A3A91">
        <w:br/>
      </w:r>
      <w:r w:rsidR="008879CC" w:rsidRPr="00306FD5">
        <w:fldChar w:fldCharType="begin">
          <w:ffData>
            <w:name w:val=""/>
            <w:enabled/>
            <w:calcOnExit w:val="0"/>
            <w:helpText w:type="text" w:val="Unknown"/>
            <w:statusText w:type="text" w:val="Unknown"/>
            <w:checkBox>
              <w:sizeAuto/>
              <w:default w:val="0"/>
            </w:checkBox>
          </w:ffData>
        </w:fldChar>
      </w:r>
      <w:r w:rsidR="008879CC" w:rsidRPr="00306FD5">
        <w:instrText xml:space="preserve"> FORMCHECKBOX </w:instrText>
      </w:r>
      <w:r w:rsidR="0002743A">
        <w:fldChar w:fldCharType="separate"/>
      </w:r>
      <w:r w:rsidR="008879CC" w:rsidRPr="00306FD5">
        <w:fldChar w:fldCharType="end"/>
      </w:r>
      <w:r w:rsidR="008879CC" w:rsidRPr="00306FD5">
        <w:t xml:space="preserve"> Unknown</w:t>
      </w:r>
    </w:p>
    <w:p w14:paraId="6985882F" w14:textId="3BF3768C" w:rsidR="008879CC" w:rsidRDefault="008A1643" w:rsidP="00590033">
      <w:pPr>
        <w:pStyle w:val="ListParagraph"/>
        <w:numPr>
          <w:ilvl w:val="0"/>
          <w:numId w:val="7"/>
        </w:numPr>
        <w:tabs>
          <w:tab w:val="left" w:pos="2196"/>
        </w:tabs>
        <w:spacing w:after="120" w:line="312" w:lineRule="auto"/>
        <w:ind w:left="360"/>
      </w:pPr>
      <w:r>
        <w:t>Decreased</w:t>
      </w:r>
      <w:r w:rsidR="00893F8E">
        <w:t xml:space="preserve"> hemoglobin</w:t>
      </w:r>
      <w:r w:rsidR="008879CC">
        <w:t xml:space="preserve"> </w:t>
      </w:r>
      <w:r w:rsidR="003A3A91">
        <w:br/>
      </w:r>
      <w:r w:rsidR="008879CC" w:rsidRPr="00306FD5">
        <w:fldChar w:fldCharType="begin">
          <w:ffData>
            <w:name w:val="Check29"/>
            <w:enabled/>
            <w:calcOnExit w:val="0"/>
            <w:helpText w:type="text" w:val="Yes"/>
            <w:statusText w:type="text" w:val="Yes"/>
            <w:checkBox>
              <w:sizeAuto/>
              <w:default w:val="0"/>
            </w:checkBox>
          </w:ffData>
        </w:fldChar>
      </w:r>
      <w:r w:rsidR="008879CC" w:rsidRPr="00306FD5">
        <w:instrText xml:space="preserve"> FORMCHECKBOX </w:instrText>
      </w:r>
      <w:r w:rsidR="0002743A">
        <w:fldChar w:fldCharType="separate"/>
      </w:r>
      <w:r w:rsidR="008879CC" w:rsidRPr="00306FD5">
        <w:fldChar w:fldCharType="end"/>
      </w:r>
      <w:r w:rsidR="008879CC" w:rsidRPr="00306FD5">
        <w:t xml:space="preserve"> Yes </w:t>
      </w:r>
      <w:r w:rsidR="003A3A91">
        <w:br/>
      </w:r>
      <w:r w:rsidR="008879CC" w:rsidRPr="00306FD5">
        <w:fldChar w:fldCharType="begin">
          <w:ffData>
            <w:name w:val=""/>
            <w:enabled/>
            <w:calcOnExit w:val="0"/>
            <w:helpText w:type="text" w:val="No"/>
            <w:statusText w:type="text" w:val="No"/>
            <w:checkBox>
              <w:sizeAuto/>
              <w:default w:val="0"/>
            </w:checkBox>
          </w:ffData>
        </w:fldChar>
      </w:r>
      <w:r w:rsidR="008879CC" w:rsidRPr="00306FD5">
        <w:instrText xml:space="preserve"> FORMCHECKBOX </w:instrText>
      </w:r>
      <w:r w:rsidR="0002743A">
        <w:fldChar w:fldCharType="separate"/>
      </w:r>
      <w:r w:rsidR="008879CC" w:rsidRPr="00306FD5">
        <w:fldChar w:fldCharType="end"/>
      </w:r>
      <w:r w:rsidR="008879CC" w:rsidRPr="00306FD5">
        <w:t xml:space="preserve"> No </w:t>
      </w:r>
      <w:r w:rsidR="003A3A91">
        <w:br/>
      </w:r>
      <w:r w:rsidR="008879CC" w:rsidRPr="00306FD5">
        <w:fldChar w:fldCharType="begin">
          <w:ffData>
            <w:name w:val=""/>
            <w:enabled/>
            <w:calcOnExit w:val="0"/>
            <w:helpText w:type="text" w:val="Unknown"/>
            <w:statusText w:type="text" w:val="Unknown"/>
            <w:checkBox>
              <w:sizeAuto/>
              <w:default w:val="0"/>
            </w:checkBox>
          </w:ffData>
        </w:fldChar>
      </w:r>
      <w:r w:rsidR="008879CC" w:rsidRPr="00306FD5">
        <w:instrText xml:space="preserve"> FORMCHECKBOX </w:instrText>
      </w:r>
      <w:r w:rsidR="0002743A">
        <w:fldChar w:fldCharType="separate"/>
      </w:r>
      <w:r w:rsidR="008879CC" w:rsidRPr="00306FD5">
        <w:fldChar w:fldCharType="end"/>
      </w:r>
      <w:r w:rsidR="008879CC" w:rsidRPr="00306FD5">
        <w:t xml:space="preserve"> Unknown</w:t>
      </w:r>
    </w:p>
    <w:p w14:paraId="4CDEB8CE" w14:textId="456F3EB1" w:rsidR="008A1643" w:rsidRDefault="008A1643" w:rsidP="00590033">
      <w:pPr>
        <w:pStyle w:val="ListParagraph"/>
        <w:numPr>
          <w:ilvl w:val="0"/>
          <w:numId w:val="7"/>
        </w:numPr>
        <w:tabs>
          <w:tab w:val="left" w:pos="2196"/>
        </w:tabs>
        <w:spacing w:after="120" w:line="312" w:lineRule="auto"/>
        <w:ind w:left="360"/>
      </w:pPr>
      <w:r>
        <w:t xml:space="preserve">Decreased platelet count </w:t>
      </w:r>
      <w:r w:rsidR="00A64854">
        <w:br/>
      </w:r>
      <w:r w:rsidRPr="00306FD5">
        <w:fldChar w:fldCharType="begin">
          <w:ffData>
            <w:name w:val="Check29"/>
            <w:enabled/>
            <w:calcOnExit w:val="0"/>
            <w:helpText w:type="text" w:val="Yes"/>
            <w:statusText w:type="text" w:val="Yes"/>
            <w:checkBox>
              <w:sizeAuto/>
              <w:default w:val="0"/>
            </w:checkBox>
          </w:ffData>
        </w:fldChar>
      </w:r>
      <w:r w:rsidRPr="00306FD5">
        <w:instrText xml:space="preserve"> FORMCHECKBOX </w:instrText>
      </w:r>
      <w:r w:rsidR="0002743A">
        <w:fldChar w:fldCharType="separate"/>
      </w:r>
      <w:r w:rsidRPr="00306FD5">
        <w:fldChar w:fldCharType="end"/>
      </w:r>
      <w:r w:rsidRPr="00306FD5">
        <w:t xml:space="preserve"> Yes </w:t>
      </w:r>
      <w:r w:rsidR="00A64854">
        <w:br/>
      </w:r>
      <w:r w:rsidRPr="00306FD5">
        <w:fldChar w:fldCharType="begin">
          <w:ffData>
            <w:name w:val=""/>
            <w:enabled/>
            <w:calcOnExit w:val="0"/>
            <w:helpText w:type="text" w:val="No"/>
            <w:statusText w:type="text" w:val="No"/>
            <w:checkBox>
              <w:sizeAuto/>
              <w:default w:val="0"/>
            </w:checkBox>
          </w:ffData>
        </w:fldChar>
      </w:r>
      <w:r w:rsidRPr="00306FD5">
        <w:instrText xml:space="preserve"> FORMCHECKBOX </w:instrText>
      </w:r>
      <w:r w:rsidR="0002743A">
        <w:fldChar w:fldCharType="separate"/>
      </w:r>
      <w:r w:rsidRPr="00306FD5">
        <w:fldChar w:fldCharType="end"/>
      </w:r>
      <w:r w:rsidRPr="00306FD5">
        <w:t xml:space="preserve"> No </w:t>
      </w:r>
      <w:r w:rsidR="00A64854">
        <w:br/>
      </w:r>
      <w:r w:rsidRPr="00306FD5">
        <w:fldChar w:fldCharType="begin">
          <w:ffData>
            <w:name w:val=""/>
            <w:enabled/>
            <w:calcOnExit w:val="0"/>
            <w:helpText w:type="text" w:val="Unknown"/>
            <w:statusText w:type="text" w:val="Unknown"/>
            <w:checkBox>
              <w:sizeAuto/>
              <w:default w:val="0"/>
            </w:checkBox>
          </w:ffData>
        </w:fldChar>
      </w:r>
      <w:r w:rsidRPr="00306FD5">
        <w:instrText xml:space="preserve"> FORMCHECKBOX </w:instrText>
      </w:r>
      <w:r w:rsidR="0002743A">
        <w:fldChar w:fldCharType="separate"/>
      </w:r>
      <w:r w:rsidRPr="00306FD5">
        <w:fldChar w:fldCharType="end"/>
      </w:r>
      <w:r w:rsidRPr="00306FD5">
        <w:t xml:space="preserve"> Unknown</w:t>
      </w:r>
    </w:p>
    <w:p w14:paraId="77AEDC85" w14:textId="5F235520" w:rsidR="00001825" w:rsidRDefault="00001825" w:rsidP="0045661C">
      <w:pPr>
        <w:tabs>
          <w:tab w:val="left" w:pos="2196"/>
        </w:tabs>
        <w:ind w:left="720"/>
      </w:pPr>
    </w:p>
    <w:p w14:paraId="47040918" w14:textId="7B461F8C" w:rsidR="00001825" w:rsidRDefault="00001825" w:rsidP="002B27FB">
      <w:pPr>
        <w:tabs>
          <w:tab w:val="left" w:pos="2196"/>
        </w:tabs>
        <w:spacing w:after="120"/>
        <w:ind w:left="360"/>
      </w:pPr>
      <w:r>
        <w:t>Imaging</w:t>
      </w:r>
      <w:r w:rsidR="00F34458">
        <w:rPr>
          <w:rStyle w:val="EndnoteReference"/>
        </w:rPr>
        <w:endnoteReference w:id="2"/>
      </w:r>
    </w:p>
    <w:p w14:paraId="7944904B" w14:textId="0FE04FB1" w:rsidR="00225EDF" w:rsidRPr="0057513C" w:rsidRDefault="00225EDF" w:rsidP="00590033">
      <w:pPr>
        <w:pStyle w:val="ListParagraph"/>
        <w:numPr>
          <w:ilvl w:val="0"/>
          <w:numId w:val="4"/>
        </w:numPr>
        <w:tabs>
          <w:tab w:val="left" w:pos="720"/>
          <w:tab w:val="left" w:pos="2196"/>
        </w:tabs>
        <w:spacing w:after="120" w:line="312" w:lineRule="auto"/>
        <w:ind w:left="360"/>
        <w:rPr>
          <w:i/>
        </w:rPr>
      </w:pPr>
      <w:r>
        <w:t>Development of new infiltrate on chest x-ray and/or perfusion defect demonstrable on lung radioisotope scan</w:t>
      </w:r>
      <w:r w:rsidR="008879CC">
        <w:t xml:space="preserve">  </w:t>
      </w:r>
      <w:r w:rsidR="002B27FB">
        <w:br/>
      </w:r>
      <w:r w:rsidR="008879CC" w:rsidRPr="00306FD5">
        <w:fldChar w:fldCharType="begin">
          <w:ffData>
            <w:name w:val="Check29"/>
            <w:enabled/>
            <w:calcOnExit w:val="0"/>
            <w:helpText w:type="text" w:val="Yes"/>
            <w:statusText w:type="text" w:val="Yes"/>
            <w:checkBox>
              <w:sizeAuto/>
              <w:default w:val="0"/>
            </w:checkBox>
          </w:ffData>
        </w:fldChar>
      </w:r>
      <w:r w:rsidR="008879CC" w:rsidRPr="00306FD5">
        <w:instrText xml:space="preserve"> FORMCHECKBOX </w:instrText>
      </w:r>
      <w:r w:rsidR="0002743A">
        <w:fldChar w:fldCharType="separate"/>
      </w:r>
      <w:r w:rsidR="008879CC" w:rsidRPr="00306FD5">
        <w:fldChar w:fldCharType="end"/>
      </w:r>
      <w:r w:rsidR="008879CC" w:rsidRPr="00306FD5">
        <w:t xml:space="preserve"> Yes </w:t>
      </w:r>
      <w:r w:rsidR="002B27FB">
        <w:br/>
      </w:r>
      <w:r w:rsidR="008879CC" w:rsidRPr="00306FD5">
        <w:fldChar w:fldCharType="begin">
          <w:ffData>
            <w:name w:val=""/>
            <w:enabled/>
            <w:calcOnExit w:val="0"/>
            <w:helpText w:type="text" w:val="No"/>
            <w:statusText w:type="text" w:val="No"/>
            <w:checkBox>
              <w:sizeAuto/>
              <w:default w:val="0"/>
            </w:checkBox>
          </w:ffData>
        </w:fldChar>
      </w:r>
      <w:r w:rsidR="008879CC" w:rsidRPr="00306FD5">
        <w:instrText xml:space="preserve"> FORMCHECKBOX </w:instrText>
      </w:r>
      <w:r w:rsidR="0002743A">
        <w:fldChar w:fldCharType="separate"/>
      </w:r>
      <w:r w:rsidR="008879CC" w:rsidRPr="00306FD5">
        <w:fldChar w:fldCharType="end"/>
      </w:r>
      <w:r w:rsidR="008879CC" w:rsidRPr="00306FD5">
        <w:t xml:space="preserve"> No </w:t>
      </w:r>
      <w:r w:rsidR="002B27FB">
        <w:br/>
      </w:r>
      <w:r w:rsidR="008879CC" w:rsidRPr="00306FD5">
        <w:fldChar w:fldCharType="begin">
          <w:ffData>
            <w:name w:val=""/>
            <w:enabled/>
            <w:calcOnExit w:val="0"/>
            <w:helpText w:type="text" w:val="Unknown"/>
            <w:statusText w:type="text" w:val="Unknown"/>
            <w:checkBox>
              <w:sizeAuto/>
              <w:default w:val="0"/>
            </w:checkBox>
          </w:ffData>
        </w:fldChar>
      </w:r>
      <w:r w:rsidR="008879CC" w:rsidRPr="00306FD5">
        <w:instrText xml:space="preserve"> FORMCHECKBOX </w:instrText>
      </w:r>
      <w:r w:rsidR="0002743A">
        <w:fldChar w:fldCharType="separate"/>
      </w:r>
      <w:r w:rsidR="008879CC" w:rsidRPr="00306FD5">
        <w:fldChar w:fldCharType="end"/>
      </w:r>
      <w:r w:rsidR="008879CC" w:rsidRPr="00306FD5">
        <w:t xml:space="preserve"> Unknown</w:t>
      </w:r>
      <w:r w:rsidR="0067373F">
        <w:t xml:space="preserve"> </w:t>
      </w:r>
      <w:r w:rsidR="002B27FB">
        <w:br/>
      </w:r>
      <w:r w:rsidR="0067373F" w:rsidRPr="00306FD5">
        <w:fldChar w:fldCharType="begin">
          <w:ffData>
            <w:name w:val=""/>
            <w:enabled/>
            <w:calcOnExit w:val="0"/>
            <w:helpText w:type="text" w:val="Unknown"/>
            <w:statusText w:type="text" w:val="Unknown"/>
            <w:checkBox>
              <w:sizeAuto/>
              <w:default w:val="0"/>
            </w:checkBox>
          </w:ffData>
        </w:fldChar>
      </w:r>
      <w:r w:rsidR="0067373F" w:rsidRPr="00306FD5">
        <w:instrText xml:space="preserve"> FORMCHECKBOX </w:instrText>
      </w:r>
      <w:r w:rsidR="0002743A">
        <w:fldChar w:fldCharType="separate"/>
      </w:r>
      <w:r w:rsidR="0067373F" w:rsidRPr="00306FD5">
        <w:fldChar w:fldCharType="end"/>
      </w:r>
      <w:r w:rsidR="0067373F" w:rsidRPr="00306FD5">
        <w:t xml:space="preserve"> </w:t>
      </w:r>
      <w:r w:rsidR="0067373F">
        <w:t>Unable to perform due to pregnancy</w:t>
      </w:r>
      <w:r w:rsidR="008D2D15">
        <w:t xml:space="preserve"> </w:t>
      </w:r>
      <w:r w:rsidR="008D2D15" w:rsidRPr="0057513C">
        <w:rPr>
          <w:i/>
        </w:rPr>
        <w:t xml:space="preserve">(this question may not be applicable </w:t>
      </w:r>
      <w:r w:rsidR="0057513C" w:rsidRPr="0057513C">
        <w:rPr>
          <w:i/>
        </w:rPr>
        <w:t xml:space="preserve">now but in </w:t>
      </w:r>
      <w:r w:rsidR="002B27FB">
        <w:rPr>
          <w:i/>
        </w:rPr>
        <w:br/>
        <w:t xml:space="preserve">     </w:t>
      </w:r>
      <w:r w:rsidR="0057513C" w:rsidRPr="0057513C">
        <w:rPr>
          <w:i/>
        </w:rPr>
        <w:t>previous definition</w:t>
      </w:r>
      <w:r w:rsidR="0057513C">
        <w:rPr>
          <w:i/>
        </w:rPr>
        <w:t>s)</w:t>
      </w:r>
    </w:p>
    <w:p w14:paraId="41073A70" w14:textId="5A8AA072" w:rsidR="00225EDF" w:rsidRDefault="00225EDF" w:rsidP="00590033">
      <w:pPr>
        <w:pStyle w:val="ListParagraph"/>
        <w:numPr>
          <w:ilvl w:val="0"/>
          <w:numId w:val="4"/>
        </w:numPr>
        <w:tabs>
          <w:tab w:val="left" w:pos="2196"/>
        </w:tabs>
        <w:spacing w:after="120" w:line="312" w:lineRule="auto"/>
        <w:ind w:left="360"/>
      </w:pPr>
      <w:r>
        <w:t xml:space="preserve">A new pulmonary infiltrate involving at least one complete lung segment that is consistent with the presence of alveolar consolidation, but excluding </w:t>
      </w:r>
      <w:r w:rsidR="00893F8E">
        <w:t>atelectasis</w:t>
      </w:r>
      <w:r w:rsidR="008879CC">
        <w:t xml:space="preserve"> </w:t>
      </w:r>
      <w:r w:rsidR="002B27FB">
        <w:br/>
      </w:r>
      <w:r w:rsidR="008879CC" w:rsidRPr="00306FD5">
        <w:fldChar w:fldCharType="begin">
          <w:ffData>
            <w:name w:val="Check29"/>
            <w:enabled/>
            <w:calcOnExit w:val="0"/>
            <w:helpText w:type="text" w:val="Yes"/>
            <w:statusText w:type="text" w:val="Yes"/>
            <w:checkBox>
              <w:sizeAuto/>
              <w:default w:val="0"/>
            </w:checkBox>
          </w:ffData>
        </w:fldChar>
      </w:r>
      <w:r w:rsidR="008879CC" w:rsidRPr="00306FD5">
        <w:instrText xml:space="preserve"> FORMCHECKBOX </w:instrText>
      </w:r>
      <w:r w:rsidR="0002743A">
        <w:fldChar w:fldCharType="separate"/>
      </w:r>
      <w:r w:rsidR="008879CC" w:rsidRPr="00306FD5">
        <w:fldChar w:fldCharType="end"/>
      </w:r>
      <w:r w:rsidR="008879CC" w:rsidRPr="00306FD5">
        <w:t xml:space="preserve"> Yes </w:t>
      </w:r>
      <w:r w:rsidR="002B27FB">
        <w:br/>
      </w:r>
      <w:r w:rsidR="008879CC" w:rsidRPr="00306FD5">
        <w:fldChar w:fldCharType="begin">
          <w:ffData>
            <w:name w:val=""/>
            <w:enabled/>
            <w:calcOnExit w:val="0"/>
            <w:helpText w:type="text" w:val="No"/>
            <w:statusText w:type="text" w:val="No"/>
            <w:checkBox>
              <w:sizeAuto/>
              <w:default w:val="0"/>
            </w:checkBox>
          </w:ffData>
        </w:fldChar>
      </w:r>
      <w:r w:rsidR="008879CC" w:rsidRPr="00306FD5">
        <w:instrText xml:space="preserve"> FORMCHECKBOX </w:instrText>
      </w:r>
      <w:r w:rsidR="0002743A">
        <w:fldChar w:fldCharType="separate"/>
      </w:r>
      <w:r w:rsidR="008879CC" w:rsidRPr="00306FD5">
        <w:fldChar w:fldCharType="end"/>
      </w:r>
      <w:r w:rsidR="008879CC" w:rsidRPr="00306FD5">
        <w:t xml:space="preserve"> No </w:t>
      </w:r>
      <w:r w:rsidR="002B27FB">
        <w:br/>
      </w:r>
      <w:r w:rsidR="008879CC" w:rsidRPr="00306FD5">
        <w:fldChar w:fldCharType="begin">
          <w:ffData>
            <w:name w:val=""/>
            <w:enabled/>
            <w:calcOnExit w:val="0"/>
            <w:helpText w:type="text" w:val="Unknown"/>
            <w:statusText w:type="text" w:val="Unknown"/>
            <w:checkBox>
              <w:sizeAuto/>
              <w:default w:val="0"/>
            </w:checkBox>
          </w:ffData>
        </w:fldChar>
      </w:r>
      <w:r w:rsidR="008879CC" w:rsidRPr="00306FD5">
        <w:instrText xml:space="preserve"> FORMCHECKBOX </w:instrText>
      </w:r>
      <w:r w:rsidR="0002743A">
        <w:fldChar w:fldCharType="separate"/>
      </w:r>
      <w:r w:rsidR="008879CC" w:rsidRPr="00306FD5">
        <w:fldChar w:fldCharType="end"/>
      </w:r>
      <w:r w:rsidR="008879CC" w:rsidRPr="00306FD5">
        <w:t xml:space="preserve"> Unknown</w:t>
      </w:r>
      <w:r w:rsidR="00281F26">
        <w:t xml:space="preserve"> </w:t>
      </w:r>
      <w:r w:rsidR="002B27FB">
        <w:br/>
      </w:r>
      <w:r w:rsidR="00281F26" w:rsidRPr="00306FD5">
        <w:fldChar w:fldCharType="begin">
          <w:ffData>
            <w:name w:val=""/>
            <w:enabled/>
            <w:calcOnExit w:val="0"/>
            <w:helpText w:type="text" w:val="Unknown"/>
            <w:statusText w:type="text" w:val="Unknown"/>
            <w:checkBox>
              <w:sizeAuto/>
              <w:default w:val="0"/>
            </w:checkBox>
          </w:ffData>
        </w:fldChar>
      </w:r>
      <w:r w:rsidR="00281F26" w:rsidRPr="00306FD5">
        <w:instrText xml:space="preserve"> FORMCHECKBOX </w:instrText>
      </w:r>
      <w:r w:rsidR="0002743A">
        <w:fldChar w:fldCharType="separate"/>
      </w:r>
      <w:r w:rsidR="00281F26" w:rsidRPr="00306FD5">
        <w:fldChar w:fldCharType="end"/>
      </w:r>
      <w:r w:rsidR="00281F26" w:rsidRPr="00306FD5">
        <w:t xml:space="preserve"> </w:t>
      </w:r>
      <w:r w:rsidR="00281F26">
        <w:t>Unable to perform due to pregnancy</w:t>
      </w:r>
    </w:p>
    <w:p w14:paraId="10A89F46" w14:textId="7A488E14" w:rsidR="00893F8E" w:rsidRDefault="00893F8E" w:rsidP="00590033">
      <w:pPr>
        <w:pStyle w:val="ListParagraph"/>
        <w:numPr>
          <w:ilvl w:val="0"/>
          <w:numId w:val="4"/>
        </w:numPr>
        <w:tabs>
          <w:tab w:val="left" w:pos="2196"/>
        </w:tabs>
        <w:spacing w:after="120" w:line="312" w:lineRule="auto"/>
        <w:ind w:left="360"/>
      </w:pPr>
      <w:r>
        <w:t>Pulmonary infiltrate</w:t>
      </w:r>
      <w:r w:rsidR="008879CC">
        <w:t xml:space="preserve"> </w:t>
      </w:r>
      <w:r w:rsidR="000A66B2">
        <w:br/>
      </w:r>
      <w:r w:rsidR="008879CC" w:rsidRPr="00306FD5">
        <w:fldChar w:fldCharType="begin">
          <w:ffData>
            <w:name w:val="Check29"/>
            <w:enabled/>
            <w:calcOnExit w:val="0"/>
            <w:helpText w:type="text" w:val="Yes"/>
            <w:statusText w:type="text" w:val="Yes"/>
            <w:checkBox>
              <w:sizeAuto/>
              <w:default w:val="0"/>
            </w:checkBox>
          </w:ffData>
        </w:fldChar>
      </w:r>
      <w:r w:rsidR="008879CC" w:rsidRPr="00306FD5">
        <w:instrText xml:space="preserve"> FORMCHECKBOX </w:instrText>
      </w:r>
      <w:r w:rsidR="0002743A">
        <w:fldChar w:fldCharType="separate"/>
      </w:r>
      <w:r w:rsidR="008879CC" w:rsidRPr="00306FD5">
        <w:fldChar w:fldCharType="end"/>
      </w:r>
      <w:r w:rsidR="008879CC" w:rsidRPr="00306FD5">
        <w:t xml:space="preserve"> Yes </w:t>
      </w:r>
      <w:r w:rsidR="000A66B2">
        <w:br/>
      </w:r>
      <w:r w:rsidR="008879CC" w:rsidRPr="00306FD5">
        <w:fldChar w:fldCharType="begin">
          <w:ffData>
            <w:name w:val=""/>
            <w:enabled/>
            <w:calcOnExit w:val="0"/>
            <w:helpText w:type="text" w:val="No"/>
            <w:statusText w:type="text" w:val="No"/>
            <w:checkBox>
              <w:sizeAuto/>
              <w:default w:val="0"/>
            </w:checkBox>
          </w:ffData>
        </w:fldChar>
      </w:r>
      <w:r w:rsidR="008879CC" w:rsidRPr="00306FD5">
        <w:instrText xml:space="preserve"> FORMCHECKBOX </w:instrText>
      </w:r>
      <w:r w:rsidR="0002743A">
        <w:fldChar w:fldCharType="separate"/>
      </w:r>
      <w:r w:rsidR="008879CC" w:rsidRPr="00306FD5">
        <w:fldChar w:fldCharType="end"/>
      </w:r>
      <w:r w:rsidR="008879CC" w:rsidRPr="00306FD5">
        <w:t xml:space="preserve"> No </w:t>
      </w:r>
      <w:r w:rsidR="009F6C13">
        <w:br/>
      </w:r>
      <w:r w:rsidR="008879CC" w:rsidRPr="00306FD5">
        <w:fldChar w:fldCharType="begin">
          <w:ffData>
            <w:name w:val=""/>
            <w:enabled/>
            <w:calcOnExit w:val="0"/>
            <w:helpText w:type="text" w:val="Unknown"/>
            <w:statusText w:type="text" w:val="Unknown"/>
            <w:checkBox>
              <w:sizeAuto/>
              <w:default w:val="0"/>
            </w:checkBox>
          </w:ffData>
        </w:fldChar>
      </w:r>
      <w:r w:rsidR="008879CC" w:rsidRPr="00306FD5">
        <w:instrText xml:space="preserve"> FORMCHECKBOX </w:instrText>
      </w:r>
      <w:r w:rsidR="0002743A">
        <w:fldChar w:fldCharType="separate"/>
      </w:r>
      <w:r w:rsidR="008879CC" w:rsidRPr="00306FD5">
        <w:fldChar w:fldCharType="end"/>
      </w:r>
      <w:r w:rsidR="008879CC" w:rsidRPr="00306FD5">
        <w:t xml:space="preserve"> Unknown</w:t>
      </w:r>
      <w:r w:rsidR="00281F26">
        <w:t xml:space="preserve"> </w:t>
      </w:r>
      <w:r w:rsidR="009F6C13">
        <w:br/>
      </w:r>
      <w:r w:rsidR="00281F26" w:rsidRPr="00306FD5">
        <w:fldChar w:fldCharType="begin">
          <w:ffData>
            <w:name w:val=""/>
            <w:enabled/>
            <w:calcOnExit w:val="0"/>
            <w:helpText w:type="text" w:val="Unknown"/>
            <w:statusText w:type="text" w:val="Unknown"/>
            <w:checkBox>
              <w:sizeAuto/>
              <w:default w:val="0"/>
            </w:checkBox>
          </w:ffData>
        </w:fldChar>
      </w:r>
      <w:r w:rsidR="00281F26" w:rsidRPr="00306FD5">
        <w:instrText xml:space="preserve"> FORMCHECKBOX </w:instrText>
      </w:r>
      <w:r w:rsidR="0002743A">
        <w:fldChar w:fldCharType="separate"/>
      </w:r>
      <w:r w:rsidR="00281F26" w:rsidRPr="00306FD5">
        <w:fldChar w:fldCharType="end"/>
      </w:r>
      <w:r w:rsidR="00281F26" w:rsidRPr="00306FD5">
        <w:t xml:space="preserve"> </w:t>
      </w:r>
      <w:r w:rsidR="00281F26">
        <w:t>Unable to perform due to pregnancy</w:t>
      </w:r>
    </w:p>
    <w:p w14:paraId="52E6ED2C" w14:textId="77777777" w:rsidR="009F6C13" w:rsidRDefault="00142E52" w:rsidP="002B27FB">
      <w:pPr>
        <w:pStyle w:val="ListParagraph"/>
        <w:numPr>
          <w:ilvl w:val="0"/>
          <w:numId w:val="4"/>
        </w:numPr>
        <w:tabs>
          <w:tab w:val="left" w:pos="2196"/>
        </w:tabs>
        <w:spacing w:after="120"/>
        <w:ind w:left="360"/>
      </w:pPr>
      <w:r>
        <w:t>R</w:t>
      </w:r>
      <w:r w:rsidR="00DA388E">
        <w:t>adiographic evidence of consolidation. A new segmental (involving at least one complete segment) radiographic pulmonary</w:t>
      </w:r>
      <w:r w:rsidR="00347626">
        <w:t xml:space="preserve"> infiltrate</w:t>
      </w:r>
      <w:r w:rsidR="008879CC">
        <w:t xml:space="preserve">  </w:t>
      </w:r>
    </w:p>
    <w:p w14:paraId="3D2926BA" w14:textId="64778C7A" w:rsidR="00DA388E" w:rsidRDefault="008879CC" w:rsidP="00590033">
      <w:pPr>
        <w:pStyle w:val="ListParagraph"/>
        <w:numPr>
          <w:ilvl w:val="0"/>
          <w:numId w:val="0"/>
        </w:numPr>
        <w:tabs>
          <w:tab w:val="left" w:pos="2196"/>
        </w:tabs>
        <w:spacing w:after="120" w:line="312" w:lineRule="auto"/>
        <w:ind w:left="360"/>
      </w:pPr>
      <w:r w:rsidRPr="00306FD5">
        <w:fldChar w:fldCharType="begin">
          <w:ffData>
            <w:name w:val="Check29"/>
            <w:enabled/>
            <w:calcOnExit w:val="0"/>
            <w:helpText w:type="text" w:val="Yes"/>
            <w:statusText w:type="text" w:val="Yes"/>
            <w:checkBox>
              <w:sizeAuto/>
              <w:default w:val="0"/>
            </w:checkBox>
          </w:ffData>
        </w:fldChar>
      </w:r>
      <w:r w:rsidRPr="00306FD5">
        <w:instrText xml:space="preserve"> FORMCHECKBOX </w:instrText>
      </w:r>
      <w:r w:rsidR="0002743A">
        <w:fldChar w:fldCharType="separate"/>
      </w:r>
      <w:r w:rsidRPr="00306FD5">
        <w:fldChar w:fldCharType="end"/>
      </w:r>
      <w:r w:rsidRPr="00306FD5">
        <w:t xml:space="preserve"> Yes </w:t>
      </w:r>
      <w:r w:rsidR="009F6C13">
        <w:br/>
      </w:r>
      <w:r w:rsidRPr="00306FD5">
        <w:fldChar w:fldCharType="begin">
          <w:ffData>
            <w:name w:val=""/>
            <w:enabled/>
            <w:calcOnExit w:val="0"/>
            <w:helpText w:type="text" w:val="No"/>
            <w:statusText w:type="text" w:val="No"/>
            <w:checkBox>
              <w:sizeAuto/>
              <w:default w:val="0"/>
            </w:checkBox>
          </w:ffData>
        </w:fldChar>
      </w:r>
      <w:r w:rsidRPr="00306FD5">
        <w:instrText xml:space="preserve"> FORMCHECKBOX </w:instrText>
      </w:r>
      <w:r w:rsidR="0002743A">
        <w:fldChar w:fldCharType="separate"/>
      </w:r>
      <w:r w:rsidRPr="00306FD5">
        <w:fldChar w:fldCharType="end"/>
      </w:r>
      <w:r w:rsidRPr="00306FD5">
        <w:t xml:space="preserve"> No </w:t>
      </w:r>
      <w:r w:rsidR="009F6C13">
        <w:br/>
      </w:r>
      <w:r w:rsidRPr="00306FD5">
        <w:fldChar w:fldCharType="begin">
          <w:ffData>
            <w:name w:val=""/>
            <w:enabled/>
            <w:calcOnExit w:val="0"/>
            <w:helpText w:type="text" w:val="Unknown"/>
            <w:statusText w:type="text" w:val="Unknown"/>
            <w:checkBox>
              <w:sizeAuto/>
              <w:default w:val="0"/>
            </w:checkBox>
          </w:ffData>
        </w:fldChar>
      </w:r>
      <w:r w:rsidRPr="00306FD5">
        <w:instrText xml:space="preserve"> FORMCHECKBOX </w:instrText>
      </w:r>
      <w:r w:rsidR="0002743A">
        <w:fldChar w:fldCharType="separate"/>
      </w:r>
      <w:r w:rsidRPr="00306FD5">
        <w:fldChar w:fldCharType="end"/>
      </w:r>
      <w:r w:rsidRPr="00306FD5">
        <w:t xml:space="preserve"> Unknown</w:t>
      </w:r>
      <w:r w:rsidR="00281F26">
        <w:t xml:space="preserve"> </w:t>
      </w:r>
      <w:r w:rsidR="009F6C13">
        <w:br/>
      </w:r>
      <w:r w:rsidR="00281F26" w:rsidRPr="00306FD5">
        <w:fldChar w:fldCharType="begin">
          <w:ffData>
            <w:name w:val=""/>
            <w:enabled/>
            <w:calcOnExit w:val="0"/>
            <w:helpText w:type="text" w:val="Unknown"/>
            <w:statusText w:type="text" w:val="Unknown"/>
            <w:checkBox>
              <w:sizeAuto/>
              <w:default w:val="0"/>
            </w:checkBox>
          </w:ffData>
        </w:fldChar>
      </w:r>
      <w:r w:rsidR="00281F26" w:rsidRPr="00306FD5">
        <w:instrText xml:space="preserve"> FORMCHECKBOX </w:instrText>
      </w:r>
      <w:r w:rsidR="0002743A">
        <w:fldChar w:fldCharType="separate"/>
      </w:r>
      <w:r w:rsidR="00281F26" w:rsidRPr="00306FD5">
        <w:fldChar w:fldCharType="end"/>
      </w:r>
      <w:r w:rsidR="00281F26" w:rsidRPr="00306FD5">
        <w:t xml:space="preserve"> </w:t>
      </w:r>
      <w:r w:rsidR="00281F26">
        <w:t>Unable to perform due to pregnancy</w:t>
      </w:r>
    </w:p>
    <w:p w14:paraId="031AED0A" w14:textId="3B0457CC" w:rsidR="0094452E" w:rsidRDefault="0094452E" w:rsidP="0045661C">
      <w:pPr>
        <w:tabs>
          <w:tab w:val="left" w:pos="2196"/>
        </w:tabs>
        <w:ind w:left="360"/>
      </w:pPr>
    </w:p>
    <w:p w14:paraId="170F039D" w14:textId="377A9EB0" w:rsidR="0094452E" w:rsidRDefault="0094452E" w:rsidP="00862DED">
      <w:pPr>
        <w:tabs>
          <w:tab w:val="left" w:pos="2196"/>
        </w:tabs>
      </w:pPr>
      <w:bookmarkStart w:id="1" w:name="_GoBack"/>
      <w:bookmarkEnd w:id="1"/>
      <w:r>
        <w:t>Therapy</w:t>
      </w:r>
    </w:p>
    <w:p w14:paraId="5A70E00F" w14:textId="77777777" w:rsidR="008B6E0B" w:rsidRDefault="008B6E0B" w:rsidP="00862DED">
      <w:pPr>
        <w:tabs>
          <w:tab w:val="left" w:pos="2196"/>
        </w:tabs>
      </w:pPr>
    </w:p>
    <w:p w14:paraId="65F76CCC" w14:textId="105A4421" w:rsidR="0094452E" w:rsidRDefault="0094452E" w:rsidP="00590033">
      <w:pPr>
        <w:pStyle w:val="ListParagraph"/>
        <w:numPr>
          <w:ilvl w:val="0"/>
          <w:numId w:val="2"/>
        </w:numPr>
        <w:spacing w:line="312" w:lineRule="auto"/>
        <w:ind w:left="360"/>
      </w:pPr>
      <w:r>
        <w:t>Tran</w:t>
      </w:r>
      <w:r w:rsidR="002C1AFA">
        <w:t>s</w:t>
      </w:r>
      <w:r>
        <w:t xml:space="preserve">fusion </w:t>
      </w:r>
      <w:r w:rsidR="0032399C">
        <w:br/>
      </w:r>
      <w:r w:rsidR="002D4533" w:rsidRPr="00306FD5">
        <w:fldChar w:fldCharType="begin">
          <w:ffData>
            <w:name w:val="Check29"/>
            <w:enabled/>
            <w:calcOnExit w:val="0"/>
            <w:helpText w:type="text" w:val="Yes"/>
            <w:statusText w:type="text" w:val="Yes"/>
            <w:checkBox>
              <w:sizeAuto/>
              <w:default w:val="0"/>
            </w:checkBox>
          </w:ffData>
        </w:fldChar>
      </w:r>
      <w:r w:rsidR="002D4533" w:rsidRPr="00306FD5">
        <w:instrText xml:space="preserve"> FORMCHECKBOX </w:instrText>
      </w:r>
      <w:r w:rsidR="0002743A">
        <w:fldChar w:fldCharType="separate"/>
      </w:r>
      <w:r w:rsidR="002D4533" w:rsidRPr="00306FD5">
        <w:fldChar w:fldCharType="end"/>
      </w:r>
      <w:r w:rsidR="002D4533" w:rsidRPr="00306FD5">
        <w:t xml:space="preserve"> Yes </w:t>
      </w:r>
      <w:r w:rsidR="0032399C">
        <w:br/>
      </w:r>
      <w:r w:rsidR="002D4533" w:rsidRPr="00306FD5">
        <w:fldChar w:fldCharType="begin">
          <w:ffData>
            <w:name w:val=""/>
            <w:enabled/>
            <w:calcOnExit w:val="0"/>
            <w:helpText w:type="text" w:val="No"/>
            <w:statusText w:type="text" w:val="No"/>
            <w:checkBox>
              <w:sizeAuto/>
              <w:default w:val="0"/>
            </w:checkBox>
          </w:ffData>
        </w:fldChar>
      </w:r>
      <w:r w:rsidR="002D4533" w:rsidRPr="00306FD5">
        <w:instrText xml:space="preserve"> FORMCHECKBOX </w:instrText>
      </w:r>
      <w:r w:rsidR="0002743A">
        <w:fldChar w:fldCharType="separate"/>
      </w:r>
      <w:r w:rsidR="002D4533" w:rsidRPr="00306FD5">
        <w:fldChar w:fldCharType="end"/>
      </w:r>
      <w:r w:rsidR="002D4533" w:rsidRPr="00306FD5">
        <w:t xml:space="preserve"> No </w:t>
      </w:r>
      <w:r w:rsidR="0032399C">
        <w:br/>
      </w:r>
      <w:r w:rsidR="002D4533" w:rsidRPr="00306FD5">
        <w:fldChar w:fldCharType="begin">
          <w:ffData>
            <w:name w:val=""/>
            <w:enabled/>
            <w:calcOnExit w:val="0"/>
            <w:helpText w:type="text" w:val="Unknown"/>
            <w:statusText w:type="text" w:val="Unknown"/>
            <w:checkBox>
              <w:sizeAuto/>
              <w:default w:val="0"/>
            </w:checkBox>
          </w:ffData>
        </w:fldChar>
      </w:r>
      <w:r w:rsidR="002D4533" w:rsidRPr="00306FD5">
        <w:instrText xml:space="preserve"> FORMCHECKBOX </w:instrText>
      </w:r>
      <w:r w:rsidR="0002743A">
        <w:fldChar w:fldCharType="separate"/>
      </w:r>
      <w:r w:rsidR="002D4533" w:rsidRPr="00306FD5">
        <w:fldChar w:fldCharType="end"/>
      </w:r>
      <w:r w:rsidR="002D4533" w:rsidRPr="00306FD5">
        <w:t xml:space="preserve"> Unknown</w:t>
      </w:r>
    </w:p>
    <w:p w14:paraId="69356A7B" w14:textId="79DDB3D7" w:rsidR="0094452E" w:rsidRDefault="0094452E" w:rsidP="00B4699D">
      <w:pPr>
        <w:pStyle w:val="ListParagraph"/>
        <w:numPr>
          <w:ilvl w:val="1"/>
          <w:numId w:val="2"/>
        </w:numPr>
        <w:ind w:left="720"/>
      </w:pPr>
      <w:r>
        <w:t>If yes, type</w:t>
      </w:r>
    </w:p>
    <w:p w14:paraId="49492741" w14:textId="0F5D5995" w:rsidR="0094452E" w:rsidRDefault="002D4533" w:rsidP="00590033">
      <w:pPr>
        <w:spacing w:line="312" w:lineRule="auto"/>
        <w:ind w:left="446" w:hanging="360"/>
      </w:pPr>
      <w:r>
        <w:tab/>
      </w:r>
      <w:r>
        <w:tab/>
      </w:r>
      <w:r w:rsidRPr="00306FD5">
        <w:fldChar w:fldCharType="begin">
          <w:ffData>
            <w:name w:val="Check29"/>
            <w:enabled/>
            <w:calcOnExit w:val="0"/>
            <w:helpText w:type="text" w:val="Yes"/>
            <w:statusText w:type="text" w:val="Yes"/>
            <w:checkBox>
              <w:sizeAuto/>
              <w:default w:val="0"/>
            </w:checkBox>
          </w:ffData>
        </w:fldChar>
      </w:r>
      <w:r w:rsidRPr="00306FD5">
        <w:instrText xml:space="preserve"> FORMCHECKBOX </w:instrText>
      </w:r>
      <w:r w:rsidR="0002743A">
        <w:fldChar w:fldCharType="separate"/>
      </w:r>
      <w:r w:rsidRPr="00306FD5">
        <w:fldChar w:fldCharType="end"/>
      </w:r>
      <w:r w:rsidRPr="00306FD5">
        <w:t xml:space="preserve"> </w:t>
      </w:r>
      <w:r w:rsidR="0094452E">
        <w:t>Simple</w:t>
      </w:r>
    </w:p>
    <w:p w14:paraId="76414938" w14:textId="78AC3579" w:rsidR="0094452E" w:rsidRDefault="002D4533" w:rsidP="00590033">
      <w:pPr>
        <w:spacing w:line="312" w:lineRule="auto"/>
        <w:ind w:left="446"/>
      </w:pPr>
      <w:r>
        <w:tab/>
      </w:r>
      <w:r w:rsidRPr="00306FD5">
        <w:fldChar w:fldCharType="begin">
          <w:ffData>
            <w:name w:val="Check29"/>
            <w:enabled/>
            <w:calcOnExit w:val="0"/>
            <w:helpText w:type="text" w:val="Yes"/>
            <w:statusText w:type="text" w:val="Yes"/>
            <w:checkBox>
              <w:sizeAuto/>
              <w:default w:val="0"/>
            </w:checkBox>
          </w:ffData>
        </w:fldChar>
      </w:r>
      <w:r w:rsidRPr="00306FD5">
        <w:instrText xml:space="preserve"> FORMCHECKBOX </w:instrText>
      </w:r>
      <w:r w:rsidR="0002743A">
        <w:fldChar w:fldCharType="separate"/>
      </w:r>
      <w:r w:rsidRPr="00306FD5">
        <w:fldChar w:fldCharType="end"/>
      </w:r>
      <w:r w:rsidRPr="00306FD5">
        <w:t xml:space="preserve"> </w:t>
      </w:r>
      <w:r w:rsidR="0094452E">
        <w:t>Exchange</w:t>
      </w:r>
    </w:p>
    <w:p w14:paraId="5749B8DF" w14:textId="200868AB" w:rsidR="0094452E" w:rsidRDefault="0094452E" w:rsidP="0094452E">
      <w:pPr>
        <w:tabs>
          <w:tab w:val="left" w:pos="2196"/>
        </w:tabs>
      </w:pPr>
    </w:p>
    <w:p w14:paraId="5700C56B" w14:textId="070A7D12" w:rsidR="0094452E" w:rsidRDefault="009E7051" w:rsidP="002C1AFA">
      <w:pPr>
        <w:tabs>
          <w:tab w:val="left" w:pos="2196"/>
        </w:tabs>
        <w:spacing w:after="120"/>
      </w:pPr>
      <w:r>
        <w:t>Severity</w:t>
      </w:r>
    </w:p>
    <w:p w14:paraId="0CD960BB" w14:textId="74669001" w:rsidR="009E7051" w:rsidRDefault="002C1AFA" w:rsidP="00D4051F">
      <w:pPr>
        <w:pStyle w:val="ListParagraph"/>
        <w:numPr>
          <w:ilvl w:val="0"/>
          <w:numId w:val="8"/>
        </w:numPr>
        <w:tabs>
          <w:tab w:val="left" w:pos="2196"/>
        </w:tabs>
        <w:spacing w:after="120" w:line="312" w:lineRule="auto"/>
        <w:ind w:left="360"/>
      </w:pPr>
      <w:r>
        <w:t xml:space="preserve">Admitted to Hospital </w:t>
      </w:r>
      <w:r w:rsidR="0032399C">
        <w:br/>
      </w:r>
      <w:r w:rsidRPr="00306FD5">
        <w:fldChar w:fldCharType="begin">
          <w:ffData>
            <w:name w:val="Check29"/>
            <w:enabled/>
            <w:calcOnExit w:val="0"/>
            <w:helpText w:type="text" w:val="Yes"/>
            <w:statusText w:type="text" w:val="Yes"/>
            <w:checkBox>
              <w:sizeAuto/>
              <w:default w:val="0"/>
            </w:checkBox>
          </w:ffData>
        </w:fldChar>
      </w:r>
      <w:r w:rsidRPr="00306FD5">
        <w:instrText xml:space="preserve"> FORMCHECKBOX </w:instrText>
      </w:r>
      <w:r w:rsidR="0002743A">
        <w:fldChar w:fldCharType="separate"/>
      </w:r>
      <w:r w:rsidRPr="00306FD5">
        <w:fldChar w:fldCharType="end"/>
      </w:r>
      <w:r w:rsidRPr="00306FD5">
        <w:t xml:space="preserve"> Yes </w:t>
      </w:r>
      <w:r w:rsidR="0032399C">
        <w:br/>
      </w:r>
      <w:r w:rsidRPr="00306FD5">
        <w:fldChar w:fldCharType="begin">
          <w:ffData>
            <w:name w:val=""/>
            <w:enabled/>
            <w:calcOnExit w:val="0"/>
            <w:helpText w:type="text" w:val="No"/>
            <w:statusText w:type="text" w:val="No"/>
            <w:checkBox>
              <w:sizeAuto/>
              <w:default w:val="0"/>
            </w:checkBox>
          </w:ffData>
        </w:fldChar>
      </w:r>
      <w:r w:rsidRPr="00306FD5">
        <w:instrText xml:space="preserve"> FORMCHECKBOX </w:instrText>
      </w:r>
      <w:r w:rsidR="0002743A">
        <w:fldChar w:fldCharType="separate"/>
      </w:r>
      <w:r w:rsidRPr="00306FD5">
        <w:fldChar w:fldCharType="end"/>
      </w:r>
      <w:r w:rsidRPr="00306FD5">
        <w:t xml:space="preserve"> No </w:t>
      </w:r>
      <w:r w:rsidR="0032399C">
        <w:br/>
      </w:r>
      <w:r w:rsidRPr="00306FD5">
        <w:fldChar w:fldCharType="begin">
          <w:ffData>
            <w:name w:val=""/>
            <w:enabled/>
            <w:calcOnExit w:val="0"/>
            <w:helpText w:type="text" w:val="Unknown"/>
            <w:statusText w:type="text" w:val="Unknown"/>
            <w:checkBox>
              <w:sizeAuto/>
              <w:default w:val="0"/>
            </w:checkBox>
          </w:ffData>
        </w:fldChar>
      </w:r>
      <w:r w:rsidRPr="00306FD5">
        <w:instrText xml:space="preserve"> FORMCHECKBOX </w:instrText>
      </w:r>
      <w:r w:rsidR="0002743A">
        <w:fldChar w:fldCharType="separate"/>
      </w:r>
      <w:r w:rsidRPr="00306FD5">
        <w:fldChar w:fldCharType="end"/>
      </w:r>
      <w:r w:rsidRPr="00306FD5">
        <w:t xml:space="preserve"> Unknown</w:t>
      </w:r>
    </w:p>
    <w:p w14:paraId="0DA381AE" w14:textId="3896A586" w:rsidR="008B6E0B" w:rsidRDefault="008B6E0B" w:rsidP="00D4051F">
      <w:pPr>
        <w:pStyle w:val="ListParagraph"/>
        <w:numPr>
          <w:ilvl w:val="0"/>
          <w:numId w:val="8"/>
        </w:numPr>
        <w:tabs>
          <w:tab w:val="left" w:pos="2196"/>
        </w:tabs>
        <w:spacing w:after="120" w:line="312" w:lineRule="auto"/>
        <w:ind w:left="360"/>
      </w:pPr>
      <w:r>
        <w:t>ICU</w:t>
      </w:r>
      <w:r w:rsidR="00446167">
        <w:t xml:space="preserve">  </w:t>
      </w:r>
      <w:r w:rsidR="0032399C">
        <w:br/>
      </w:r>
      <w:r w:rsidR="00446167" w:rsidRPr="00306FD5">
        <w:fldChar w:fldCharType="begin">
          <w:ffData>
            <w:name w:val="Check29"/>
            <w:enabled/>
            <w:calcOnExit w:val="0"/>
            <w:helpText w:type="text" w:val="Yes"/>
            <w:statusText w:type="text" w:val="Yes"/>
            <w:checkBox>
              <w:sizeAuto/>
              <w:default w:val="0"/>
            </w:checkBox>
          </w:ffData>
        </w:fldChar>
      </w:r>
      <w:r w:rsidR="00446167" w:rsidRPr="00306FD5">
        <w:instrText xml:space="preserve"> FORMCHECKBOX </w:instrText>
      </w:r>
      <w:r w:rsidR="0002743A">
        <w:fldChar w:fldCharType="separate"/>
      </w:r>
      <w:r w:rsidR="00446167" w:rsidRPr="00306FD5">
        <w:fldChar w:fldCharType="end"/>
      </w:r>
      <w:r w:rsidR="00446167" w:rsidRPr="00306FD5">
        <w:t xml:space="preserve"> Yes </w:t>
      </w:r>
      <w:r w:rsidR="0032399C">
        <w:br/>
      </w:r>
      <w:r w:rsidR="00446167" w:rsidRPr="00306FD5">
        <w:fldChar w:fldCharType="begin">
          <w:ffData>
            <w:name w:val=""/>
            <w:enabled/>
            <w:calcOnExit w:val="0"/>
            <w:helpText w:type="text" w:val="No"/>
            <w:statusText w:type="text" w:val="No"/>
            <w:checkBox>
              <w:sizeAuto/>
              <w:default w:val="0"/>
            </w:checkBox>
          </w:ffData>
        </w:fldChar>
      </w:r>
      <w:r w:rsidR="00446167" w:rsidRPr="00306FD5">
        <w:instrText xml:space="preserve"> FORMCHECKBOX </w:instrText>
      </w:r>
      <w:r w:rsidR="0002743A">
        <w:fldChar w:fldCharType="separate"/>
      </w:r>
      <w:r w:rsidR="00446167" w:rsidRPr="00306FD5">
        <w:fldChar w:fldCharType="end"/>
      </w:r>
      <w:r w:rsidR="00446167" w:rsidRPr="00306FD5">
        <w:t xml:space="preserve"> No </w:t>
      </w:r>
      <w:r w:rsidR="0032399C">
        <w:br/>
      </w:r>
      <w:r w:rsidR="00446167" w:rsidRPr="00306FD5">
        <w:fldChar w:fldCharType="begin">
          <w:ffData>
            <w:name w:val=""/>
            <w:enabled/>
            <w:calcOnExit w:val="0"/>
            <w:helpText w:type="text" w:val="Unknown"/>
            <w:statusText w:type="text" w:val="Unknown"/>
            <w:checkBox>
              <w:sizeAuto/>
              <w:default w:val="0"/>
            </w:checkBox>
          </w:ffData>
        </w:fldChar>
      </w:r>
      <w:r w:rsidR="00446167" w:rsidRPr="00306FD5">
        <w:instrText xml:space="preserve"> FORMCHECKBOX </w:instrText>
      </w:r>
      <w:r w:rsidR="0002743A">
        <w:fldChar w:fldCharType="separate"/>
      </w:r>
      <w:r w:rsidR="00446167" w:rsidRPr="00306FD5">
        <w:fldChar w:fldCharType="end"/>
      </w:r>
      <w:r w:rsidR="00446167" w:rsidRPr="00306FD5">
        <w:t xml:space="preserve"> Unknown</w:t>
      </w:r>
    </w:p>
    <w:p w14:paraId="28F991A3" w14:textId="328716F0" w:rsidR="008B6E0B" w:rsidRDefault="008A1643" w:rsidP="00D4051F">
      <w:pPr>
        <w:pStyle w:val="ListParagraph"/>
        <w:numPr>
          <w:ilvl w:val="0"/>
          <w:numId w:val="8"/>
        </w:numPr>
        <w:tabs>
          <w:tab w:val="left" w:pos="2196"/>
        </w:tabs>
        <w:spacing w:after="120" w:line="312" w:lineRule="auto"/>
        <w:ind w:left="360"/>
      </w:pPr>
      <w:r>
        <w:t xml:space="preserve">Mechanical </w:t>
      </w:r>
      <w:r w:rsidR="008B6E0B">
        <w:t>Ventilation</w:t>
      </w:r>
      <w:r w:rsidR="00446167">
        <w:t xml:space="preserve"> </w:t>
      </w:r>
      <w:r w:rsidR="0032399C">
        <w:br/>
      </w:r>
      <w:r w:rsidR="00446167" w:rsidRPr="00306FD5">
        <w:fldChar w:fldCharType="begin">
          <w:ffData>
            <w:name w:val="Check29"/>
            <w:enabled/>
            <w:calcOnExit w:val="0"/>
            <w:helpText w:type="text" w:val="Yes"/>
            <w:statusText w:type="text" w:val="Yes"/>
            <w:checkBox>
              <w:sizeAuto/>
              <w:default w:val="0"/>
            </w:checkBox>
          </w:ffData>
        </w:fldChar>
      </w:r>
      <w:r w:rsidR="00446167" w:rsidRPr="00306FD5">
        <w:instrText xml:space="preserve"> FORMCHECKBOX </w:instrText>
      </w:r>
      <w:r w:rsidR="0002743A">
        <w:fldChar w:fldCharType="separate"/>
      </w:r>
      <w:r w:rsidR="00446167" w:rsidRPr="00306FD5">
        <w:fldChar w:fldCharType="end"/>
      </w:r>
      <w:r w:rsidR="00446167" w:rsidRPr="00306FD5">
        <w:t xml:space="preserve"> Yes </w:t>
      </w:r>
      <w:r w:rsidR="0032399C">
        <w:br/>
      </w:r>
      <w:r w:rsidR="00446167" w:rsidRPr="00306FD5">
        <w:fldChar w:fldCharType="begin">
          <w:ffData>
            <w:name w:val=""/>
            <w:enabled/>
            <w:calcOnExit w:val="0"/>
            <w:helpText w:type="text" w:val="No"/>
            <w:statusText w:type="text" w:val="No"/>
            <w:checkBox>
              <w:sizeAuto/>
              <w:default w:val="0"/>
            </w:checkBox>
          </w:ffData>
        </w:fldChar>
      </w:r>
      <w:r w:rsidR="00446167" w:rsidRPr="00306FD5">
        <w:instrText xml:space="preserve"> FORMCHECKBOX </w:instrText>
      </w:r>
      <w:r w:rsidR="0002743A">
        <w:fldChar w:fldCharType="separate"/>
      </w:r>
      <w:r w:rsidR="00446167" w:rsidRPr="00306FD5">
        <w:fldChar w:fldCharType="end"/>
      </w:r>
      <w:r w:rsidR="00446167" w:rsidRPr="00306FD5">
        <w:t xml:space="preserve"> No </w:t>
      </w:r>
      <w:r w:rsidR="0032399C">
        <w:br/>
      </w:r>
      <w:r w:rsidR="00446167" w:rsidRPr="00306FD5">
        <w:fldChar w:fldCharType="begin">
          <w:ffData>
            <w:name w:val=""/>
            <w:enabled/>
            <w:calcOnExit w:val="0"/>
            <w:helpText w:type="text" w:val="Unknown"/>
            <w:statusText w:type="text" w:val="Unknown"/>
            <w:checkBox>
              <w:sizeAuto/>
              <w:default w:val="0"/>
            </w:checkBox>
          </w:ffData>
        </w:fldChar>
      </w:r>
      <w:r w:rsidR="00446167" w:rsidRPr="00306FD5">
        <w:instrText xml:space="preserve"> FORMCHECKBOX </w:instrText>
      </w:r>
      <w:r w:rsidR="0002743A">
        <w:fldChar w:fldCharType="separate"/>
      </w:r>
      <w:r w:rsidR="00446167" w:rsidRPr="00306FD5">
        <w:fldChar w:fldCharType="end"/>
      </w:r>
      <w:r w:rsidR="00446167" w:rsidRPr="00306FD5">
        <w:t xml:space="preserve"> Unknown</w:t>
      </w:r>
    </w:p>
    <w:p w14:paraId="58F47195" w14:textId="5A6B9B5E" w:rsidR="0032399C" w:rsidRDefault="3985C17D" w:rsidP="005616CB">
      <w:pPr>
        <w:pStyle w:val="ListParagraph"/>
        <w:numPr>
          <w:ilvl w:val="1"/>
          <w:numId w:val="8"/>
        </w:numPr>
        <w:spacing w:after="120"/>
        <w:ind w:left="720"/>
      </w:pPr>
      <w:r>
        <w:t xml:space="preserve">The length of time </w:t>
      </w:r>
      <w:r w:rsidR="008A1643">
        <w:t xml:space="preserve">received mechanical </w:t>
      </w:r>
      <w:r>
        <w:t>ventilation</w:t>
      </w:r>
      <w:r w:rsidR="008A1643">
        <w:t xml:space="preserve"> </w:t>
      </w:r>
    </w:p>
    <w:p w14:paraId="23B1B2DE" w14:textId="7327C543" w:rsidR="00A97D27" w:rsidRDefault="00A97D27" w:rsidP="005616CB">
      <w:pPr>
        <w:pStyle w:val="ListParagraph"/>
        <w:numPr>
          <w:ilvl w:val="0"/>
          <w:numId w:val="8"/>
        </w:numPr>
        <w:ind w:left="360"/>
      </w:pPr>
      <w:r>
        <w:t>Respiratory support</w:t>
      </w:r>
    </w:p>
    <w:p w14:paraId="154022BB" w14:textId="30F38E30" w:rsidR="00A97D27" w:rsidRDefault="00A97D27" w:rsidP="00D4051F">
      <w:pPr>
        <w:spacing w:after="120" w:line="312" w:lineRule="auto"/>
        <w:ind w:left="360"/>
        <w:rPr>
          <w:color w:val="000000" w:themeColor="text1"/>
        </w:rPr>
      </w:pPr>
      <w:r w:rsidRPr="00327753">
        <w:rPr>
          <w:color w:val="000000" w:themeColor="text1"/>
        </w:rPr>
        <w:t xml:space="preserve">Non-mechanical ventilatory support: </w:t>
      </w:r>
      <w:r w:rsidR="0032399C">
        <w:rPr>
          <w:color w:val="000000" w:themeColor="text1"/>
        </w:rPr>
        <w:br/>
      </w:r>
      <w:r w:rsidR="00B163D7" w:rsidRPr="00327753">
        <w:rPr>
          <w:color w:val="000000" w:themeColor="text1"/>
        </w:rPr>
        <w:fldChar w:fldCharType="begin">
          <w:ffData>
            <w:name w:val="Check29"/>
            <w:enabled/>
            <w:calcOnExit w:val="0"/>
            <w:helpText w:type="text" w:val="Yes"/>
            <w:statusText w:type="text" w:val="Yes"/>
            <w:checkBox>
              <w:sizeAuto/>
              <w:default w:val="0"/>
            </w:checkBox>
          </w:ffData>
        </w:fldChar>
      </w:r>
      <w:r w:rsidR="00B163D7" w:rsidRPr="00327753">
        <w:rPr>
          <w:color w:val="000000" w:themeColor="text1"/>
        </w:rPr>
        <w:instrText xml:space="preserve"> FORMCHECKBOX </w:instrText>
      </w:r>
      <w:r w:rsidR="0002743A">
        <w:rPr>
          <w:color w:val="000000" w:themeColor="text1"/>
        </w:rPr>
      </w:r>
      <w:r w:rsidR="0002743A">
        <w:rPr>
          <w:color w:val="000000" w:themeColor="text1"/>
        </w:rPr>
        <w:fldChar w:fldCharType="separate"/>
      </w:r>
      <w:r w:rsidR="00B163D7" w:rsidRPr="00327753">
        <w:rPr>
          <w:color w:val="000000" w:themeColor="text1"/>
        </w:rPr>
        <w:fldChar w:fldCharType="end"/>
      </w:r>
      <w:r w:rsidR="00B163D7" w:rsidRPr="00327753">
        <w:rPr>
          <w:color w:val="000000" w:themeColor="text1"/>
        </w:rPr>
        <w:t xml:space="preserve"> </w:t>
      </w:r>
      <w:r w:rsidRPr="00327753">
        <w:rPr>
          <w:color w:val="000000" w:themeColor="text1"/>
        </w:rPr>
        <w:t>Simple nasal cannula</w:t>
      </w:r>
      <w:r w:rsidR="00B163D7" w:rsidRPr="00327753">
        <w:rPr>
          <w:color w:val="000000" w:themeColor="text1"/>
        </w:rPr>
        <w:t xml:space="preserve"> </w:t>
      </w:r>
      <w:r w:rsidR="0032399C">
        <w:rPr>
          <w:color w:val="000000" w:themeColor="text1"/>
        </w:rPr>
        <w:br/>
      </w:r>
      <w:r w:rsidR="00B163D7" w:rsidRPr="00327753">
        <w:rPr>
          <w:color w:val="000000" w:themeColor="text1"/>
        </w:rPr>
        <w:fldChar w:fldCharType="begin">
          <w:ffData>
            <w:name w:val="Check29"/>
            <w:enabled/>
            <w:calcOnExit w:val="0"/>
            <w:helpText w:type="text" w:val="Yes"/>
            <w:statusText w:type="text" w:val="Yes"/>
            <w:checkBox>
              <w:sizeAuto/>
              <w:default w:val="0"/>
            </w:checkBox>
          </w:ffData>
        </w:fldChar>
      </w:r>
      <w:r w:rsidR="00B163D7" w:rsidRPr="00327753">
        <w:rPr>
          <w:color w:val="000000" w:themeColor="text1"/>
        </w:rPr>
        <w:instrText xml:space="preserve"> FORMCHECKBOX </w:instrText>
      </w:r>
      <w:r w:rsidR="0002743A">
        <w:rPr>
          <w:color w:val="000000" w:themeColor="text1"/>
        </w:rPr>
      </w:r>
      <w:r w:rsidR="0002743A">
        <w:rPr>
          <w:color w:val="000000" w:themeColor="text1"/>
        </w:rPr>
        <w:fldChar w:fldCharType="separate"/>
      </w:r>
      <w:r w:rsidR="00B163D7" w:rsidRPr="00327753">
        <w:rPr>
          <w:color w:val="000000" w:themeColor="text1"/>
        </w:rPr>
        <w:fldChar w:fldCharType="end"/>
      </w:r>
      <w:r w:rsidR="0032399C">
        <w:rPr>
          <w:color w:val="000000" w:themeColor="text1"/>
        </w:rPr>
        <w:t xml:space="preserve"> </w:t>
      </w:r>
      <w:r w:rsidRPr="00327753">
        <w:rPr>
          <w:color w:val="000000" w:themeColor="text1"/>
        </w:rPr>
        <w:t xml:space="preserve">Face mask O2 (e.g. </w:t>
      </w:r>
      <w:proofErr w:type="spellStart"/>
      <w:r w:rsidRPr="00327753">
        <w:rPr>
          <w:color w:val="000000" w:themeColor="text1"/>
        </w:rPr>
        <w:t>ventimask</w:t>
      </w:r>
      <w:proofErr w:type="spellEnd"/>
      <w:r w:rsidRPr="00327753">
        <w:rPr>
          <w:color w:val="000000" w:themeColor="text1"/>
        </w:rPr>
        <w:t>, non-rebreather)</w:t>
      </w:r>
    </w:p>
    <w:p w14:paraId="17392DE1" w14:textId="35AABF89" w:rsidR="00A97D27" w:rsidRDefault="00A97D27" w:rsidP="00D4051F">
      <w:pPr>
        <w:spacing w:after="120" w:line="312" w:lineRule="auto"/>
        <w:ind w:left="360"/>
        <w:rPr>
          <w:color w:val="000000" w:themeColor="text1"/>
        </w:rPr>
      </w:pPr>
      <w:r w:rsidRPr="00327753">
        <w:rPr>
          <w:color w:val="000000" w:themeColor="text1"/>
        </w:rPr>
        <w:t xml:space="preserve">Noninvasive mechanical ventilatory support: </w:t>
      </w:r>
      <w:r w:rsidR="00CB5EFF">
        <w:rPr>
          <w:color w:val="000000" w:themeColor="text1"/>
        </w:rPr>
        <w:br/>
      </w:r>
      <w:r w:rsidR="00B163D7" w:rsidRPr="00327753">
        <w:rPr>
          <w:color w:val="000000" w:themeColor="text1"/>
        </w:rPr>
        <w:fldChar w:fldCharType="begin">
          <w:ffData>
            <w:name w:val="Check29"/>
            <w:enabled/>
            <w:calcOnExit w:val="0"/>
            <w:helpText w:type="text" w:val="Yes"/>
            <w:statusText w:type="text" w:val="Yes"/>
            <w:checkBox>
              <w:sizeAuto/>
              <w:default w:val="0"/>
            </w:checkBox>
          </w:ffData>
        </w:fldChar>
      </w:r>
      <w:r w:rsidR="00B163D7" w:rsidRPr="00327753">
        <w:rPr>
          <w:color w:val="000000" w:themeColor="text1"/>
        </w:rPr>
        <w:instrText xml:space="preserve"> FORMCHECKBOX </w:instrText>
      </w:r>
      <w:r w:rsidR="0002743A">
        <w:rPr>
          <w:color w:val="000000" w:themeColor="text1"/>
        </w:rPr>
      </w:r>
      <w:r w:rsidR="0002743A">
        <w:rPr>
          <w:color w:val="000000" w:themeColor="text1"/>
        </w:rPr>
        <w:fldChar w:fldCharType="separate"/>
      </w:r>
      <w:r w:rsidR="00B163D7" w:rsidRPr="00327753">
        <w:rPr>
          <w:color w:val="000000" w:themeColor="text1"/>
        </w:rPr>
        <w:fldChar w:fldCharType="end"/>
      </w:r>
      <w:r w:rsidR="00B163D7" w:rsidRPr="00327753">
        <w:rPr>
          <w:color w:val="000000" w:themeColor="text1"/>
        </w:rPr>
        <w:t xml:space="preserve"> </w:t>
      </w:r>
      <w:r w:rsidRPr="00327753">
        <w:rPr>
          <w:color w:val="000000" w:themeColor="text1"/>
        </w:rPr>
        <w:t>CPAP</w:t>
      </w:r>
      <w:r w:rsidR="00B163D7" w:rsidRPr="00327753">
        <w:rPr>
          <w:color w:val="000000" w:themeColor="text1"/>
        </w:rPr>
        <w:t xml:space="preserve"> </w:t>
      </w:r>
      <w:r w:rsidR="00CB5EFF">
        <w:rPr>
          <w:color w:val="000000" w:themeColor="text1"/>
        </w:rPr>
        <w:br/>
      </w:r>
      <w:r w:rsidR="00B163D7" w:rsidRPr="00327753">
        <w:rPr>
          <w:color w:val="000000" w:themeColor="text1"/>
        </w:rPr>
        <w:fldChar w:fldCharType="begin">
          <w:ffData>
            <w:name w:val="Check29"/>
            <w:enabled/>
            <w:calcOnExit w:val="0"/>
            <w:helpText w:type="text" w:val="Yes"/>
            <w:statusText w:type="text" w:val="Yes"/>
            <w:checkBox>
              <w:sizeAuto/>
              <w:default w:val="0"/>
            </w:checkBox>
          </w:ffData>
        </w:fldChar>
      </w:r>
      <w:r w:rsidR="00B163D7" w:rsidRPr="00327753">
        <w:rPr>
          <w:color w:val="000000" w:themeColor="text1"/>
        </w:rPr>
        <w:instrText xml:space="preserve"> FORMCHECKBOX </w:instrText>
      </w:r>
      <w:r w:rsidR="0002743A">
        <w:rPr>
          <w:color w:val="000000" w:themeColor="text1"/>
        </w:rPr>
      </w:r>
      <w:r w:rsidR="0002743A">
        <w:rPr>
          <w:color w:val="000000" w:themeColor="text1"/>
        </w:rPr>
        <w:fldChar w:fldCharType="separate"/>
      </w:r>
      <w:r w:rsidR="00B163D7" w:rsidRPr="00327753">
        <w:rPr>
          <w:color w:val="000000" w:themeColor="text1"/>
        </w:rPr>
        <w:fldChar w:fldCharType="end"/>
      </w:r>
      <w:r w:rsidR="00CB5EFF">
        <w:rPr>
          <w:color w:val="000000" w:themeColor="text1"/>
        </w:rPr>
        <w:t xml:space="preserve"> </w:t>
      </w:r>
      <w:proofErr w:type="spellStart"/>
      <w:r w:rsidRPr="00327753">
        <w:rPr>
          <w:color w:val="000000" w:themeColor="text1"/>
        </w:rPr>
        <w:t>SiPAP</w:t>
      </w:r>
      <w:proofErr w:type="spellEnd"/>
      <w:r w:rsidR="00CB5EFF">
        <w:rPr>
          <w:color w:val="000000" w:themeColor="text1"/>
        </w:rPr>
        <w:br/>
      </w:r>
      <w:r w:rsidR="00B163D7" w:rsidRPr="00327753">
        <w:rPr>
          <w:color w:val="000000" w:themeColor="text1"/>
        </w:rPr>
        <w:fldChar w:fldCharType="begin">
          <w:ffData>
            <w:name w:val="Check29"/>
            <w:enabled/>
            <w:calcOnExit w:val="0"/>
            <w:helpText w:type="text" w:val="Yes"/>
            <w:statusText w:type="text" w:val="Yes"/>
            <w:checkBox>
              <w:sizeAuto/>
              <w:default w:val="0"/>
            </w:checkBox>
          </w:ffData>
        </w:fldChar>
      </w:r>
      <w:r w:rsidR="00B163D7" w:rsidRPr="00327753">
        <w:rPr>
          <w:color w:val="000000" w:themeColor="text1"/>
        </w:rPr>
        <w:instrText xml:space="preserve"> FORMCHECKBOX </w:instrText>
      </w:r>
      <w:r w:rsidR="0002743A">
        <w:rPr>
          <w:color w:val="000000" w:themeColor="text1"/>
        </w:rPr>
      </w:r>
      <w:r w:rsidR="0002743A">
        <w:rPr>
          <w:color w:val="000000" w:themeColor="text1"/>
        </w:rPr>
        <w:fldChar w:fldCharType="separate"/>
      </w:r>
      <w:r w:rsidR="00B163D7" w:rsidRPr="00327753">
        <w:rPr>
          <w:color w:val="000000" w:themeColor="text1"/>
        </w:rPr>
        <w:fldChar w:fldCharType="end"/>
      </w:r>
      <w:r w:rsidR="00CB5EFF">
        <w:rPr>
          <w:color w:val="000000" w:themeColor="text1"/>
        </w:rPr>
        <w:t xml:space="preserve"> </w:t>
      </w:r>
      <w:r w:rsidRPr="00327753">
        <w:rPr>
          <w:color w:val="000000" w:themeColor="text1"/>
        </w:rPr>
        <w:t>BiPAP</w:t>
      </w:r>
      <w:r w:rsidR="00B163D7" w:rsidRPr="00327753">
        <w:rPr>
          <w:color w:val="000000" w:themeColor="text1"/>
        </w:rPr>
        <w:t xml:space="preserve"> </w:t>
      </w:r>
      <w:r w:rsidR="00CB5EFF">
        <w:rPr>
          <w:color w:val="000000" w:themeColor="text1"/>
        </w:rPr>
        <w:br/>
      </w:r>
      <w:r w:rsidR="00B163D7" w:rsidRPr="00327753">
        <w:rPr>
          <w:color w:val="000000" w:themeColor="text1"/>
        </w:rPr>
        <w:fldChar w:fldCharType="begin">
          <w:ffData>
            <w:name w:val="Check29"/>
            <w:enabled/>
            <w:calcOnExit w:val="0"/>
            <w:helpText w:type="text" w:val="Yes"/>
            <w:statusText w:type="text" w:val="Yes"/>
            <w:checkBox>
              <w:sizeAuto/>
              <w:default w:val="0"/>
            </w:checkBox>
          </w:ffData>
        </w:fldChar>
      </w:r>
      <w:r w:rsidR="00B163D7" w:rsidRPr="00327753">
        <w:rPr>
          <w:color w:val="000000" w:themeColor="text1"/>
        </w:rPr>
        <w:instrText xml:space="preserve"> FORMCHECKBOX </w:instrText>
      </w:r>
      <w:r w:rsidR="0002743A">
        <w:rPr>
          <w:color w:val="000000" w:themeColor="text1"/>
        </w:rPr>
      </w:r>
      <w:r w:rsidR="0002743A">
        <w:rPr>
          <w:color w:val="000000" w:themeColor="text1"/>
        </w:rPr>
        <w:fldChar w:fldCharType="separate"/>
      </w:r>
      <w:r w:rsidR="00B163D7" w:rsidRPr="00327753">
        <w:rPr>
          <w:color w:val="000000" w:themeColor="text1"/>
        </w:rPr>
        <w:fldChar w:fldCharType="end"/>
      </w:r>
      <w:r w:rsidR="00B163D7" w:rsidRPr="00327753">
        <w:rPr>
          <w:color w:val="000000" w:themeColor="text1"/>
        </w:rPr>
        <w:t xml:space="preserve"> H</w:t>
      </w:r>
      <w:r w:rsidRPr="00327753">
        <w:rPr>
          <w:color w:val="000000" w:themeColor="text1"/>
        </w:rPr>
        <w:t>igh flow nasal cannula (HFNC)</w:t>
      </w:r>
    </w:p>
    <w:p w14:paraId="2391EB35" w14:textId="77777777" w:rsidR="005974E4" w:rsidRDefault="00A97D27" w:rsidP="00CB5EFF">
      <w:pPr>
        <w:spacing w:after="120"/>
        <w:ind w:left="360"/>
        <w:rPr>
          <w:color w:val="000000" w:themeColor="text1"/>
        </w:rPr>
        <w:sectPr w:rsidR="005974E4" w:rsidSect="00547605">
          <w:headerReference w:type="default" r:id="rId11"/>
          <w:footerReference w:type="default" r:id="rId12"/>
          <w:pgSz w:w="12240" w:h="15840" w:code="1"/>
          <w:pgMar w:top="1440" w:right="1440" w:bottom="1440" w:left="1350" w:header="720" w:footer="720" w:gutter="0"/>
          <w:cols w:space="720"/>
          <w:docGrid w:linePitch="360"/>
        </w:sectPr>
      </w:pPr>
      <w:r w:rsidRPr="00327753">
        <w:rPr>
          <w:color w:val="000000" w:themeColor="text1"/>
        </w:rPr>
        <w:t xml:space="preserve">Invasive mechanical ventilatory support (delivered by ETT or trach): </w:t>
      </w:r>
      <w:r w:rsidR="00CB5EFF">
        <w:rPr>
          <w:color w:val="000000" w:themeColor="text1"/>
        </w:rPr>
        <w:br/>
      </w:r>
      <w:r w:rsidR="00B163D7" w:rsidRPr="00327753">
        <w:rPr>
          <w:color w:val="000000" w:themeColor="text1"/>
        </w:rPr>
        <w:fldChar w:fldCharType="begin">
          <w:ffData>
            <w:name w:val="Check29"/>
            <w:enabled/>
            <w:calcOnExit w:val="0"/>
            <w:helpText w:type="text" w:val="Yes"/>
            <w:statusText w:type="text" w:val="Yes"/>
            <w:checkBox>
              <w:sizeAuto/>
              <w:default w:val="0"/>
            </w:checkBox>
          </w:ffData>
        </w:fldChar>
      </w:r>
      <w:r w:rsidR="00B163D7" w:rsidRPr="00327753">
        <w:rPr>
          <w:color w:val="000000" w:themeColor="text1"/>
        </w:rPr>
        <w:instrText xml:space="preserve"> FORMCHECKBOX </w:instrText>
      </w:r>
      <w:r w:rsidR="0002743A">
        <w:rPr>
          <w:color w:val="000000" w:themeColor="text1"/>
        </w:rPr>
      </w:r>
      <w:r w:rsidR="0002743A">
        <w:rPr>
          <w:color w:val="000000" w:themeColor="text1"/>
        </w:rPr>
        <w:fldChar w:fldCharType="separate"/>
      </w:r>
      <w:r w:rsidR="00B163D7" w:rsidRPr="00327753">
        <w:rPr>
          <w:color w:val="000000" w:themeColor="text1"/>
        </w:rPr>
        <w:fldChar w:fldCharType="end"/>
      </w:r>
      <w:r w:rsidR="00B163D7" w:rsidRPr="00327753">
        <w:rPr>
          <w:color w:val="000000" w:themeColor="text1"/>
        </w:rPr>
        <w:t xml:space="preserve"> </w:t>
      </w:r>
      <w:r w:rsidR="00CB5EFF">
        <w:rPr>
          <w:color w:val="000000" w:themeColor="text1"/>
        </w:rPr>
        <w:t>C</w:t>
      </w:r>
      <w:r w:rsidRPr="00327753">
        <w:rPr>
          <w:color w:val="000000" w:themeColor="text1"/>
        </w:rPr>
        <w:t xml:space="preserve">onventional </w:t>
      </w:r>
      <w:r w:rsidR="00CB5EFF">
        <w:rPr>
          <w:color w:val="000000" w:themeColor="text1"/>
        </w:rPr>
        <w:t>m</w:t>
      </w:r>
      <w:r w:rsidRPr="00327753">
        <w:rPr>
          <w:color w:val="000000" w:themeColor="text1"/>
        </w:rPr>
        <w:t xml:space="preserve">echanical </w:t>
      </w:r>
      <w:r w:rsidR="00CB5EFF">
        <w:rPr>
          <w:color w:val="000000" w:themeColor="text1"/>
        </w:rPr>
        <w:t>v</w:t>
      </w:r>
      <w:r w:rsidRPr="00327753">
        <w:rPr>
          <w:color w:val="000000" w:themeColor="text1"/>
        </w:rPr>
        <w:t>entilation</w:t>
      </w:r>
      <w:r w:rsidR="00CB5EFF">
        <w:rPr>
          <w:color w:val="000000" w:themeColor="text1"/>
        </w:rPr>
        <w:br/>
      </w:r>
      <w:r w:rsidR="00B163D7" w:rsidRPr="00327753">
        <w:rPr>
          <w:color w:val="000000" w:themeColor="text1"/>
        </w:rPr>
        <w:fldChar w:fldCharType="begin">
          <w:ffData>
            <w:name w:val="Check29"/>
            <w:enabled/>
            <w:calcOnExit w:val="0"/>
            <w:helpText w:type="text" w:val="Yes"/>
            <w:statusText w:type="text" w:val="Yes"/>
            <w:checkBox>
              <w:sizeAuto/>
              <w:default w:val="0"/>
            </w:checkBox>
          </w:ffData>
        </w:fldChar>
      </w:r>
      <w:r w:rsidR="00B163D7" w:rsidRPr="00327753">
        <w:rPr>
          <w:color w:val="000000" w:themeColor="text1"/>
        </w:rPr>
        <w:instrText xml:space="preserve"> FORMCHECKBOX </w:instrText>
      </w:r>
      <w:r w:rsidR="0002743A">
        <w:rPr>
          <w:color w:val="000000" w:themeColor="text1"/>
        </w:rPr>
      </w:r>
      <w:r w:rsidR="0002743A">
        <w:rPr>
          <w:color w:val="000000" w:themeColor="text1"/>
        </w:rPr>
        <w:fldChar w:fldCharType="separate"/>
      </w:r>
      <w:r w:rsidR="00B163D7" w:rsidRPr="00327753">
        <w:rPr>
          <w:color w:val="000000" w:themeColor="text1"/>
        </w:rPr>
        <w:fldChar w:fldCharType="end"/>
      </w:r>
      <w:r w:rsidR="00CB5EFF">
        <w:rPr>
          <w:color w:val="000000" w:themeColor="text1"/>
        </w:rPr>
        <w:t xml:space="preserve"> </w:t>
      </w:r>
      <w:r w:rsidRPr="00327753">
        <w:rPr>
          <w:color w:val="000000" w:themeColor="text1"/>
        </w:rPr>
        <w:t>HFOV</w:t>
      </w:r>
    </w:p>
    <w:p w14:paraId="62580A29" w14:textId="69491739" w:rsidR="008A1643" w:rsidRDefault="008A1643" w:rsidP="00D4051F">
      <w:pPr>
        <w:pStyle w:val="ListParagraph"/>
        <w:numPr>
          <w:ilvl w:val="0"/>
          <w:numId w:val="8"/>
        </w:numPr>
        <w:spacing w:line="312" w:lineRule="auto"/>
        <w:ind w:left="360"/>
      </w:pPr>
      <w:r>
        <w:lastRenderedPageBreak/>
        <w:t>If no mechanical ventilation</w:t>
      </w:r>
      <w:r w:rsidR="00CB5EFF">
        <w:t>…</w:t>
      </w:r>
      <w:r>
        <w:t xml:space="preserve"> </w:t>
      </w:r>
      <w:r w:rsidR="00CB5EFF">
        <w:br/>
      </w:r>
      <w:r w:rsidR="00B163D7" w:rsidRPr="00306FD5">
        <w:fldChar w:fldCharType="begin">
          <w:ffData>
            <w:name w:val="Check29"/>
            <w:enabled/>
            <w:calcOnExit w:val="0"/>
            <w:helpText w:type="text" w:val="Yes"/>
            <w:statusText w:type="text" w:val="Yes"/>
            <w:checkBox>
              <w:sizeAuto/>
              <w:default w:val="0"/>
            </w:checkBox>
          </w:ffData>
        </w:fldChar>
      </w:r>
      <w:r w:rsidR="00B163D7" w:rsidRPr="00306FD5">
        <w:instrText xml:space="preserve"> FORMCHECKBOX </w:instrText>
      </w:r>
      <w:r w:rsidR="0002743A">
        <w:fldChar w:fldCharType="separate"/>
      </w:r>
      <w:r w:rsidR="00B163D7" w:rsidRPr="00306FD5">
        <w:fldChar w:fldCharType="end"/>
      </w:r>
      <w:r w:rsidR="00B163D7" w:rsidRPr="00306FD5">
        <w:t xml:space="preserve"> </w:t>
      </w:r>
      <w:r>
        <w:t xml:space="preserve">CPAP  </w:t>
      </w:r>
      <w:r w:rsidR="00CB5EFF">
        <w:br/>
      </w:r>
      <w:r w:rsidR="00B163D7" w:rsidRPr="00306FD5">
        <w:fldChar w:fldCharType="begin">
          <w:ffData>
            <w:name w:val="Check29"/>
            <w:enabled/>
            <w:calcOnExit w:val="0"/>
            <w:helpText w:type="text" w:val="Yes"/>
            <w:statusText w:type="text" w:val="Yes"/>
            <w:checkBox>
              <w:sizeAuto/>
              <w:default w:val="0"/>
            </w:checkBox>
          </w:ffData>
        </w:fldChar>
      </w:r>
      <w:r w:rsidR="00B163D7" w:rsidRPr="00306FD5">
        <w:instrText xml:space="preserve"> FORMCHECKBOX </w:instrText>
      </w:r>
      <w:r w:rsidR="0002743A">
        <w:fldChar w:fldCharType="separate"/>
      </w:r>
      <w:r w:rsidR="00B163D7" w:rsidRPr="00306FD5">
        <w:fldChar w:fldCharType="end"/>
      </w:r>
      <w:r w:rsidR="00B163D7" w:rsidRPr="00306FD5">
        <w:t xml:space="preserve"> </w:t>
      </w:r>
      <w:r>
        <w:t>Nasal cannula oxygen</w:t>
      </w:r>
      <w:r w:rsidR="00CB5EFF">
        <w:br/>
      </w:r>
      <w:r w:rsidR="00B163D7" w:rsidRPr="00306FD5">
        <w:fldChar w:fldCharType="begin">
          <w:ffData>
            <w:name w:val="Check29"/>
            <w:enabled/>
            <w:calcOnExit w:val="0"/>
            <w:helpText w:type="text" w:val="Yes"/>
            <w:statusText w:type="text" w:val="Yes"/>
            <w:checkBox>
              <w:sizeAuto/>
              <w:default w:val="0"/>
            </w:checkBox>
          </w:ffData>
        </w:fldChar>
      </w:r>
      <w:r w:rsidR="00B163D7" w:rsidRPr="00306FD5">
        <w:instrText xml:space="preserve"> FORMCHECKBOX </w:instrText>
      </w:r>
      <w:r w:rsidR="0002743A">
        <w:fldChar w:fldCharType="separate"/>
      </w:r>
      <w:r w:rsidR="00B163D7" w:rsidRPr="00306FD5">
        <w:fldChar w:fldCharType="end"/>
      </w:r>
      <w:r w:rsidR="00B163D7" w:rsidRPr="00306FD5">
        <w:t xml:space="preserve"> </w:t>
      </w:r>
      <w:r>
        <w:t>Face mask oxygen</w:t>
      </w:r>
    </w:p>
    <w:p w14:paraId="6857A82A" w14:textId="061EE07D" w:rsidR="00D45DAE" w:rsidRDefault="00D45DAE" w:rsidP="008B6E0B">
      <w:pPr>
        <w:tabs>
          <w:tab w:val="left" w:pos="2196"/>
        </w:tabs>
      </w:pPr>
    </w:p>
    <w:p w14:paraId="15FDC1CD" w14:textId="77777777" w:rsidR="00471A84" w:rsidRDefault="00471A84" w:rsidP="00520899">
      <w:pPr>
        <w:tabs>
          <w:tab w:val="left" w:pos="2196"/>
        </w:tabs>
        <w:rPr>
          <w:b/>
        </w:rPr>
      </w:pPr>
    </w:p>
    <w:p w14:paraId="55E49154" w14:textId="5A55507D" w:rsidR="00520899" w:rsidRPr="00242E5B" w:rsidRDefault="00520899" w:rsidP="00520899">
      <w:pPr>
        <w:tabs>
          <w:tab w:val="left" w:pos="2196"/>
        </w:tabs>
        <w:rPr>
          <w:b/>
        </w:rPr>
      </w:pPr>
      <w:r w:rsidRPr="00242E5B">
        <w:rPr>
          <w:b/>
        </w:rPr>
        <w:t>Rapid Progression Acute Chest Syndrome</w:t>
      </w:r>
      <w:r w:rsidR="00B262D9" w:rsidRPr="00242E5B">
        <w:rPr>
          <w:b/>
        </w:rPr>
        <w:t xml:space="preserve"> Module</w:t>
      </w:r>
    </w:p>
    <w:p w14:paraId="3CA8382E" w14:textId="77777777" w:rsidR="00520899" w:rsidRDefault="00520899" w:rsidP="00520899">
      <w:pPr>
        <w:tabs>
          <w:tab w:val="left" w:pos="2196"/>
        </w:tabs>
      </w:pPr>
    </w:p>
    <w:p w14:paraId="6F31113D" w14:textId="1821AC54" w:rsidR="00520899" w:rsidRDefault="000E0014" w:rsidP="00CB5EFF">
      <w:pPr>
        <w:pStyle w:val="ListParagraph"/>
        <w:numPr>
          <w:ilvl w:val="0"/>
          <w:numId w:val="11"/>
        </w:numPr>
        <w:tabs>
          <w:tab w:val="left" w:pos="2196"/>
        </w:tabs>
        <w:ind w:left="360"/>
      </w:pPr>
      <w:r>
        <w:t>Decreased o</w:t>
      </w:r>
      <w:r w:rsidR="00520899">
        <w:t xml:space="preserve">xygen </w:t>
      </w:r>
      <w:r>
        <w:t xml:space="preserve">saturation </w:t>
      </w:r>
      <w:r w:rsidR="00520899">
        <w:t>requir</w:t>
      </w:r>
      <w:r>
        <w:t>ing</w:t>
      </w:r>
      <w:r w:rsidR="00520899">
        <w:t xml:space="preserve"> at least 3</w:t>
      </w:r>
      <w:r>
        <w:t xml:space="preserve"> </w:t>
      </w:r>
      <w:r w:rsidR="00520899">
        <w:t>L of oxygen to maintain oxygen hemoglobin saturation at least 90% or intubation and medical ventilator</w:t>
      </w:r>
      <w:r>
        <w:t xml:space="preserve"> within 24 hours of onset of respiratory symptoms.</w:t>
      </w:r>
    </w:p>
    <w:p w14:paraId="454E0A60" w14:textId="0F6DD9A7" w:rsidR="00242E5B" w:rsidRDefault="00242E5B" w:rsidP="00D4051F">
      <w:pPr>
        <w:pStyle w:val="ListParagraph"/>
        <w:numPr>
          <w:ilvl w:val="0"/>
          <w:numId w:val="0"/>
        </w:numPr>
        <w:tabs>
          <w:tab w:val="left" w:pos="2196"/>
        </w:tabs>
        <w:spacing w:after="120" w:line="312" w:lineRule="auto"/>
        <w:ind w:left="360"/>
      </w:pPr>
      <w:r w:rsidRPr="00306FD5">
        <w:fldChar w:fldCharType="begin">
          <w:ffData>
            <w:name w:val="Check29"/>
            <w:enabled/>
            <w:calcOnExit w:val="0"/>
            <w:helpText w:type="text" w:val="Yes"/>
            <w:statusText w:type="text" w:val="Yes"/>
            <w:checkBox>
              <w:sizeAuto/>
              <w:default w:val="0"/>
            </w:checkBox>
          </w:ffData>
        </w:fldChar>
      </w:r>
      <w:r w:rsidRPr="00306FD5">
        <w:instrText xml:space="preserve"> FORMCHECKBOX </w:instrText>
      </w:r>
      <w:r w:rsidR="0002743A">
        <w:fldChar w:fldCharType="separate"/>
      </w:r>
      <w:r w:rsidRPr="00306FD5">
        <w:fldChar w:fldCharType="end"/>
      </w:r>
      <w:r w:rsidRPr="00306FD5">
        <w:t xml:space="preserve"> Yes </w:t>
      </w:r>
      <w:r w:rsidR="00CB5EFF">
        <w:br/>
      </w:r>
      <w:r w:rsidRPr="00306FD5">
        <w:fldChar w:fldCharType="begin">
          <w:ffData>
            <w:name w:val=""/>
            <w:enabled/>
            <w:calcOnExit w:val="0"/>
            <w:helpText w:type="text" w:val="No"/>
            <w:statusText w:type="text" w:val="No"/>
            <w:checkBox>
              <w:sizeAuto/>
              <w:default w:val="0"/>
            </w:checkBox>
          </w:ffData>
        </w:fldChar>
      </w:r>
      <w:r w:rsidRPr="00306FD5">
        <w:instrText xml:space="preserve"> FORMCHECKBOX </w:instrText>
      </w:r>
      <w:r w:rsidR="0002743A">
        <w:fldChar w:fldCharType="separate"/>
      </w:r>
      <w:r w:rsidRPr="00306FD5">
        <w:fldChar w:fldCharType="end"/>
      </w:r>
      <w:r w:rsidRPr="00306FD5">
        <w:t xml:space="preserve"> No </w:t>
      </w:r>
      <w:r w:rsidR="00CB5EFF">
        <w:br/>
      </w:r>
      <w:r w:rsidRPr="00306FD5">
        <w:fldChar w:fldCharType="begin">
          <w:ffData>
            <w:name w:val=""/>
            <w:enabled/>
            <w:calcOnExit w:val="0"/>
            <w:helpText w:type="text" w:val="Unknown"/>
            <w:statusText w:type="text" w:val="Unknown"/>
            <w:checkBox>
              <w:sizeAuto/>
              <w:default w:val="0"/>
            </w:checkBox>
          </w:ffData>
        </w:fldChar>
      </w:r>
      <w:r w:rsidRPr="00306FD5">
        <w:instrText xml:space="preserve"> FORMCHECKBOX </w:instrText>
      </w:r>
      <w:r w:rsidR="0002743A">
        <w:fldChar w:fldCharType="separate"/>
      </w:r>
      <w:r w:rsidRPr="00306FD5">
        <w:fldChar w:fldCharType="end"/>
      </w:r>
      <w:r w:rsidRPr="00306FD5">
        <w:t xml:space="preserve"> Unknown</w:t>
      </w:r>
    </w:p>
    <w:p w14:paraId="02EA439B" w14:textId="36931CB0" w:rsidR="007B718B" w:rsidRDefault="004C3924" w:rsidP="00CB5EFF">
      <w:pPr>
        <w:pStyle w:val="ListParagraph"/>
        <w:numPr>
          <w:ilvl w:val="0"/>
          <w:numId w:val="11"/>
        </w:numPr>
        <w:tabs>
          <w:tab w:val="left" w:pos="2196"/>
        </w:tabs>
        <w:ind w:left="360"/>
      </w:pPr>
      <w:r>
        <w:t>Worsening anemia was arbitrarily defined as a decrease in hemoglobin</w:t>
      </w:r>
      <w:r w:rsidR="00242E5B">
        <w:t xml:space="preserve"> </w:t>
      </w:r>
      <w:r>
        <w:t xml:space="preserve">by </w:t>
      </w:r>
      <w:r w:rsidR="007B718B">
        <w:t xml:space="preserve">&gt;= </w:t>
      </w:r>
      <w:r>
        <w:t xml:space="preserve">2 g/dL from baseline. </w:t>
      </w:r>
    </w:p>
    <w:p w14:paraId="2501B570" w14:textId="6EA5BA44" w:rsidR="00242E5B" w:rsidRDefault="00242E5B" w:rsidP="00D4051F">
      <w:pPr>
        <w:pStyle w:val="ListParagraph"/>
        <w:numPr>
          <w:ilvl w:val="0"/>
          <w:numId w:val="0"/>
        </w:numPr>
        <w:tabs>
          <w:tab w:val="left" w:pos="2196"/>
        </w:tabs>
        <w:spacing w:after="120" w:line="312" w:lineRule="auto"/>
        <w:ind w:left="360"/>
      </w:pPr>
      <w:r w:rsidRPr="00306FD5">
        <w:fldChar w:fldCharType="begin">
          <w:ffData>
            <w:name w:val="Check29"/>
            <w:enabled/>
            <w:calcOnExit w:val="0"/>
            <w:helpText w:type="text" w:val="Yes"/>
            <w:statusText w:type="text" w:val="Yes"/>
            <w:checkBox>
              <w:sizeAuto/>
              <w:default w:val="0"/>
            </w:checkBox>
          </w:ffData>
        </w:fldChar>
      </w:r>
      <w:r w:rsidRPr="00306FD5">
        <w:instrText xml:space="preserve"> FORMCHECKBOX </w:instrText>
      </w:r>
      <w:r w:rsidR="0002743A">
        <w:fldChar w:fldCharType="separate"/>
      </w:r>
      <w:r w:rsidRPr="00306FD5">
        <w:fldChar w:fldCharType="end"/>
      </w:r>
      <w:r w:rsidRPr="00306FD5">
        <w:t xml:space="preserve"> Yes </w:t>
      </w:r>
      <w:r w:rsidR="00E9166B">
        <w:br/>
      </w:r>
      <w:r w:rsidRPr="00306FD5">
        <w:fldChar w:fldCharType="begin">
          <w:ffData>
            <w:name w:val=""/>
            <w:enabled/>
            <w:calcOnExit w:val="0"/>
            <w:helpText w:type="text" w:val="No"/>
            <w:statusText w:type="text" w:val="No"/>
            <w:checkBox>
              <w:sizeAuto/>
              <w:default w:val="0"/>
            </w:checkBox>
          </w:ffData>
        </w:fldChar>
      </w:r>
      <w:r w:rsidRPr="00306FD5">
        <w:instrText xml:space="preserve"> FORMCHECKBOX </w:instrText>
      </w:r>
      <w:r w:rsidR="0002743A">
        <w:fldChar w:fldCharType="separate"/>
      </w:r>
      <w:r w:rsidRPr="00306FD5">
        <w:fldChar w:fldCharType="end"/>
      </w:r>
      <w:r w:rsidRPr="00306FD5">
        <w:t xml:space="preserve"> No </w:t>
      </w:r>
      <w:r w:rsidR="00E9166B">
        <w:br/>
      </w:r>
      <w:r w:rsidRPr="00306FD5">
        <w:fldChar w:fldCharType="begin">
          <w:ffData>
            <w:name w:val=""/>
            <w:enabled/>
            <w:calcOnExit w:val="0"/>
            <w:helpText w:type="text" w:val="Unknown"/>
            <w:statusText w:type="text" w:val="Unknown"/>
            <w:checkBox>
              <w:sizeAuto/>
              <w:default w:val="0"/>
            </w:checkBox>
          </w:ffData>
        </w:fldChar>
      </w:r>
      <w:r w:rsidRPr="00306FD5">
        <w:instrText xml:space="preserve"> FORMCHECKBOX </w:instrText>
      </w:r>
      <w:r w:rsidR="0002743A">
        <w:fldChar w:fldCharType="separate"/>
      </w:r>
      <w:r w:rsidRPr="00306FD5">
        <w:fldChar w:fldCharType="end"/>
      </w:r>
      <w:r w:rsidRPr="00306FD5">
        <w:t xml:space="preserve"> Unknown</w:t>
      </w:r>
    </w:p>
    <w:p w14:paraId="32072A2A" w14:textId="7C3E9445" w:rsidR="004C3924" w:rsidRDefault="004C3924" w:rsidP="00CB5EFF">
      <w:pPr>
        <w:pStyle w:val="ListParagraph"/>
        <w:numPr>
          <w:ilvl w:val="0"/>
          <w:numId w:val="11"/>
        </w:numPr>
        <w:tabs>
          <w:tab w:val="left" w:pos="2196"/>
        </w:tabs>
        <w:ind w:left="360"/>
      </w:pPr>
      <w:r>
        <w:t>Thrombocytopenia (or decrease in platelet count)</w:t>
      </w:r>
      <w:r w:rsidR="007B718B">
        <w:t xml:space="preserve"> as </w:t>
      </w:r>
      <w:r>
        <w:t xml:space="preserve">defined as a platelet count 150,000/mcl or a 50% decrease from baseline. </w:t>
      </w:r>
    </w:p>
    <w:p w14:paraId="17B682D0" w14:textId="4DD61BC7" w:rsidR="00242E5B" w:rsidRDefault="00242E5B" w:rsidP="00D4051F">
      <w:pPr>
        <w:pStyle w:val="ListParagraph"/>
        <w:numPr>
          <w:ilvl w:val="0"/>
          <w:numId w:val="0"/>
        </w:numPr>
        <w:tabs>
          <w:tab w:val="left" w:pos="2196"/>
        </w:tabs>
        <w:spacing w:after="120" w:line="312" w:lineRule="auto"/>
        <w:ind w:left="360"/>
      </w:pPr>
      <w:r w:rsidRPr="00306FD5">
        <w:fldChar w:fldCharType="begin">
          <w:ffData>
            <w:name w:val="Check29"/>
            <w:enabled/>
            <w:calcOnExit w:val="0"/>
            <w:helpText w:type="text" w:val="Yes"/>
            <w:statusText w:type="text" w:val="Yes"/>
            <w:checkBox>
              <w:sizeAuto/>
              <w:default w:val="0"/>
            </w:checkBox>
          </w:ffData>
        </w:fldChar>
      </w:r>
      <w:r w:rsidRPr="00306FD5">
        <w:instrText xml:space="preserve"> FORMCHECKBOX </w:instrText>
      </w:r>
      <w:r w:rsidR="0002743A">
        <w:fldChar w:fldCharType="separate"/>
      </w:r>
      <w:r w:rsidRPr="00306FD5">
        <w:fldChar w:fldCharType="end"/>
      </w:r>
      <w:r w:rsidRPr="00306FD5">
        <w:t xml:space="preserve"> Yes </w:t>
      </w:r>
      <w:r w:rsidR="00E9166B">
        <w:br/>
      </w:r>
      <w:r w:rsidRPr="00306FD5">
        <w:fldChar w:fldCharType="begin">
          <w:ffData>
            <w:name w:val=""/>
            <w:enabled/>
            <w:calcOnExit w:val="0"/>
            <w:helpText w:type="text" w:val="No"/>
            <w:statusText w:type="text" w:val="No"/>
            <w:checkBox>
              <w:sizeAuto/>
              <w:default w:val="0"/>
            </w:checkBox>
          </w:ffData>
        </w:fldChar>
      </w:r>
      <w:r w:rsidRPr="00306FD5">
        <w:instrText xml:space="preserve"> FORMCHECKBOX </w:instrText>
      </w:r>
      <w:r w:rsidR="0002743A">
        <w:fldChar w:fldCharType="separate"/>
      </w:r>
      <w:r w:rsidRPr="00306FD5">
        <w:fldChar w:fldCharType="end"/>
      </w:r>
      <w:r w:rsidRPr="00306FD5">
        <w:t xml:space="preserve"> No </w:t>
      </w:r>
      <w:r w:rsidR="00E9166B">
        <w:br/>
      </w:r>
      <w:r w:rsidRPr="00306FD5">
        <w:fldChar w:fldCharType="begin">
          <w:ffData>
            <w:name w:val=""/>
            <w:enabled/>
            <w:calcOnExit w:val="0"/>
            <w:helpText w:type="text" w:val="Unknown"/>
            <w:statusText w:type="text" w:val="Unknown"/>
            <w:checkBox>
              <w:sizeAuto/>
              <w:default w:val="0"/>
            </w:checkBox>
          </w:ffData>
        </w:fldChar>
      </w:r>
      <w:r w:rsidRPr="00306FD5">
        <w:instrText xml:space="preserve"> FORMCHECKBOX </w:instrText>
      </w:r>
      <w:r w:rsidR="0002743A">
        <w:fldChar w:fldCharType="separate"/>
      </w:r>
      <w:r w:rsidRPr="00306FD5">
        <w:fldChar w:fldCharType="end"/>
      </w:r>
      <w:r w:rsidRPr="00306FD5">
        <w:t xml:space="preserve"> Unknown</w:t>
      </w:r>
    </w:p>
    <w:p w14:paraId="0C98CFF2" w14:textId="1C2AB8C5" w:rsidR="005B09EF" w:rsidRDefault="004C3924" w:rsidP="00547605">
      <w:pPr>
        <w:pStyle w:val="ListParagraph"/>
        <w:numPr>
          <w:ilvl w:val="0"/>
          <w:numId w:val="11"/>
        </w:numPr>
        <w:tabs>
          <w:tab w:val="left" w:pos="2196"/>
        </w:tabs>
        <w:spacing w:after="120"/>
        <w:ind w:left="360"/>
      </w:pPr>
      <w:r>
        <w:t xml:space="preserve">Multiorgan failure </w:t>
      </w:r>
      <w:r w:rsidR="007B718B">
        <w:t>(</w:t>
      </w:r>
      <w:r>
        <w:t>defined as dysfunction of two or more organs by the following criteria [10]: respiratory failure (respiratory distress and at least 3 L of oxygen</w:t>
      </w:r>
      <w:r w:rsidR="007B718B">
        <w:t xml:space="preserve"> </w:t>
      </w:r>
      <w:r>
        <w:t>to maintain oxygen hemoglobin saturation at least 90%), acute renal insufficiency</w:t>
      </w:r>
      <w:r w:rsidR="007B718B">
        <w:t xml:space="preserve"> </w:t>
      </w:r>
      <w:r>
        <w:t xml:space="preserve">(an increase in the serum creatinine concentration of </w:t>
      </w:r>
      <w:r>
        <w:separator/>
      </w:r>
      <w:r>
        <w:t>50% from baseline; or oliguria of &lt;0.5 mL/kg/</w:t>
      </w:r>
      <w:proofErr w:type="spellStart"/>
      <w:r>
        <w:t>hr</w:t>
      </w:r>
      <w:proofErr w:type="spellEnd"/>
      <w:r>
        <w:t xml:space="preserve"> for more than 6 </w:t>
      </w:r>
      <w:proofErr w:type="spellStart"/>
      <w:r>
        <w:t>hr</w:t>
      </w:r>
      <w:proofErr w:type="spellEnd"/>
      <w:r>
        <w:t>) [17], altered mental status, other neurologic symptoms (new focal neurologic deficit, seizure, confusion, blurred vision),he</w:t>
      </w:r>
      <w:r w:rsidR="007B718B">
        <w:t xml:space="preserve"> </w:t>
      </w:r>
      <w:proofErr w:type="spellStart"/>
      <w:r>
        <w:t>patic</w:t>
      </w:r>
      <w:proofErr w:type="spellEnd"/>
      <w:r>
        <w:t xml:space="preserve"> insufficiency (at least two of the follow features: alanine aminotransferase</w:t>
      </w:r>
      <w:r w:rsidR="007B718B">
        <w:t xml:space="preserve"> </w:t>
      </w:r>
      <w:r>
        <w:t>&gt;70 U/L, total bilirubin &gt;2 times upper limit of normal, direct bilirubin &gt; 2 times</w:t>
      </w:r>
      <w:r w:rsidR="007B718B">
        <w:t xml:space="preserve"> </w:t>
      </w:r>
      <w:r>
        <w:t>the upper limit of normal), and prothrombin time prolonged by more than 3 sec</w:t>
      </w:r>
      <w:r w:rsidR="007B718B">
        <w:t xml:space="preserve"> </w:t>
      </w:r>
      <w:r>
        <w:t>[10]. Aspartate aminotransferase was not included because this may be elevated in</w:t>
      </w:r>
      <w:r w:rsidR="007B718B">
        <w:t xml:space="preserve"> </w:t>
      </w:r>
      <w:r>
        <w:t xml:space="preserve">the setting of hemolysis </w:t>
      </w:r>
      <w:r w:rsidR="005B09EF">
        <w:t>(Chaturvedi, S; Ghafuri, DL; Glassberg, J; Kassim, AA; Rodeghier, M; DeBaun, MR.</w:t>
      </w:r>
      <w:r w:rsidR="005B09EF" w:rsidRPr="005B09EF">
        <w:t xml:space="preserve"> </w:t>
      </w:r>
      <w:r w:rsidR="005B09EF">
        <w:t xml:space="preserve">Rapidly progressive acute chest syndrome in individuals with sickle cell anemia: a distinct acute chest syndrome phenotype. Am. J. </w:t>
      </w:r>
      <w:proofErr w:type="spellStart"/>
      <w:r w:rsidR="005B09EF">
        <w:t>Hematol</w:t>
      </w:r>
      <w:proofErr w:type="spellEnd"/>
      <w:r w:rsidR="005B09EF">
        <w:t>., 2016 vol. 91(12) pp. 1185-1190</w:t>
      </w:r>
      <w:r w:rsidR="00656D9E">
        <w:t>)</w:t>
      </w:r>
    </w:p>
    <w:p w14:paraId="5A24B7A1" w14:textId="648E5DD9" w:rsidR="00ED3F87" w:rsidRDefault="00ED3F87" w:rsidP="00D4051F">
      <w:pPr>
        <w:pStyle w:val="ListParagraph"/>
        <w:numPr>
          <w:ilvl w:val="0"/>
          <w:numId w:val="0"/>
        </w:numPr>
        <w:tabs>
          <w:tab w:val="left" w:pos="2196"/>
        </w:tabs>
        <w:spacing w:after="120" w:line="312" w:lineRule="auto"/>
        <w:ind w:left="360"/>
      </w:pPr>
      <w:r w:rsidRPr="00306FD5">
        <w:fldChar w:fldCharType="begin">
          <w:ffData>
            <w:name w:val="Check29"/>
            <w:enabled/>
            <w:calcOnExit w:val="0"/>
            <w:helpText w:type="text" w:val="Yes"/>
            <w:statusText w:type="text" w:val="Yes"/>
            <w:checkBox>
              <w:sizeAuto/>
              <w:default w:val="0"/>
            </w:checkBox>
          </w:ffData>
        </w:fldChar>
      </w:r>
      <w:r w:rsidRPr="00306FD5">
        <w:instrText xml:space="preserve"> FORMCHECKBOX </w:instrText>
      </w:r>
      <w:r w:rsidR="0002743A">
        <w:fldChar w:fldCharType="separate"/>
      </w:r>
      <w:r w:rsidRPr="00306FD5">
        <w:fldChar w:fldCharType="end"/>
      </w:r>
      <w:r w:rsidRPr="00306FD5">
        <w:t xml:space="preserve"> Yes </w:t>
      </w:r>
      <w:r w:rsidR="005616CB">
        <w:br/>
      </w:r>
      <w:r w:rsidRPr="00306FD5">
        <w:fldChar w:fldCharType="begin">
          <w:ffData>
            <w:name w:val=""/>
            <w:enabled/>
            <w:calcOnExit w:val="0"/>
            <w:helpText w:type="text" w:val="No"/>
            <w:statusText w:type="text" w:val="No"/>
            <w:checkBox>
              <w:sizeAuto/>
              <w:default w:val="0"/>
            </w:checkBox>
          </w:ffData>
        </w:fldChar>
      </w:r>
      <w:r w:rsidRPr="00306FD5">
        <w:instrText xml:space="preserve"> FORMCHECKBOX </w:instrText>
      </w:r>
      <w:r w:rsidR="0002743A">
        <w:fldChar w:fldCharType="separate"/>
      </w:r>
      <w:r w:rsidRPr="00306FD5">
        <w:fldChar w:fldCharType="end"/>
      </w:r>
      <w:r w:rsidRPr="00306FD5">
        <w:t xml:space="preserve"> No </w:t>
      </w:r>
      <w:r w:rsidR="005616CB">
        <w:br/>
      </w:r>
      <w:r w:rsidRPr="00306FD5">
        <w:fldChar w:fldCharType="begin">
          <w:ffData>
            <w:name w:val=""/>
            <w:enabled/>
            <w:calcOnExit w:val="0"/>
            <w:helpText w:type="text" w:val="Unknown"/>
            <w:statusText w:type="text" w:val="Unknown"/>
            <w:checkBox>
              <w:sizeAuto/>
              <w:default w:val="0"/>
            </w:checkBox>
          </w:ffData>
        </w:fldChar>
      </w:r>
      <w:r w:rsidRPr="00306FD5">
        <w:instrText xml:space="preserve"> FORMCHECKBOX </w:instrText>
      </w:r>
      <w:r w:rsidR="0002743A">
        <w:fldChar w:fldCharType="separate"/>
      </w:r>
      <w:r w:rsidRPr="00306FD5">
        <w:fldChar w:fldCharType="end"/>
      </w:r>
      <w:r w:rsidRPr="00306FD5">
        <w:t xml:space="preserve"> Unknown</w:t>
      </w:r>
    </w:p>
    <w:p w14:paraId="0E27B00A" w14:textId="77777777" w:rsidR="00862DED" w:rsidRDefault="00862DED" w:rsidP="00862DED"/>
    <w:p w14:paraId="2A308A33" w14:textId="77777777" w:rsidR="005616CB" w:rsidRDefault="005616CB">
      <w:pPr>
        <w:rPr>
          <w:b/>
          <w:sz w:val="24"/>
          <w:szCs w:val="24"/>
        </w:rPr>
      </w:pPr>
      <w:r>
        <w:br w:type="page"/>
      </w:r>
    </w:p>
    <w:p w14:paraId="194861D8" w14:textId="233283D2" w:rsidR="003933D8" w:rsidRPr="00490F79" w:rsidRDefault="003933D8" w:rsidP="00490F79">
      <w:pPr>
        <w:pStyle w:val="Heading2"/>
      </w:pPr>
      <w:r w:rsidRPr="00490F79">
        <w:lastRenderedPageBreak/>
        <w:t>General Instructions</w:t>
      </w:r>
    </w:p>
    <w:p w14:paraId="079F04B5" w14:textId="4F30B3FB" w:rsidR="004D326F" w:rsidRDefault="005D5568" w:rsidP="00565FF8">
      <w:pPr>
        <w:jc w:val="both"/>
      </w:pPr>
      <w:r>
        <w:t xml:space="preserve">This form is for acute chest syndrome and follows </w:t>
      </w:r>
      <w:r w:rsidR="00823333">
        <w:t>to find standard elements in various definitions. This is the same as s</w:t>
      </w:r>
      <w:r w:rsidR="00F82907">
        <w:t>ickle cell related acute pain episodes</w:t>
      </w:r>
      <w:r w:rsidR="00321A08" w:rsidRPr="00343AE1">
        <w:t xml:space="preserve"> data </w:t>
      </w:r>
      <w:r w:rsidR="00823333">
        <w:t>which are collecting standard</w:t>
      </w:r>
      <w:r>
        <w:t xml:space="preserve"> variables for</w:t>
      </w:r>
      <w:r w:rsidR="00656D9E">
        <w:t xml:space="preserve"> vaso-occlusive </w:t>
      </w:r>
      <w:r>
        <w:t>crisis diagnosis</w:t>
      </w:r>
      <w:r w:rsidR="00823333">
        <w:t xml:space="preserve">. All pain related diagnoses </w:t>
      </w:r>
      <w:r w:rsidR="004D326F">
        <w:t>could follow the same format as above: Symptom, Vitals (including pulse oximetry), Physical Exam, Diagnostic Laboratory and Therapy.</w:t>
      </w:r>
    </w:p>
    <w:p w14:paraId="7A844787" w14:textId="77777777" w:rsidR="004D326F" w:rsidRDefault="004D326F" w:rsidP="004D326F">
      <w:pPr>
        <w:tabs>
          <w:tab w:val="left" w:pos="2196"/>
        </w:tabs>
      </w:pPr>
    </w:p>
    <w:p w14:paraId="3FB8F397" w14:textId="78969E82" w:rsidR="004D326F" w:rsidRDefault="004D326F" w:rsidP="00565FF8">
      <w:pPr>
        <w:tabs>
          <w:tab w:val="left" w:pos="2196"/>
        </w:tabs>
        <w:jc w:val="both"/>
      </w:pPr>
      <w:r>
        <w:t>Pain FDA definition</w:t>
      </w:r>
      <w:r w:rsidR="00823333">
        <w:t xml:space="preserve"> follows</w:t>
      </w:r>
      <w:r>
        <w:t>: Pain that lasts 4 hours; No explanation other than vaso-occlusive; and, required therapy with parental opioids or ketorolac in a medical setting. “Sickle cell-related pain crises were defined as acute episodes of pain, with no medically determined cause other than a vaso-occlusive event, that resulted in a medical facility visit and treatment with oral or parenteral narcotic agents or with a parenteral nonsteroidal anti-inflammatory drug.”</w:t>
      </w:r>
    </w:p>
    <w:p w14:paraId="3565B0E9" w14:textId="77777777" w:rsidR="004D326F" w:rsidRDefault="004D326F" w:rsidP="004D326F">
      <w:pPr>
        <w:tabs>
          <w:tab w:val="left" w:pos="2196"/>
        </w:tabs>
      </w:pPr>
    </w:p>
    <w:p w14:paraId="3EB1E0AD" w14:textId="77777777" w:rsidR="005616CB" w:rsidRDefault="004D326F" w:rsidP="00573F5F">
      <w:pPr>
        <w:tabs>
          <w:tab w:val="left" w:pos="2196"/>
        </w:tabs>
        <w:spacing w:line="312" w:lineRule="auto"/>
      </w:pPr>
      <w:r>
        <w:t xml:space="preserve">Paid longer than 4 hours </w:t>
      </w:r>
      <w:r w:rsidR="005616CB">
        <w:br/>
      </w:r>
      <w:r w:rsidRPr="00306FD5">
        <w:fldChar w:fldCharType="begin">
          <w:ffData>
            <w:name w:val="Check29"/>
            <w:enabled/>
            <w:calcOnExit w:val="0"/>
            <w:helpText w:type="text" w:val="Yes"/>
            <w:statusText w:type="text" w:val="Yes"/>
            <w:checkBox>
              <w:sizeAuto/>
              <w:default w:val="0"/>
            </w:checkBox>
          </w:ffData>
        </w:fldChar>
      </w:r>
      <w:r w:rsidRPr="00306FD5">
        <w:instrText xml:space="preserve"> FORMCHECKBOX </w:instrText>
      </w:r>
      <w:r w:rsidR="0002743A">
        <w:fldChar w:fldCharType="separate"/>
      </w:r>
      <w:r w:rsidRPr="00306FD5">
        <w:fldChar w:fldCharType="end"/>
      </w:r>
      <w:r w:rsidRPr="00306FD5">
        <w:t xml:space="preserve"> Yes </w:t>
      </w:r>
      <w:r w:rsidR="005616CB">
        <w:br/>
      </w:r>
      <w:r w:rsidRPr="00306FD5">
        <w:fldChar w:fldCharType="begin">
          <w:ffData>
            <w:name w:val=""/>
            <w:enabled/>
            <w:calcOnExit w:val="0"/>
            <w:helpText w:type="text" w:val="No"/>
            <w:statusText w:type="text" w:val="No"/>
            <w:checkBox>
              <w:sizeAuto/>
              <w:default w:val="0"/>
            </w:checkBox>
          </w:ffData>
        </w:fldChar>
      </w:r>
      <w:r w:rsidRPr="00306FD5">
        <w:instrText xml:space="preserve"> FORMCHECKBOX </w:instrText>
      </w:r>
      <w:r w:rsidR="0002743A">
        <w:fldChar w:fldCharType="separate"/>
      </w:r>
      <w:r w:rsidRPr="00306FD5">
        <w:fldChar w:fldCharType="end"/>
      </w:r>
      <w:r w:rsidRPr="00306FD5">
        <w:t xml:space="preserve"> No </w:t>
      </w:r>
    </w:p>
    <w:p w14:paraId="1940B84F" w14:textId="688E85DA" w:rsidR="004D326F" w:rsidRDefault="004D326F" w:rsidP="00573F5F">
      <w:pPr>
        <w:tabs>
          <w:tab w:val="left" w:pos="2196"/>
        </w:tabs>
        <w:spacing w:line="312" w:lineRule="auto"/>
      </w:pPr>
      <w:r w:rsidRPr="00306FD5">
        <w:fldChar w:fldCharType="begin">
          <w:ffData>
            <w:name w:val=""/>
            <w:enabled/>
            <w:calcOnExit w:val="0"/>
            <w:helpText w:type="text" w:val="Unknown"/>
            <w:statusText w:type="text" w:val="Unknown"/>
            <w:checkBox>
              <w:sizeAuto/>
              <w:default w:val="0"/>
            </w:checkBox>
          </w:ffData>
        </w:fldChar>
      </w:r>
      <w:r w:rsidRPr="00306FD5">
        <w:instrText xml:space="preserve"> FORMCHECKBOX </w:instrText>
      </w:r>
      <w:r w:rsidR="0002743A">
        <w:fldChar w:fldCharType="separate"/>
      </w:r>
      <w:r w:rsidRPr="00306FD5">
        <w:fldChar w:fldCharType="end"/>
      </w:r>
      <w:r w:rsidRPr="00306FD5">
        <w:t xml:space="preserve"> Unknown</w:t>
      </w:r>
    </w:p>
    <w:p w14:paraId="633FFB6A" w14:textId="77777777" w:rsidR="005616CB" w:rsidRDefault="005616CB" w:rsidP="004D326F">
      <w:pPr>
        <w:tabs>
          <w:tab w:val="left" w:pos="2196"/>
        </w:tabs>
      </w:pPr>
    </w:p>
    <w:p w14:paraId="62EB641F" w14:textId="77C56E4C" w:rsidR="004D326F" w:rsidRDefault="004D326F" w:rsidP="00573F5F">
      <w:pPr>
        <w:tabs>
          <w:tab w:val="left" w:pos="2196"/>
        </w:tabs>
        <w:spacing w:line="312" w:lineRule="auto"/>
      </w:pPr>
      <w:r>
        <w:t xml:space="preserve">No other medically determined cause </w:t>
      </w:r>
      <w:r w:rsidR="005616CB">
        <w:br/>
      </w:r>
      <w:r w:rsidRPr="00306FD5">
        <w:fldChar w:fldCharType="begin">
          <w:ffData>
            <w:name w:val="Check29"/>
            <w:enabled/>
            <w:calcOnExit w:val="0"/>
            <w:helpText w:type="text" w:val="Yes"/>
            <w:statusText w:type="text" w:val="Yes"/>
            <w:checkBox>
              <w:sizeAuto/>
              <w:default w:val="0"/>
            </w:checkBox>
          </w:ffData>
        </w:fldChar>
      </w:r>
      <w:r w:rsidRPr="00306FD5">
        <w:instrText xml:space="preserve"> FORMCHECKBOX </w:instrText>
      </w:r>
      <w:r w:rsidR="0002743A">
        <w:fldChar w:fldCharType="separate"/>
      </w:r>
      <w:r w:rsidRPr="00306FD5">
        <w:fldChar w:fldCharType="end"/>
      </w:r>
      <w:r w:rsidRPr="00306FD5">
        <w:t xml:space="preserve"> Yes </w:t>
      </w:r>
      <w:r w:rsidR="005616CB">
        <w:br/>
      </w:r>
      <w:r w:rsidRPr="00306FD5">
        <w:fldChar w:fldCharType="begin">
          <w:ffData>
            <w:name w:val=""/>
            <w:enabled/>
            <w:calcOnExit w:val="0"/>
            <w:helpText w:type="text" w:val="No"/>
            <w:statusText w:type="text" w:val="No"/>
            <w:checkBox>
              <w:sizeAuto/>
              <w:default w:val="0"/>
            </w:checkBox>
          </w:ffData>
        </w:fldChar>
      </w:r>
      <w:r w:rsidRPr="00306FD5">
        <w:instrText xml:space="preserve"> FORMCHECKBOX </w:instrText>
      </w:r>
      <w:r w:rsidR="0002743A">
        <w:fldChar w:fldCharType="separate"/>
      </w:r>
      <w:r w:rsidRPr="00306FD5">
        <w:fldChar w:fldCharType="end"/>
      </w:r>
      <w:r w:rsidRPr="00306FD5">
        <w:t xml:space="preserve"> No </w:t>
      </w:r>
      <w:r w:rsidR="005616CB">
        <w:br/>
      </w:r>
      <w:r w:rsidRPr="00306FD5">
        <w:fldChar w:fldCharType="begin">
          <w:ffData>
            <w:name w:val=""/>
            <w:enabled/>
            <w:calcOnExit w:val="0"/>
            <w:helpText w:type="text" w:val="Unknown"/>
            <w:statusText w:type="text" w:val="Unknown"/>
            <w:checkBox>
              <w:sizeAuto/>
              <w:default w:val="0"/>
            </w:checkBox>
          </w:ffData>
        </w:fldChar>
      </w:r>
      <w:r w:rsidRPr="00306FD5">
        <w:instrText xml:space="preserve"> FORMCHECKBOX </w:instrText>
      </w:r>
      <w:r w:rsidR="0002743A">
        <w:fldChar w:fldCharType="separate"/>
      </w:r>
      <w:r w:rsidRPr="00306FD5">
        <w:fldChar w:fldCharType="end"/>
      </w:r>
      <w:r w:rsidRPr="00306FD5">
        <w:t xml:space="preserve"> Unknown</w:t>
      </w:r>
    </w:p>
    <w:p w14:paraId="6E60E46A" w14:textId="77777777" w:rsidR="005616CB" w:rsidRDefault="005616CB" w:rsidP="004D326F">
      <w:pPr>
        <w:tabs>
          <w:tab w:val="left" w:pos="2196"/>
        </w:tabs>
      </w:pPr>
    </w:p>
    <w:p w14:paraId="080FEA1E" w14:textId="77777777" w:rsidR="005616CB" w:rsidRDefault="004D326F" w:rsidP="004D326F">
      <w:pPr>
        <w:tabs>
          <w:tab w:val="left" w:pos="2196"/>
        </w:tabs>
      </w:pPr>
      <w:r>
        <w:t xml:space="preserve">Medical facility visit </w:t>
      </w:r>
    </w:p>
    <w:p w14:paraId="258BD521" w14:textId="77777777" w:rsidR="005616CB" w:rsidRDefault="004D326F" w:rsidP="00207D45">
      <w:pPr>
        <w:tabs>
          <w:tab w:val="left" w:pos="2196"/>
        </w:tabs>
        <w:spacing w:line="312" w:lineRule="auto"/>
      </w:pPr>
      <w:r w:rsidRPr="00306FD5">
        <w:fldChar w:fldCharType="begin">
          <w:ffData>
            <w:name w:val="Check29"/>
            <w:enabled/>
            <w:calcOnExit w:val="0"/>
            <w:helpText w:type="text" w:val="Yes"/>
            <w:statusText w:type="text" w:val="Yes"/>
            <w:checkBox>
              <w:sizeAuto/>
              <w:default w:val="0"/>
            </w:checkBox>
          </w:ffData>
        </w:fldChar>
      </w:r>
      <w:r w:rsidRPr="00306FD5">
        <w:instrText xml:space="preserve"> FORMCHECKBOX </w:instrText>
      </w:r>
      <w:r w:rsidR="0002743A">
        <w:fldChar w:fldCharType="separate"/>
      </w:r>
      <w:r w:rsidRPr="00306FD5">
        <w:fldChar w:fldCharType="end"/>
      </w:r>
      <w:r w:rsidRPr="00306FD5">
        <w:t xml:space="preserve"> Yes </w:t>
      </w:r>
    </w:p>
    <w:p w14:paraId="354104AA" w14:textId="77777777" w:rsidR="005616CB" w:rsidRDefault="004D326F" w:rsidP="00207D45">
      <w:pPr>
        <w:tabs>
          <w:tab w:val="left" w:pos="2196"/>
        </w:tabs>
        <w:spacing w:line="312" w:lineRule="auto"/>
      </w:pPr>
      <w:r w:rsidRPr="00306FD5">
        <w:fldChar w:fldCharType="begin">
          <w:ffData>
            <w:name w:val=""/>
            <w:enabled/>
            <w:calcOnExit w:val="0"/>
            <w:helpText w:type="text" w:val="No"/>
            <w:statusText w:type="text" w:val="No"/>
            <w:checkBox>
              <w:sizeAuto/>
              <w:default w:val="0"/>
            </w:checkBox>
          </w:ffData>
        </w:fldChar>
      </w:r>
      <w:r w:rsidRPr="00306FD5">
        <w:instrText xml:space="preserve"> FORMCHECKBOX </w:instrText>
      </w:r>
      <w:r w:rsidR="0002743A">
        <w:fldChar w:fldCharType="separate"/>
      </w:r>
      <w:r w:rsidRPr="00306FD5">
        <w:fldChar w:fldCharType="end"/>
      </w:r>
      <w:r w:rsidRPr="00306FD5">
        <w:t xml:space="preserve"> No </w:t>
      </w:r>
    </w:p>
    <w:p w14:paraId="7B6CE6A7" w14:textId="007C226B" w:rsidR="004D326F" w:rsidRDefault="004D326F" w:rsidP="00207D45">
      <w:pPr>
        <w:tabs>
          <w:tab w:val="left" w:pos="2196"/>
        </w:tabs>
        <w:spacing w:line="312" w:lineRule="auto"/>
      </w:pPr>
      <w:r w:rsidRPr="00306FD5">
        <w:fldChar w:fldCharType="begin">
          <w:ffData>
            <w:name w:val=""/>
            <w:enabled/>
            <w:calcOnExit w:val="0"/>
            <w:helpText w:type="text" w:val="Unknown"/>
            <w:statusText w:type="text" w:val="Unknown"/>
            <w:checkBox>
              <w:sizeAuto/>
              <w:default w:val="0"/>
            </w:checkBox>
          </w:ffData>
        </w:fldChar>
      </w:r>
      <w:r w:rsidRPr="00306FD5">
        <w:instrText xml:space="preserve"> FORMCHECKBOX </w:instrText>
      </w:r>
      <w:r w:rsidR="0002743A">
        <w:fldChar w:fldCharType="separate"/>
      </w:r>
      <w:r w:rsidRPr="00306FD5">
        <w:fldChar w:fldCharType="end"/>
      </w:r>
      <w:r w:rsidRPr="00306FD5">
        <w:t xml:space="preserve"> Unknown</w:t>
      </w:r>
    </w:p>
    <w:p w14:paraId="73EC3B0E" w14:textId="77777777" w:rsidR="005616CB" w:rsidRDefault="005616CB" w:rsidP="004D326F">
      <w:pPr>
        <w:tabs>
          <w:tab w:val="left" w:pos="2196"/>
        </w:tabs>
      </w:pPr>
    </w:p>
    <w:p w14:paraId="5C3792E1" w14:textId="77777777" w:rsidR="00207D45" w:rsidRDefault="004D326F" w:rsidP="004D326F">
      <w:pPr>
        <w:tabs>
          <w:tab w:val="left" w:pos="2196"/>
        </w:tabs>
      </w:pPr>
      <w:r>
        <w:t>Treatment with oral or parenteral narcotic agents or with a parenteral non-</w:t>
      </w:r>
      <w:proofErr w:type="spellStart"/>
      <w:r>
        <w:t>steriodal</w:t>
      </w:r>
      <w:proofErr w:type="spellEnd"/>
      <w:r>
        <w:t xml:space="preserve"> </w:t>
      </w:r>
      <w:proofErr w:type="spellStart"/>
      <w:r>
        <w:t>antiinflammatory</w:t>
      </w:r>
      <w:proofErr w:type="spellEnd"/>
      <w:r>
        <w:t xml:space="preserve"> drug. </w:t>
      </w:r>
      <w:r w:rsidR="00565ADA">
        <w:t xml:space="preserve">    </w:t>
      </w:r>
    </w:p>
    <w:p w14:paraId="1D074F88" w14:textId="0E6BE4DC" w:rsidR="005616CB" w:rsidRDefault="004D326F" w:rsidP="00207D45">
      <w:pPr>
        <w:tabs>
          <w:tab w:val="left" w:pos="2196"/>
        </w:tabs>
        <w:spacing w:line="312" w:lineRule="auto"/>
      </w:pPr>
      <w:r w:rsidRPr="00306FD5">
        <w:fldChar w:fldCharType="begin">
          <w:ffData>
            <w:name w:val="Check29"/>
            <w:enabled/>
            <w:calcOnExit w:val="0"/>
            <w:helpText w:type="text" w:val="Yes"/>
            <w:statusText w:type="text" w:val="Yes"/>
            <w:checkBox>
              <w:sizeAuto/>
              <w:default w:val="0"/>
            </w:checkBox>
          </w:ffData>
        </w:fldChar>
      </w:r>
      <w:r w:rsidRPr="00306FD5">
        <w:instrText xml:space="preserve"> FORMCHECKBOX </w:instrText>
      </w:r>
      <w:r w:rsidR="0002743A">
        <w:fldChar w:fldCharType="separate"/>
      </w:r>
      <w:r w:rsidRPr="00306FD5">
        <w:fldChar w:fldCharType="end"/>
      </w:r>
      <w:r w:rsidRPr="00306FD5">
        <w:t xml:space="preserve"> Yes </w:t>
      </w:r>
    </w:p>
    <w:p w14:paraId="0306BA93" w14:textId="77777777" w:rsidR="005616CB" w:rsidRDefault="004D326F" w:rsidP="00207D45">
      <w:pPr>
        <w:tabs>
          <w:tab w:val="left" w:pos="2196"/>
        </w:tabs>
        <w:spacing w:line="312" w:lineRule="auto"/>
      </w:pPr>
      <w:r w:rsidRPr="00306FD5">
        <w:fldChar w:fldCharType="begin">
          <w:ffData>
            <w:name w:val=""/>
            <w:enabled/>
            <w:calcOnExit w:val="0"/>
            <w:helpText w:type="text" w:val="No"/>
            <w:statusText w:type="text" w:val="No"/>
            <w:checkBox>
              <w:sizeAuto/>
              <w:default w:val="0"/>
            </w:checkBox>
          </w:ffData>
        </w:fldChar>
      </w:r>
      <w:r w:rsidRPr="00306FD5">
        <w:instrText xml:space="preserve"> FORMCHECKBOX </w:instrText>
      </w:r>
      <w:r w:rsidR="0002743A">
        <w:fldChar w:fldCharType="separate"/>
      </w:r>
      <w:r w:rsidRPr="00306FD5">
        <w:fldChar w:fldCharType="end"/>
      </w:r>
      <w:r w:rsidRPr="00306FD5">
        <w:t xml:space="preserve"> No </w:t>
      </w:r>
    </w:p>
    <w:p w14:paraId="1BD99C5E" w14:textId="3C82DA8A" w:rsidR="004D326F" w:rsidRDefault="004D326F" w:rsidP="00207D45">
      <w:pPr>
        <w:tabs>
          <w:tab w:val="left" w:pos="2196"/>
        </w:tabs>
        <w:spacing w:line="312" w:lineRule="auto"/>
      </w:pPr>
      <w:r w:rsidRPr="00306FD5">
        <w:fldChar w:fldCharType="begin">
          <w:ffData>
            <w:name w:val=""/>
            <w:enabled/>
            <w:calcOnExit w:val="0"/>
            <w:helpText w:type="text" w:val="Unknown"/>
            <w:statusText w:type="text" w:val="Unknown"/>
            <w:checkBox>
              <w:sizeAuto/>
              <w:default w:val="0"/>
            </w:checkBox>
          </w:ffData>
        </w:fldChar>
      </w:r>
      <w:r w:rsidRPr="00306FD5">
        <w:instrText xml:space="preserve"> FORMCHECKBOX </w:instrText>
      </w:r>
      <w:r w:rsidR="0002743A">
        <w:fldChar w:fldCharType="separate"/>
      </w:r>
      <w:r w:rsidRPr="00306FD5">
        <w:fldChar w:fldCharType="end"/>
      </w:r>
      <w:r w:rsidRPr="00306FD5">
        <w:t xml:space="preserve"> Unknown</w:t>
      </w:r>
    </w:p>
    <w:p w14:paraId="0145D97C" w14:textId="77777777" w:rsidR="00213A30" w:rsidRDefault="00213A30" w:rsidP="004D326F">
      <w:pPr>
        <w:tabs>
          <w:tab w:val="left" w:pos="2196"/>
        </w:tabs>
      </w:pPr>
    </w:p>
    <w:p w14:paraId="1103FD53" w14:textId="77777777" w:rsidR="00213A30" w:rsidRDefault="00F24AB6" w:rsidP="004D326F">
      <w:pPr>
        <w:tabs>
          <w:tab w:val="left" w:pos="2196"/>
        </w:tabs>
      </w:pPr>
      <w:r>
        <w:t xml:space="preserve">Exploratory: </w:t>
      </w:r>
      <w:r w:rsidR="00565ADA">
        <w:t>If female: D</w:t>
      </w:r>
      <w:r w:rsidR="00565ADA" w:rsidRPr="00565ADA">
        <w:t>ysmenorrhea</w:t>
      </w:r>
      <w:r w:rsidR="00565ADA">
        <w:t xml:space="preserve"> </w:t>
      </w:r>
    </w:p>
    <w:p w14:paraId="3EC25567" w14:textId="77777777" w:rsidR="00213A30" w:rsidRDefault="00565ADA" w:rsidP="00207D45">
      <w:pPr>
        <w:tabs>
          <w:tab w:val="left" w:pos="2196"/>
        </w:tabs>
        <w:spacing w:line="312" w:lineRule="auto"/>
      </w:pPr>
      <w:r w:rsidRPr="00306FD5">
        <w:fldChar w:fldCharType="begin">
          <w:ffData>
            <w:name w:val="Check29"/>
            <w:enabled/>
            <w:calcOnExit w:val="0"/>
            <w:helpText w:type="text" w:val="Yes"/>
            <w:statusText w:type="text" w:val="Yes"/>
            <w:checkBox>
              <w:sizeAuto/>
              <w:default w:val="0"/>
            </w:checkBox>
          </w:ffData>
        </w:fldChar>
      </w:r>
      <w:r w:rsidRPr="00306FD5">
        <w:instrText xml:space="preserve"> FORMCHECKBOX </w:instrText>
      </w:r>
      <w:r w:rsidR="0002743A">
        <w:fldChar w:fldCharType="separate"/>
      </w:r>
      <w:r w:rsidRPr="00306FD5">
        <w:fldChar w:fldCharType="end"/>
      </w:r>
      <w:r w:rsidRPr="00306FD5">
        <w:t xml:space="preserve"> Yes </w:t>
      </w:r>
    </w:p>
    <w:p w14:paraId="518EB764" w14:textId="77777777" w:rsidR="00213A30" w:rsidRDefault="00565ADA" w:rsidP="00207D45">
      <w:pPr>
        <w:tabs>
          <w:tab w:val="left" w:pos="2196"/>
        </w:tabs>
        <w:spacing w:line="312" w:lineRule="auto"/>
      </w:pPr>
      <w:r w:rsidRPr="00306FD5">
        <w:fldChar w:fldCharType="begin">
          <w:ffData>
            <w:name w:val=""/>
            <w:enabled/>
            <w:calcOnExit w:val="0"/>
            <w:helpText w:type="text" w:val="No"/>
            <w:statusText w:type="text" w:val="No"/>
            <w:checkBox>
              <w:sizeAuto/>
              <w:default w:val="0"/>
            </w:checkBox>
          </w:ffData>
        </w:fldChar>
      </w:r>
      <w:r w:rsidRPr="00306FD5">
        <w:instrText xml:space="preserve"> FORMCHECKBOX </w:instrText>
      </w:r>
      <w:r w:rsidR="0002743A">
        <w:fldChar w:fldCharType="separate"/>
      </w:r>
      <w:r w:rsidRPr="00306FD5">
        <w:fldChar w:fldCharType="end"/>
      </w:r>
      <w:r w:rsidRPr="00306FD5">
        <w:t xml:space="preserve"> No </w:t>
      </w:r>
    </w:p>
    <w:p w14:paraId="33CC4E53" w14:textId="40532A68" w:rsidR="00565ADA" w:rsidRDefault="00565ADA" w:rsidP="00207D45">
      <w:pPr>
        <w:tabs>
          <w:tab w:val="left" w:pos="2196"/>
        </w:tabs>
        <w:spacing w:line="312" w:lineRule="auto"/>
      </w:pPr>
      <w:r w:rsidRPr="00306FD5">
        <w:fldChar w:fldCharType="begin">
          <w:ffData>
            <w:name w:val=""/>
            <w:enabled/>
            <w:calcOnExit w:val="0"/>
            <w:helpText w:type="text" w:val="Unknown"/>
            <w:statusText w:type="text" w:val="Unknown"/>
            <w:checkBox>
              <w:sizeAuto/>
              <w:default w:val="0"/>
            </w:checkBox>
          </w:ffData>
        </w:fldChar>
      </w:r>
      <w:r w:rsidRPr="00306FD5">
        <w:instrText xml:space="preserve"> FORMCHECKBOX </w:instrText>
      </w:r>
      <w:r w:rsidR="0002743A">
        <w:fldChar w:fldCharType="separate"/>
      </w:r>
      <w:r w:rsidRPr="00306FD5">
        <w:fldChar w:fldCharType="end"/>
      </w:r>
      <w:r w:rsidRPr="00306FD5">
        <w:t xml:space="preserve"> Unknown</w:t>
      </w:r>
    </w:p>
    <w:p w14:paraId="57784FE6" w14:textId="77777777" w:rsidR="004D326F" w:rsidRDefault="004D326F" w:rsidP="004D326F">
      <w:pPr>
        <w:tabs>
          <w:tab w:val="left" w:pos="2196"/>
        </w:tabs>
      </w:pPr>
    </w:p>
    <w:p w14:paraId="3D9E1A20" w14:textId="77777777" w:rsidR="004D326F" w:rsidRDefault="004D326F" w:rsidP="004D326F">
      <w:pPr>
        <w:tabs>
          <w:tab w:val="left" w:pos="2196"/>
        </w:tabs>
      </w:pPr>
      <w:r>
        <w:t xml:space="preserve">Pediatric consideration: </w:t>
      </w:r>
    </w:p>
    <w:p w14:paraId="755D02DB" w14:textId="6CAD27FC" w:rsidR="004D326F" w:rsidRDefault="004D326F" w:rsidP="004D326F">
      <w:pPr>
        <w:tabs>
          <w:tab w:val="left" w:pos="2196"/>
        </w:tabs>
      </w:pPr>
      <w:proofErr w:type="spellStart"/>
      <w:r>
        <w:t>Bronciolitis</w:t>
      </w:r>
      <w:proofErr w:type="spellEnd"/>
      <w:r>
        <w:t xml:space="preserve"> definition in patient 2-3 years of age is the same as adult with Acute Chest Syndrome which is life-threatening event.</w:t>
      </w:r>
    </w:p>
    <w:p w14:paraId="49E3E815" w14:textId="474B3915" w:rsidR="00B262D9" w:rsidRDefault="00B262D9" w:rsidP="004D326F">
      <w:pPr>
        <w:tabs>
          <w:tab w:val="left" w:pos="2196"/>
        </w:tabs>
      </w:pPr>
    </w:p>
    <w:p w14:paraId="596BD716" w14:textId="259EDD36" w:rsidR="00B262D9" w:rsidRDefault="00B262D9" w:rsidP="00B262D9">
      <w:pPr>
        <w:tabs>
          <w:tab w:val="left" w:pos="2196"/>
        </w:tabs>
      </w:pPr>
      <w:r>
        <w:t xml:space="preserve">Suggestion </w:t>
      </w:r>
      <w:r w:rsidR="002A26CD">
        <w:t>i</w:t>
      </w:r>
      <w:r>
        <w:t>f there is more than one event:</w:t>
      </w:r>
    </w:p>
    <w:p w14:paraId="19273A04" w14:textId="77777777" w:rsidR="00B262D9" w:rsidRDefault="00B262D9" w:rsidP="00B262D9">
      <w:pPr>
        <w:tabs>
          <w:tab w:val="left" w:pos="2196"/>
        </w:tabs>
      </w:pPr>
    </w:p>
    <w:p w14:paraId="10E968D3" w14:textId="77777777" w:rsidR="00B262D9" w:rsidRDefault="00B262D9" w:rsidP="00DB4A77">
      <w:pPr>
        <w:pStyle w:val="ListParagraph"/>
        <w:numPr>
          <w:ilvl w:val="0"/>
          <w:numId w:val="9"/>
        </w:numPr>
        <w:tabs>
          <w:tab w:val="left" w:pos="2196"/>
        </w:tabs>
      </w:pPr>
      <w:r>
        <w:t>Pain + ACS = ACS</w:t>
      </w:r>
    </w:p>
    <w:p w14:paraId="6567110F" w14:textId="059F79BA" w:rsidR="00B262D9" w:rsidRDefault="00B262D9" w:rsidP="00DB4A77">
      <w:pPr>
        <w:pStyle w:val="ListParagraph"/>
        <w:numPr>
          <w:ilvl w:val="0"/>
          <w:numId w:val="9"/>
        </w:numPr>
        <w:tabs>
          <w:tab w:val="left" w:pos="2196"/>
        </w:tabs>
      </w:pPr>
      <w:r>
        <w:t>Pain alone = VOC</w:t>
      </w:r>
    </w:p>
    <w:p w14:paraId="520D7C35" w14:textId="77777777" w:rsidR="002122F3" w:rsidRDefault="002122F3" w:rsidP="002122F3">
      <w:pPr>
        <w:pStyle w:val="ListParagraph"/>
        <w:numPr>
          <w:ilvl w:val="0"/>
          <w:numId w:val="0"/>
        </w:numPr>
        <w:tabs>
          <w:tab w:val="left" w:pos="2196"/>
        </w:tabs>
        <w:ind w:left="720"/>
      </w:pPr>
    </w:p>
    <w:p w14:paraId="4116F442" w14:textId="53D600BD" w:rsidR="005B09EF" w:rsidRPr="002122F3" w:rsidRDefault="005B09EF" w:rsidP="005B09EF">
      <w:pPr>
        <w:tabs>
          <w:tab w:val="left" w:pos="2196"/>
        </w:tabs>
        <w:rPr>
          <w:b/>
        </w:rPr>
      </w:pPr>
      <w:r w:rsidRPr="002122F3">
        <w:rPr>
          <w:b/>
        </w:rPr>
        <w:t>OR</w:t>
      </w:r>
    </w:p>
    <w:p w14:paraId="53E73C9C" w14:textId="77777777" w:rsidR="005B09EF" w:rsidRDefault="005B09EF" w:rsidP="005B09EF">
      <w:pPr>
        <w:tabs>
          <w:tab w:val="left" w:pos="2196"/>
        </w:tabs>
      </w:pPr>
    </w:p>
    <w:p w14:paraId="577AEDC1" w14:textId="4251B693" w:rsidR="005B09EF" w:rsidRDefault="005B09EF" w:rsidP="00DB4A77">
      <w:pPr>
        <w:pStyle w:val="ListParagraph"/>
        <w:numPr>
          <w:ilvl w:val="0"/>
          <w:numId w:val="10"/>
        </w:numPr>
        <w:tabs>
          <w:tab w:val="left" w:pos="2196"/>
        </w:tabs>
      </w:pPr>
      <w:r>
        <w:t>ACS and VOC considered as one event and not separated at all.</w:t>
      </w:r>
    </w:p>
    <w:p w14:paraId="329FD6F4" w14:textId="32E5CBA5" w:rsidR="00321A08" w:rsidRPr="00ED473B" w:rsidRDefault="008E0741" w:rsidP="00490F79">
      <w:pPr>
        <w:pStyle w:val="Heading2"/>
        <w:spacing w:before="240"/>
      </w:pPr>
      <w:r>
        <w:t>S</w:t>
      </w:r>
      <w:r w:rsidR="00321A08" w:rsidRPr="00ED473B">
        <w:t>pecific Instructions</w:t>
      </w:r>
    </w:p>
    <w:p w14:paraId="14353770" w14:textId="5D48E116" w:rsidR="00321A08" w:rsidRDefault="00321A08" w:rsidP="00167F5D">
      <w:pPr>
        <w:spacing w:line="276" w:lineRule="auto"/>
      </w:pPr>
      <w:r w:rsidRPr="007F47F0">
        <w:t>Please see the Data Dictionary for definitions for each of the data elements included in this CRF Module.</w:t>
      </w:r>
    </w:p>
    <w:p w14:paraId="6DC67BFE" w14:textId="728FC40B" w:rsidR="00B262D9" w:rsidRDefault="00B262D9" w:rsidP="00167F5D">
      <w:pPr>
        <w:spacing w:line="276" w:lineRule="auto"/>
      </w:pPr>
    </w:p>
    <w:p w14:paraId="6DDC3111" w14:textId="77777777" w:rsidR="00B262D9" w:rsidRPr="00B262D9" w:rsidRDefault="00B262D9" w:rsidP="00B262D9">
      <w:pPr>
        <w:tabs>
          <w:tab w:val="left" w:pos="2196"/>
        </w:tabs>
        <w:rPr>
          <w:b/>
        </w:rPr>
      </w:pPr>
      <w:r w:rsidRPr="00B262D9">
        <w:rPr>
          <w:b/>
        </w:rPr>
        <w:t>References</w:t>
      </w:r>
    </w:p>
    <w:p w14:paraId="33534539" w14:textId="77777777" w:rsidR="00B262D9" w:rsidRDefault="00B262D9" w:rsidP="00B262D9">
      <w:pPr>
        <w:tabs>
          <w:tab w:val="left" w:pos="8340"/>
        </w:tabs>
      </w:pPr>
      <w:r>
        <w:t xml:space="preserve"> </w:t>
      </w:r>
      <w:r>
        <w:tab/>
      </w:r>
    </w:p>
    <w:p w14:paraId="1C9372DA" w14:textId="1A2E46F1" w:rsidR="00B262D9" w:rsidRDefault="00B262D9" w:rsidP="00B262D9">
      <w:pPr>
        <w:tabs>
          <w:tab w:val="left" w:pos="2196"/>
        </w:tabs>
      </w:pPr>
      <w:r>
        <w:t xml:space="preserve">1. </w:t>
      </w:r>
      <w:r w:rsidR="00445FD4" w:rsidRPr="00445FD4">
        <w:t xml:space="preserve">Ballas SK, </w:t>
      </w:r>
      <w:proofErr w:type="spellStart"/>
      <w:r w:rsidR="00445FD4" w:rsidRPr="00445FD4">
        <w:t>Lieff</w:t>
      </w:r>
      <w:proofErr w:type="spellEnd"/>
      <w:r w:rsidR="00445FD4" w:rsidRPr="00445FD4">
        <w:t xml:space="preserve"> S, Benjamin LJ, Dampier CD, Heeney MM, Hoppe C, Johnson CS, Rogers ZR, Smith-Whitley K, Wang WC, Telen MJ; Investigators, Comprehensive Sickle Cell Centers. Definitions of the phenotypic manifestations of sickle cell disease. Am J </w:t>
      </w:r>
      <w:proofErr w:type="spellStart"/>
      <w:r w:rsidR="00445FD4" w:rsidRPr="00445FD4">
        <w:t>Hematol</w:t>
      </w:r>
      <w:proofErr w:type="spellEnd"/>
      <w:r w:rsidR="00445FD4" w:rsidRPr="00445FD4">
        <w:t xml:space="preserve">. 2010 Jan;85(1):6-13. </w:t>
      </w:r>
      <w:proofErr w:type="spellStart"/>
      <w:r w:rsidR="00445FD4" w:rsidRPr="00445FD4">
        <w:t>doi</w:t>
      </w:r>
      <w:proofErr w:type="spellEnd"/>
      <w:r w:rsidR="00445FD4" w:rsidRPr="00445FD4">
        <w:t>: 10.1002/ajh.21550. PMID: 19902523; PMCID: PMC5046828.</w:t>
      </w:r>
    </w:p>
    <w:p w14:paraId="5FA9D22F" w14:textId="77777777" w:rsidR="00B262D9" w:rsidRDefault="00B262D9" w:rsidP="00B262D9">
      <w:pPr>
        <w:tabs>
          <w:tab w:val="left" w:pos="2196"/>
        </w:tabs>
      </w:pPr>
      <w:r>
        <w:t xml:space="preserve">2. Castro O, Brambilla DJ, </w:t>
      </w:r>
      <w:proofErr w:type="spellStart"/>
      <w:r>
        <w:t>Thorington</w:t>
      </w:r>
      <w:proofErr w:type="spellEnd"/>
      <w:r>
        <w:t xml:space="preserve"> B, et al. The acute chest syndrome in sickle cell disease: Incidence and risk factors. The Cooperative Study of Sickle Cell Disease. Blood. </w:t>
      </w:r>
      <w:proofErr w:type="gramStart"/>
      <w:r>
        <w:t>1994;84:643</w:t>
      </w:r>
      <w:proofErr w:type="gramEnd"/>
      <w:r>
        <w:t>–649.</w:t>
      </w:r>
    </w:p>
    <w:p w14:paraId="10F14FBC" w14:textId="77777777" w:rsidR="00B262D9" w:rsidRDefault="00B262D9" w:rsidP="00B262D9">
      <w:pPr>
        <w:tabs>
          <w:tab w:val="left" w:pos="2196"/>
        </w:tabs>
      </w:pPr>
      <w:r>
        <w:t xml:space="preserve">3. Vichinsky EP, Styles LA, Colangelo LH, et al. Acute chest syndrome in sickle cell disease: Clinical presentation and course. Cooperative Study of Sickle Cell Disease. Blood </w:t>
      </w:r>
      <w:proofErr w:type="gramStart"/>
      <w:r>
        <w:t>1997;89:1787</w:t>
      </w:r>
      <w:proofErr w:type="gramEnd"/>
      <w:r>
        <w:t>–1792.</w:t>
      </w:r>
    </w:p>
    <w:p w14:paraId="148CA00A" w14:textId="77777777" w:rsidR="00B262D9" w:rsidRDefault="00B262D9" w:rsidP="00B262D9">
      <w:pPr>
        <w:tabs>
          <w:tab w:val="left" w:pos="2196"/>
        </w:tabs>
      </w:pPr>
      <w:r>
        <w:t xml:space="preserve">4. Vichinsky EP, Neumayr LD, </w:t>
      </w:r>
      <w:proofErr w:type="spellStart"/>
      <w:r>
        <w:t>Earles</w:t>
      </w:r>
      <w:proofErr w:type="spellEnd"/>
      <w:r>
        <w:t xml:space="preserve"> AN, et al. Causes and outcomes of the acute chest syndrome in sickle cell disease. National Acute Chest Syndrome Study Group. N </w:t>
      </w:r>
      <w:proofErr w:type="spellStart"/>
      <w:r>
        <w:t>Engl</w:t>
      </w:r>
      <w:proofErr w:type="spellEnd"/>
      <w:r>
        <w:t xml:space="preserve"> J Med </w:t>
      </w:r>
      <w:proofErr w:type="gramStart"/>
      <w:r>
        <w:t>2000;342:1855</w:t>
      </w:r>
      <w:proofErr w:type="gramEnd"/>
      <w:r>
        <w:t>–1865.</w:t>
      </w:r>
    </w:p>
    <w:p w14:paraId="71E450B5" w14:textId="77777777" w:rsidR="00B262D9" w:rsidRDefault="00B262D9" w:rsidP="00B262D9">
      <w:pPr>
        <w:tabs>
          <w:tab w:val="left" w:pos="2196"/>
        </w:tabs>
      </w:pPr>
      <w:r>
        <w:t xml:space="preserve">5. </w:t>
      </w:r>
      <w:proofErr w:type="spellStart"/>
      <w:r>
        <w:t>Charache</w:t>
      </w:r>
      <w:proofErr w:type="spellEnd"/>
      <w:r>
        <w:t xml:space="preserve"> S, Scott JC, </w:t>
      </w:r>
      <w:proofErr w:type="spellStart"/>
      <w:r>
        <w:t>Charache</w:t>
      </w:r>
      <w:proofErr w:type="spellEnd"/>
      <w:r>
        <w:t xml:space="preserve"> P. ‘‘Acute chest syndrome’’ in adults with sickle cell anemia. Microbiology, treatment, and prevention. Arch Intern Med </w:t>
      </w:r>
      <w:proofErr w:type="gramStart"/>
      <w:r>
        <w:t>1979;</w:t>
      </w:r>
      <w:r w:rsidRPr="0098645C">
        <w:t>139:67</w:t>
      </w:r>
      <w:proofErr w:type="gramEnd"/>
      <w:r w:rsidRPr="0098645C">
        <w:t>–69</w:t>
      </w:r>
      <w:r>
        <w:t>.</w:t>
      </w:r>
    </w:p>
    <w:p w14:paraId="5EF92EFB" w14:textId="77777777" w:rsidR="00B262D9" w:rsidRDefault="00B262D9" w:rsidP="00B262D9">
      <w:pPr>
        <w:tabs>
          <w:tab w:val="left" w:pos="2196"/>
        </w:tabs>
      </w:pPr>
      <w:r>
        <w:t xml:space="preserve">6. Stuart MJ, </w:t>
      </w:r>
      <w:proofErr w:type="spellStart"/>
      <w:r>
        <w:t>Setty</w:t>
      </w:r>
      <w:proofErr w:type="spellEnd"/>
      <w:r>
        <w:t xml:space="preserve"> BN. Sickle cell acute chest syndrome: Pathogenesis and rationale for treatment. Blood </w:t>
      </w:r>
      <w:proofErr w:type="gramStart"/>
      <w:r>
        <w:t>1999;94:1555</w:t>
      </w:r>
      <w:proofErr w:type="gramEnd"/>
      <w:r>
        <w:t>–1560.</w:t>
      </w:r>
    </w:p>
    <w:p w14:paraId="1346DEC3" w14:textId="7C6439B4" w:rsidR="00445FD4" w:rsidRDefault="00B262D9" w:rsidP="00162060">
      <w:pPr>
        <w:tabs>
          <w:tab w:val="left" w:pos="2196"/>
        </w:tabs>
      </w:pPr>
      <w:r>
        <w:t xml:space="preserve">7. Davies SC, Luce PJ, Win AA, et al. Acute chest syndrome in sickle-cell disease. Lancet </w:t>
      </w:r>
      <w:proofErr w:type="gramStart"/>
      <w:r>
        <w:t>1984;1:36</w:t>
      </w:r>
      <w:proofErr w:type="gramEnd"/>
      <w:r>
        <w:t>–38.</w:t>
      </w:r>
      <w:r w:rsidR="00445FD4">
        <w:t xml:space="preserve">Bernard GR, Artigas A, Brigham KL, et al. The American-European Consensus Conference on ARDS. Definitions, mechanisms, relevant outcomes, and clinical trial coordination. Am J Respir Crit Care Med </w:t>
      </w:r>
      <w:proofErr w:type="gramStart"/>
      <w:r w:rsidR="00445FD4">
        <w:t>1994;149:818</w:t>
      </w:r>
      <w:proofErr w:type="gramEnd"/>
      <w:r w:rsidR="00445FD4">
        <w:t>–824.</w:t>
      </w:r>
    </w:p>
    <w:p w14:paraId="4A05722A" w14:textId="27F6ECD6" w:rsidR="00445FD4" w:rsidRDefault="00445FD4" w:rsidP="00162060">
      <w:pPr>
        <w:tabs>
          <w:tab w:val="left" w:pos="2196"/>
        </w:tabs>
      </w:pPr>
      <w:r>
        <w:t xml:space="preserve">Johnson CS. The acute chest syndrome. </w:t>
      </w:r>
      <w:proofErr w:type="spellStart"/>
      <w:r>
        <w:t>Hematol</w:t>
      </w:r>
      <w:proofErr w:type="spellEnd"/>
      <w:r>
        <w:t xml:space="preserve"> Oncol Clin North Am </w:t>
      </w:r>
      <w:proofErr w:type="gramStart"/>
      <w:r>
        <w:t>2005;19:857</w:t>
      </w:r>
      <w:proofErr w:type="gramEnd"/>
      <w:r>
        <w:t>–879.</w:t>
      </w:r>
    </w:p>
    <w:p w14:paraId="4DF9988A" w14:textId="237E184B" w:rsidR="00445FD4" w:rsidRDefault="00445FD4" w:rsidP="00162060">
      <w:pPr>
        <w:tabs>
          <w:tab w:val="left" w:pos="2196"/>
        </w:tabs>
      </w:pPr>
      <w:proofErr w:type="spellStart"/>
      <w:r>
        <w:t>Rackoff</w:t>
      </w:r>
      <w:proofErr w:type="spellEnd"/>
      <w:r>
        <w:t xml:space="preserve"> WR, Kunkel N, Silber JH, et al. Pulse oximetry and factors associated with hemoglobin oxygen desaturation in children with sickle cell disease. Blood </w:t>
      </w:r>
      <w:proofErr w:type="gramStart"/>
      <w:r>
        <w:t>1993;81:3422</w:t>
      </w:r>
      <w:proofErr w:type="gramEnd"/>
      <w:r>
        <w:t>–3427.</w:t>
      </w:r>
    </w:p>
    <w:p w14:paraId="57207466" w14:textId="4149D9BC" w:rsidR="00B262D9" w:rsidRDefault="00445FD4" w:rsidP="00162060">
      <w:pPr>
        <w:tabs>
          <w:tab w:val="left" w:pos="2196"/>
        </w:tabs>
      </w:pPr>
      <w:proofErr w:type="spellStart"/>
      <w:r>
        <w:t>Vichinsky</w:t>
      </w:r>
      <w:proofErr w:type="spellEnd"/>
      <w:r>
        <w:t xml:space="preserve"> E, Williams R, Das M, et al. Pulmonary fat embolism: a distinct cause of severe acute chest syndrome in sickle cell anemia. Blood </w:t>
      </w:r>
      <w:proofErr w:type="gramStart"/>
      <w:r>
        <w:t>1994;83:3107</w:t>
      </w:r>
      <w:proofErr w:type="gramEnd"/>
      <w:r>
        <w:t>–3112.</w:t>
      </w:r>
    </w:p>
    <w:p w14:paraId="1060D51B" w14:textId="77777777" w:rsidR="00B262D9" w:rsidRPr="007F47F0" w:rsidRDefault="00B262D9" w:rsidP="00445FD4">
      <w:pPr>
        <w:spacing w:line="276" w:lineRule="auto"/>
      </w:pPr>
    </w:p>
    <w:sectPr w:rsidR="00B262D9" w:rsidRPr="007F47F0" w:rsidSect="00547605">
      <w:pgSz w:w="12240" w:h="15840" w:code="1"/>
      <w:pgMar w:top="1440" w:right="1440" w:bottom="1440" w:left="1350" w:header="720" w:footer="720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35CDE18" w16cex:dateUtc="2020-11-16T16:16:00Z"/>
  <w16cex:commentExtensible w16cex:durableId="2342CDF1" w16cex:dateUtc="2020-10-27T23:48:00Z"/>
  <w16cex:commentExtensible w16cex:durableId="2342CE1D" w16cex:dateUtc="2020-10-27T23:49:00Z"/>
  <w16cex:commentExtensible w16cex:durableId="2342CE43" w16cex:dateUtc="2020-10-27T23:50:00Z"/>
  <w16cex:commentExtensible w16cex:durableId="2342CE8B" w16cex:dateUtc="2020-10-27T23:51:00Z"/>
  <w16cex:commentExtensible w16cex:durableId="2342CE90" w16cex:dateUtc="2020-10-27T23:51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B095D30" w14:textId="77777777" w:rsidR="000A66B2" w:rsidRDefault="000A66B2" w:rsidP="00425B8B">
      <w:r>
        <w:separator/>
      </w:r>
    </w:p>
  </w:endnote>
  <w:endnote w:type="continuationSeparator" w:id="0">
    <w:p w14:paraId="42C23101" w14:textId="77777777" w:rsidR="000A66B2" w:rsidRDefault="000A66B2" w:rsidP="00425B8B">
      <w:r>
        <w:continuationSeparator/>
      </w:r>
    </w:p>
  </w:endnote>
  <w:endnote w:type="continuationNotice" w:id="1">
    <w:p w14:paraId="34E8F043" w14:textId="77777777" w:rsidR="000A66B2" w:rsidRDefault="000A66B2"/>
  </w:endnote>
  <w:endnote w:id="2">
    <w:p w14:paraId="4C354062" w14:textId="7EBF8589" w:rsidR="000A66B2" w:rsidRDefault="000A66B2">
      <w:pPr>
        <w:pStyle w:val="EndnoteText"/>
      </w:pPr>
      <w:r>
        <w:rPr>
          <w:rStyle w:val="EndnoteReference"/>
        </w:rPr>
        <w:endnoteRef/>
      </w:r>
      <w:r>
        <w:t xml:space="preserve"> Consideration of pregnant women needs to be made. </w:t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708EE73" w14:textId="77777777" w:rsidR="008E71B2" w:rsidRDefault="008E71B2" w:rsidP="008E71B2">
    <w:pPr>
      <w:pStyle w:val="CDEFooter"/>
      <w:pBdr>
        <w:top w:val="single" w:sz="4" w:space="1" w:color="auto"/>
      </w:pBdr>
      <w:rPr>
        <w:rFonts w:ascii="Arial" w:hAnsi="Arial" w:cs="Arial"/>
      </w:rPr>
    </w:pPr>
  </w:p>
  <w:p w14:paraId="00EE61A3" w14:textId="0FEAA001" w:rsidR="008E71B2" w:rsidRPr="008E71B2" w:rsidRDefault="008E71B2" w:rsidP="008E71B2">
    <w:pPr>
      <w:pStyle w:val="CDEFooter"/>
      <w:pBdr>
        <w:top w:val="single" w:sz="4" w:space="1" w:color="auto"/>
      </w:pBdr>
      <w:rPr>
        <w:rFonts w:ascii="Arial" w:hAnsi="Arial" w:cs="Arial"/>
      </w:rPr>
    </w:pPr>
    <w:r>
      <w:rPr>
        <w:rFonts w:ascii="Arial" w:hAnsi="Arial" w:cs="Arial"/>
      </w:rPr>
      <w:t>SCD Version 1.0</w:t>
    </w:r>
    <w:r w:rsidRPr="00264D62">
      <w:rPr>
        <w:rFonts w:ascii="Arial" w:hAnsi="Arial" w:cs="Arial"/>
      </w:rPr>
      <w:ptab w:relativeTo="margin" w:alignment="right" w:leader="none"/>
    </w:r>
    <w:r w:rsidRPr="00264D62">
      <w:rPr>
        <w:rFonts w:ascii="Arial" w:hAnsi="Arial" w:cs="Arial"/>
      </w:rPr>
      <w:t xml:space="preserve">Page </w:t>
    </w:r>
    <w:r w:rsidRPr="00264D62">
      <w:rPr>
        <w:rFonts w:ascii="Arial" w:hAnsi="Arial" w:cs="Arial"/>
      </w:rPr>
      <w:fldChar w:fldCharType="begin"/>
    </w:r>
    <w:r w:rsidRPr="00264D62">
      <w:rPr>
        <w:rFonts w:ascii="Arial" w:hAnsi="Arial" w:cs="Arial"/>
      </w:rPr>
      <w:instrText xml:space="preserve"> PAGE </w:instrText>
    </w:r>
    <w:r w:rsidRPr="00264D62">
      <w:rPr>
        <w:rFonts w:ascii="Arial" w:hAnsi="Arial" w:cs="Arial"/>
      </w:rPr>
      <w:fldChar w:fldCharType="separate"/>
    </w:r>
    <w:r>
      <w:rPr>
        <w:rFonts w:cs="Arial"/>
      </w:rPr>
      <w:t>1</w:t>
    </w:r>
    <w:r w:rsidRPr="00264D62">
      <w:rPr>
        <w:rFonts w:ascii="Arial" w:hAnsi="Arial" w:cs="Arial"/>
      </w:rPr>
      <w:fldChar w:fldCharType="end"/>
    </w:r>
    <w:r w:rsidRPr="00264D62">
      <w:rPr>
        <w:rFonts w:ascii="Arial" w:hAnsi="Arial" w:cs="Arial"/>
      </w:rPr>
      <w:t xml:space="preserve"> o</w:t>
    </w:r>
    <w:r>
      <w:rPr>
        <w:rFonts w:ascii="Arial" w:hAnsi="Arial" w:cs="Arial"/>
      </w:rPr>
      <w:t>f</w:t>
    </w:r>
    <w:r w:rsidRPr="00264D62">
      <w:rPr>
        <w:rFonts w:ascii="Arial" w:hAnsi="Arial" w:cs="Arial"/>
      </w:rPr>
      <w:t xml:space="preserve"> </w:t>
    </w:r>
    <w:r w:rsidRPr="00264D62">
      <w:rPr>
        <w:rFonts w:ascii="Arial" w:hAnsi="Arial" w:cs="Arial"/>
      </w:rPr>
      <w:fldChar w:fldCharType="begin"/>
    </w:r>
    <w:r w:rsidRPr="00264D62">
      <w:rPr>
        <w:rFonts w:ascii="Arial" w:hAnsi="Arial" w:cs="Arial"/>
      </w:rPr>
      <w:instrText xml:space="preserve"> NUMPAGES  </w:instrText>
    </w:r>
    <w:r w:rsidRPr="00264D62">
      <w:rPr>
        <w:rFonts w:ascii="Arial" w:hAnsi="Arial" w:cs="Arial"/>
      </w:rPr>
      <w:fldChar w:fldCharType="separate"/>
    </w:r>
    <w:r>
      <w:rPr>
        <w:rFonts w:cs="Arial"/>
      </w:rPr>
      <w:t>2</w:t>
    </w:r>
    <w:r w:rsidRPr="00264D62">
      <w:rPr>
        <w:rFonts w:ascii="Arial" w:hAnsi="Arial" w:cs="Arial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C91CE1B" w14:textId="77777777" w:rsidR="000A66B2" w:rsidRDefault="000A66B2" w:rsidP="00425B8B">
      <w:r>
        <w:separator/>
      </w:r>
    </w:p>
  </w:footnote>
  <w:footnote w:type="continuationSeparator" w:id="0">
    <w:p w14:paraId="20B3733B" w14:textId="77777777" w:rsidR="000A66B2" w:rsidRDefault="000A66B2" w:rsidP="00425B8B">
      <w:r>
        <w:continuationSeparator/>
      </w:r>
    </w:p>
  </w:footnote>
  <w:footnote w:type="continuationNotice" w:id="1">
    <w:p w14:paraId="1C1154E3" w14:textId="77777777" w:rsidR="000A66B2" w:rsidRDefault="000A66B2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0794ED7" w14:textId="45A10BAF" w:rsidR="000A66B2" w:rsidRPr="00B20E53" w:rsidRDefault="000A66B2" w:rsidP="007F47F0">
    <w:pPr>
      <w:pStyle w:val="Heading1"/>
      <w:rPr>
        <w:sz w:val="24"/>
        <w:szCs w:val="24"/>
      </w:rPr>
    </w:pPr>
    <w:r w:rsidRPr="00B20E53">
      <w:rPr>
        <w:sz w:val="24"/>
        <w:szCs w:val="24"/>
      </w:rPr>
      <w:t>Acute Chest Syndrome CRF Module Instructions</w:t>
    </w:r>
  </w:p>
  <w:p w14:paraId="49650F67" w14:textId="77777777" w:rsidR="00471A84" w:rsidRDefault="00471A84" w:rsidP="00471A84">
    <w:pPr>
      <w:pStyle w:val="Header"/>
      <w:tabs>
        <w:tab w:val="clear" w:pos="4320"/>
        <w:tab w:val="clear" w:pos="8640"/>
        <w:tab w:val="left" w:pos="7920"/>
      </w:tabs>
      <w:spacing w:before="120" w:after="120"/>
      <w:ind w:right="-907"/>
    </w:pPr>
    <w:r w:rsidRPr="00C434BC">
      <w:t>[Study Name/ID pre-filled]</w:t>
    </w:r>
    <w:r>
      <w:tab/>
    </w:r>
    <w:r w:rsidRPr="00C434BC">
      <w:t xml:space="preserve">Site Name: </w:t>
    </w:r>
  </w:p>
  <w:p w14:paraId="4E4A0992" w14:textId="09A2EA5E" w:rsidR="00471A84" w:rsidRPr="00471A84" w:rsidRDefault="00471A84" w:rsidP="00471A84">
    <w:pPr>
      <w:pStyle w:val="Header"/>
      <w:tabs>
        <w:tab w:val="clear" w:pos="4320"/>
        <w:tab w:val="clear" w:pos="8640"/>
        <w:tab w:val="left" w:pos="7920"/>
      </w:tabs>
      <w:spacing w:before="120" w:after="120"/>
      <w:ind w:right="-907"/>
    </w:pPr>
    <w:r>
      <w:tab/>
    </w:r>
    <w:r w:rsidRPr="00C434BC">
      <w:t xml:space="preserve">Subject ID: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0A519E"/>
    <w:multiLevelType w:val="hybridMultilevel"/>
    <w:tmpl w:val="B9B879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A6B2F21"/>
    <w:multiLevelType w:val="hybridMultilevel"/>
    <w:tmpl w:val="E3EA349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BC62066"/>
    <w:multiLevelType w:val="hybridMultilevel"/>
    <w:tmpl w:val="EF309D3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A35646D"/>
    <w:multiLevelType w:val="hybridMultilevel"/>
    <w:tmpl w:val="4E3240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16A6E83"/>
    <w:multiLevelType w:val="hybridMultilevel"/>
    <w:tmpl w:val="A790C30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1DA2DC7"/>
    <w:multiLevelType w:val="hybridMultilevel"/>
    <w:tmpl w:val="9DDCB126"/>
    <w:lvl w:ilvl="0" w:tplc="89F27D9E">
      <w:start w:val="1"/>
      <w:numFmt w:val="decimal"/>
      <w:pStyle w:val="ListParagraph"/>
      <w:lvlText w:val="%1."/>
      <w:lvlJc w:val="left"/>
      <w:pPr>
        <w:ind w:left="144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3C717F14"/>
    <w:multiLevelType w:val="hybridMultilevel"/>
    <w:tmpl w:val="D1EA90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65F5097"/>
    <w:multiLevelType w:val="hybridMultilevel"/>
    <w:tmpl w:val="78D860FE"/>
    <w:lvl w:ilvl="0" w:tplc="85487B64">
      <w:start w:val="1"/>
      <w:numFmt w:val="decimal"/>
      <w:lvlText w:val="%1."/>
      <w:lvlJc w:val="left"/>
      <w:pPr>
        <w:ind w:left="2520" w:hanging="360"/>
      </w:pPr>
      <w:rPr>
        <w:rFonts w:hint="default"/>
        <w:i w:val="0"/>
      </w:rPr>
    </w:lvl>
    <w:lvl w:ilvl="1" w:tplc="04090019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8" w15:restartNumberingAfterBreak="0">
    <w:nsid w:val="5DF07D53"/>
    <w:multiLevelType w:val="hybridMultilevel"/>
    <w:tmpl w:val="EF309D3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EFE1421"/>
    <w:multiLevelType w:val="hybridMultilevel"/>
    <w:tmpl w:val="BC5CCF5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6A626D63"/>
    <w:multiLevelType w:val="hybridMultilevel"/>
    <w:tmpl w:val="97701A5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A70076F"/>
    <w:multiLevelType w:val="hybridMultilevel"/>
    <w:tmpl w:val="E30ABC2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6684905"/>
    <w:multiLevelType w:val="hybridMultilevel"/>
    <w:tmpl w:val="EF309D3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67821B6"/>
    <w:multiLevelType w:val="hybridMultilevel"/>
    <w:tmpl w:val="320C4E0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E80A5B76">
      <w:numFmt w:val="bullet"/>
      <w:lvlText w:val="•"/>
      <w:lvlJc w:val="left"/>
      <w:pPr>
        <w:ind w:left="3280" w:hanging="2200"/>
      </w:pPr>
      <w:rPr>
        <w:rFonts w:ascii="Arial" w:eastAsia="Times New Roman" w:hAnsi="Arial" w:cs="Aria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1"/>
  </w:num>
  <w:num w:numId="3">
    <w:abstractNumId w:val="2"/>
  </w:num>
  <w:num w:numId="4">
    <w:abstractNumId w:val="7"/>
  </w:num>
  <w:num w:numId="5">
    <w:abstractNumId w:val="12"/>
  </w:num>
  <w:num w:numId="6">
    <w:abstractNumId w:val="11"/>
  </w:num>
  <w:num w:numId="7">
    <w:abstractNumId w:val="4"/>
  </w:num>
  <w:num w:numId="8">
    <w:abstractNumId w:val="3"/>
  </w:num>
  <w:num w:numId="9">
    <w:abstractNumId w:val="13"/>
  </w:num>
  <w:num w:numId="10">
    <w:abstractNumId w:val="10"/>
  </w:num>
  <w:num w:numId="11">
    <w:abstractNumId w:val="8"/>
  </w:num>
  <w:num w:numId="12">
    <w:abstractNumId w:val="6"/>
  </w:num>
  <w:num w:numId="13">
    <w:abstractNumId w:val="0"/>
  </w:num>
  <w:num w:numId="14">
    <w:abstractNumId w:val="9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0"/>
  <w:embedSystemFonts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481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A3M7QwMjEzMjA0MzNV0lEKTi0uzszPAykwrAUAkdZGPCwAAAA="/>
  </w:docVars>
  <w:rsids>
    <w:rsidRoot w:val="006D5A54"/>
    <w:rsid w:val="00001825"/>
    <w:rsid w:val="00001C82"/>
    <w:rsid w:val="00005CC4"/>
    <w:rsid w:val="00007FE3"/>
    <w:rsid w:val="0001629C"/>
    <w:rsid w:val="00016F98"/>
    <w:rsid w:val="00024823"/>
    <w:rsid w:val="0002743A"/>
    <w:rsid w:val="00032E41"/>
    <w:rsid w:val="00051D5F"/>
    <w:rsid w:val="0005604E"/>
    <w:rsid w:val="0006115D"/>
    <w:rsid w:val="00063DF5"/>
    <w:rsid w:val="00071A95"/>
    <w:rsid w:val="00071DED"/>
    <w:rsid w:val="00074471"/>
    <w:rsid w:val="00086281"/>
    <w:rsid w:val="00087ED8"/>
    <w:rsid w:val="00090F83"/>
    <w:rsid w:val="00095552"/>
    <w:rsid w:val="0009635C"/>
    <w:rsid w:val="000965E8"/>
    <w:rsid w:val="000A0BBD"/>
    <w:rsid w:val="000A66B2"/>
    <w:rsid w:val="000A7092"/>
    <w:rsid w:val="000C02FD"/>
    <w:rsid w:val="000C429C"/>
    <w:rsid w:val="000C4632"/>
    <w:rsid w:val="000D102C"/>
    <w:rsid w:val="000D56CF"/>
    <w:rsid w:val="000E0014"/>
    <w:rsid w:val="000E5DF5"/>
    <w:rsid w:val="000F2962"/>
    <w:rsid w:val="001023B0"/>
    <w:rsid w:val="00104065"/>
    <w:rsid w:val="00105815"/>
    <w:rsid w:val="001067F7"/>
    <w:rsid w:val="00120958"/>
    <w:rsid w:val="001335C3"/>
    <w:rsid w:val="0013752C"/>
    <w:rsid w:val="00142E52"/>
    <w:rsid w:val="0014388B"/>
    <w:rsid w:val="0014462A"/>
    <w:rsid w:val="00147536"/>
    <w:rsid w:val="001511A1"/>
    <w:rsid w:val="00151A0D"/>
    <w:rsid w:val="001558CA"/>
    <w:rsid w:val="00156C52"/>
    <w:rsid w:val="00157967"/>
    <w:rsid w:val="001617EF"/>
    <w:rsid w:val="0016180E"/>
    <w:rsid w:val="00162060"/>
    <w:rsid w:val="00164A5B"/>
    <w:rsid w:val="001653FC"/>
    <w:rsid w:val="00167F5D"/>
    <w:rsid w:val="00174E51"/>
    <w:rsid w:val="00176BAB"/>
    <w:rsid w:val="00186359"/>
    <w:rsid w:val="00191E94"/>
    <w:rsid w:val="001A0CD9"/>
    <w:rsid w:val="001A16F9"/>
    <w:rsid w:val="001C1C36"/>
    <w:rsid w:val="001D084E"/>
    <w:rsid w:val="001D618C"/>
    <w:rsid w:val="001D786A"/>
    <w:rsid w:val="001E5337"/>
    <w:rsid w:val="001E5A4A"/>
    <w:rsid w:val="001F08D5"/>
    <w:rsid w:val="001F5DBA"/>
    <w:rsid w:val="001F7DBD"/>
    <w:rsid w:val="0020145B"/>
    <w:rsid w:val="00204D65"/>
    <w:rsid w:val="00207D45"/>
    <w:rsid w:val="002107C7"/>
    <w:rsid w:val="00212164"/>
    <w:rsid w:val="002122F3"/>
    <w:rsid w:val="0021295E"/>
    <w:rsid w:val="00213A30"/>
    <w:rsid w:val="00217A7B"/>
    <w:rsid w:val="00220FDA"/>
    <w:rsid w:val="00225EDF"/>
    <w:rsid w:val="002342BD"/>
    <w:rsid w:val="002372A0"/>
    <w:rsid w:val="00242E5B"/>
    <w:rsid w:val="00247215"/>
    <w:rsid w:val="00256F1D"/>
    <w:rsid w:val="00267887"/>
    <w:rsid w:val="00270CF6"/>
    <w:rsid w:val="00272168"/>
    <w:rsid w:val="00272B8C"/>
    <w:rsid w:val="002762DB"/>
    <w:rsid w:val="00277AD2"/>
    <w:rsid w:val="00281F26"/>
    <w:rsid w:val="00283051"/>
    <w:rsid w:val="0028311F"/>
    <w:rsid w:val="0028383F"/>
    <w:rsid w:val="0028545F"/>
    <w:rsid w:val="00294765"/>
    <w:rsid w:val="00297FD8"/>
    <w:rsid w:val="002A078C"/>
    <w:rsid w:val="002A26CD"/>
    <w:rsid w:val="002A5F17"/>
    <w:rsid w:val="002A7674"/>
    <w:rsid w:val="002B0D05"/>
    <w:rsid w:val="002B27FB"/>
    <w:rsid w:val="002B3DD2"/>
    <w:rsid w:val="002C1AFA"/>
    <w:rsid w:val="002C6810"/>
    <w:rsid w:val="002D02DF"/>
    <w:rsid w:val="002D0FB7"/>
    <w:rsid w:val="002D319B"/>
    <w:rsid w:val="002D4533"/>
    <w:rsid w:val="002E0370"/>
    <w:rsid w:val="002E4B84"/>
    <w:rsid w:val="002E7A56"/>
    <w:rsid w:val="002F1C4D"/>
    <w:rsid w:val="002F41E7"/>
    <w:rsid w:val="0030174D"/>
    <w:rsid w:val="00301BC4"/>
    <w:rsid w:val="0030304C"/>
    <w:rsid w:val="003072B7"/>
    <w:rsid w:val="003076AB"/>
    <w:rsid w:val="00310C29"/>
    <w:rsid w:val="00314D5E"/>
    <w:rsid w:val="00321A08"/>
    <w:rsid w:val="00322537"/>
    <w:rsid w:val="0032399C"/>
    <w:rsid w:val="0032682A"/>
    <w:rsid w:val="00327753"/>
    <w:rsid w:val="00327BDD"/>
    <w:rsid w:val="00343241"/>
    <w:rsid w:val="00343AE1"/>
    <w:rsid w:val="00344BB0"/>
    <w:rsid w:val="0034628F"/>
    <w:rsid w:val="00347626"/>
    <w:rsid w:val="00347EBC"/>
    <w:rsid w:val="0035039C"/>
    <w:rsid w:val="003504CF"/>
    <w:rsid w:val="00355CFC"/>
    <w:rsid w:val="00366EEC"/>
    <w:rsid w:val="00375B04"/>
    <w:rsid w:val="00382B9B"/>
    <w:rsid w:val="003849CF"/>
    <w:rsid w:val="00392A12"/>
    <w:rsid w:val="003933D8"/>
    <w:rsid w:val="00393D1A"/>
    <w:rsid w:val="003A0C52"/>
    <w:rsid w:val="003A3A91"/>
    <w:rsid w:val="003A73D3"/>
    <w:rsid w:val="003B1CF6"/>
    <w:rsid w:val="003B1D85"/>
    <w:rsid w:val="003B3352"/>
    <w:rsid w:val="003B3F1F"/>
    <w:rsid w:val="003C7094"/>
    <w:rsid w:val="003D19A8"/>
    <w:rsid w:val="003D45C6"/>
    <w:rsid w:val="003E1DC2"/>
    <w:rsid w:val="003E2CAC"/>
    <w:rsid w:val="003E3642"/>
    <w:rsid w:val="003E38D8"/>
    <w:rsid w:val="003E7846"/>
    <w:rsid w:val="003F0A1A"/>
    <w:rsid w:val="003F1591"/>
    <w:rsid w:val="003F651F"/>
    <w:rsid w:val="00401DE4"/>
    <w:rsid w:val="004127B4"/>
    <w:rsid w:val="00415DBC"/>
    <w:rsid w:val="00420056"/>
    <w:rsid w:val="00421194"/>
    <w:rsid w:val="00425B4F"/>
    <w:rsid w:val="00425B8B"/>
    <w:rsid w:val="00436A60"/>
    <w:rsid w:val="00436EBD"/>
    <w:rsid w:val="00440999"/>
    <w:rsid w:val="004430BB"/>
    <w:rsid w:val="004434B8"/>
    <w:rsid w:val="00443C3F"/>
    <w:rsid w:val="00445FD4"/>
    <w:rsid w:val="004460D4"/>
    <w:rsid w:val="00446167"/>
    <w:rsid w:val="004546D3"/>
    <w:rsid w:val="0045661C"/>
    <w:rsid w:val="00462A51"/>
    <w:rsid w:val="00464F1B"/>
    <w:rsid w:val="00466056"/>
    <w:rsid w:val="00466D87"/>
    <w:rsid w:val="00467CAC"/>
    <w:rsid w:val="004712F8"/>
    <w:rsid w:val="0047180D"/>
    <w:rsid w:val="00471A84"/>
    <w:rsid w:val="00481608"/>
    <w:rsid w:val="00482470"/>
    <w:rsid w:val="00483B5D"/>
    <w:rsid w:val="00485991"/>
    <w:rsid w:val="00486E9C"/>
    <w:rsid w:val="00490F79"/>
    <w:rsid w:val="004930A7"/>
    <w:rsid w:val="00494351"/>
    <w:rsid w:val="004950E5"/>
    <w:rsid w:val="00495871"/>
    <w:rsid w:val="004A1629"/>
    <w:rsid w:val="004A25A2"/>
    <w:rsid w:val="004A6F97"/>
    <w:rsid w:val="004B5B1A"/>
    <w:rsid w:val="004C3924"/>
    <w:rsid w:val="004C5278"/>
    <w:rsid w:val="004D0C96"/>
    <w:rsid w:val="004D1913"/>
    <w:rsid w:val="004D23C0"/>
    <w:rsid w:val="004D326F"/>
    <w:rsid w:val="004D6830"/>
    <w:rsid w:val="004D7D86"/>
    <w:rsid w:val="004E0446"/>
    <w:rsid w:val="004E291B"/>
    <w:rsid w:val="004F2082"/>
    <w:rsid w:val="004F293F"/>
    <w:rsid w:val="004F7D72"/>
    <w:rsid w:val="005032CD"/>
    <w:rsid w:val="00504AB1"/>
    <w:rsid w:val="005158C9"/>
    <w:rsid w:val="00520899"/>
    <w:rsid w:val="0053124F"/>
    <w:rsid w:val="00547605"/>
    <w:rsid w:val="00547C72"/>
    <w:rsid w:val="00553BE6"/>
    <w:rsid w:val="005576B9"/>
    <w:rsid w:val="005616CB"/>
    <w:rsid w:val="00563EB7"/>
    <w:rsid w:val="00565ADA"/>
    <w:rsid w:val="00565FF8"/>
    <w:rsid w:val="00566EAA"/>
    <w:rsid w:val="005718C5"/>
    <w:rsid w:val="00572D1B"/>
    <w:rsid w:val="00573F5F"/>
    <w:rsid w:val="0057513C"/>
    <w:rsid w:val="00580C0E"/>
    <w:rsid w:val="00584C10"/>
    <w:rsid w:val="00590033"/>
    <w:rsid w:val="005911DE"/>
    <w:rsid w:val="005974E4"/>
    <w:rsid w:val="005A2F35"/>
    <w:rsid w:val="005A73DD"/>
    <w:rsid w:val="005B09EF"/>
    <w:rsid w:val="005B0B0B"/>
    <w:rsid w:val="005B1049"/>
    <w:rsid w:val="005B160F"/>
    <w:rsid w:val="005C212F"/>
    <w:rsid w:val="005D3173"/>
    <w:rsid w:val="005D3A7B"/>
    <w:rsid w:val="005D5568"/>
    <w:rsid w:val="005E1A3E"/>
    <w:rsid w:val="005E65D4"/>
    <w:rsid w:val="005E77DA"/>
    <w:rsid w:val="005F519D"/>
    <w:rsid w:val="005F7EFC"/>
    <w:rsid w:val="00600A3A"/>
    <w:rsid w:val="00602BB8"/>
    <w:rsid w:val="00605CD2"/>
    <w:rsid w:val="006075E0"/>
    <w:rsid w:val="00612A57"/>
    <w:rsid w:val="00625987"/>
    <w:rsid w:val="00631497"/>
    <w:rsid w:val="006357BF"/>
    <w:rsid w:val="00636420"/>
    <w:rsid w:val="00644192"/>
    <w:rsid w:val="00651800"/>
    <w:rsid w:val="00651A63"/>
    <w:rsid w:val="00652978"/>
    <w:rsid w:val="00656131"/>
    <w:rsid w:val="00656D9E"/>
    <w:rsid w:val="006573F6"/>
    <w:rsid w:val="006660AE"/>
    <w:rsid w:val="00666D27"/>
    <w:rsid w:val="0067098B"/>
    <w:rsid w:val="006733E7"/>
    <w:rsid w:val="0067373F"/>
    <w:rsid w:val="006818AA"/>
    <w:rsid w:val="006823AD"/>
    <w:rsid w:val="006850D1"/>
    <w:rsid w:val="0068740B"/>
    <w:rsid w:val="0069041F"/>
    <w:rsid w:val="006937FB"/>
    <w:rsid w:val="00697EED"/>
    <w:rsid w:val="006A0249"/>
    <w:rsid w:val="006A43D6"/>
    <w:rsid w:val="006B0951"/>
    <w:rsid w:val="006B6A06"/>
    <w:rsid w:val="006D41A2"/>
    <w:rsid w:val="006D4716"/>
    <w:rsid w:val="006D5A54"/>
    <w:rsid w:val="006D705C"/>
    <w:rsid w:val="006E321B"/>
    <w:rsid w:val="006F41AB"/>
    <w:rsid w:val="006F6FA2"/>
    <w:rsid w:val="006F7331"/>
    <w:rsid w:val="00701D84"/>
    <w:rsid w:val="007056A5"/>
    <w:rsid w:val="00706D62"/>
    <w:rsid w:val="00707678"/>
    <w:rsid w:val="00712B2A"/>
    <w:rsid w:val="007201C1"/>
    <w:rsid w:val="007279B8"/>
    <w:rsid w:val="00732513"/>
    <w:rsid w:val="0073400B"/>
    <w:rsid w:val="00740D3C"/>
    <w:rsid w:val="00741473"/>
    <w:rsid w:val="007427A1"/>
    <w:rsid w:val="00742C5F"/>
    <w:rsid w:val="007458C4"/>
    <w:rsid w:val="0075121A"/>
    <w:rsid w:val="0075173B"/>
    <w:rsid w:val="00756084"/>
    <w:rsid w:val="00762AEF"/>
    <w:rsid w:val="00763495"/>
    <w:rsid w:val="0076600B"/>
    <w:rsid w:val="00772C15"/>
    <w:rsid w:val="00776BA0"/>
    <w:rsid w:val="00780BDF"/>
    <w:rsid w:val="0078226C"/>
    <w:rsid w:val="00783030"/>
    <w:rsid w:val="00790FCC"/>
    <w:rsid w:val="007911DC"/>
    <w:rsid w:val="007935A3"/>
    <w:rsid w:val="0079421B"/>
    <w:rsid w:val="0079546D"/>
    <w:rsid w:val="007A054E"/>
    <w:rsid w:val="007A3666"/>
    <w:rsid w:val="007A6FA3"/>
    <w:rsid w:val="007A74EA"/>
    <w:rsid w:val="007B718B"/>
    <w:rsid w:val="007B73AD"/>
    <w:rsid w:val="007C3BE6"/>
    <w:rsid w:val="007C700C"/>
    <w:rsid w:val="007C76F0"/>
    <w:rsid w:val="007C7916"/>
    <w:rsid w:val="007C7970"/>
    <w:rsid w:val="007D0AF2"/>
    <w:rsid w:val="007D3F59"/>
    <w:rsid w:val="007E0502"/>
    <w:rsid w:val="007E1818"/>
    <w:rsid w:val="007E1993"/>
    <w:rsid w:val="007E4DD0"/>
    <w:rsid w:val="007F2EAA"/>
    <w:rsid w:val="007F47F0"/>
    <w:rsid w:val="007F5A56"/>
    <w:rsid w:val="007F5B59"/>
    <w:rsid w:val="007F658E"/>
    <w:rsid w:val="007F6636"/>
    <w:rsid w:val="007F7787"/>
    <w:rsid w:val="008010FB"/>
    <w:rsid w:val="008025D8"/>
    <w:rsid w:val="008050CA"/>
    <w:rsid w:val="00811124"/>
    <w:rsid w:val="008116B5"/>
    <w:rsid w:val="00811D81"/>
    <w:rsid w:val="008141B8"/>
    <w:rsid w:val="00816539"/>
    <w:rsid w:val="00823333"/>
    <w:rsid w:val="00827A6D"/>
    <w:rsid w:val="0083438E"/>
    <w:rsid w:val="008357D0"/>
    <w:rsid w:val="008528B6"/>
    <w:rsid w:val="00862DED"/>
    <w:rsid w:val="00863695"/>
    <w:rsid w:val="00873FCB"/>
    <w:rsid w:val="00880C60"/>
    <w:rsid w:val="00883C4E"/>
    <w:rsid w:val="008879CC"/>
    <w:rsid w:val="00893F8E"/>
    <w:rsid w:val="00894582"/>
    <w:rsid w:val="008975F5"/>
    <w:rsid w:val="008A0F2E"/>
    <w:rsid w:val="008A1643"/>
    <w:rsid w:val="008A3E46"/>
    <w:rsid w:val="008B133C"/>
    <w:rsid w:val="008B48C1"/>
    <w:rsid w:val="008B6E0B"/>
    <w:rsid w:val="008C0301"/>
    <w:rsid w:val="008C451E"/>
    <w:rsid w:val="008D2045"/>
    <w:rsid w:val="008D2D15"/>
    <w:rsid w:val="008E0741"/>
    <w:rsid w:val="008E2975"/>
    <w:rsid w:val="008E340F"/>
    <w:rsid w:val="008E71B2"/>
    <w:rsid w:val="008F4BD9"/>
    <w:rsid w:val="008F5883"/>
    <w:rsid w:val="009142EF"/>
    <w:rsid w:val="0091504E"/>
    <w:rsid w:val="009244BC"/>
    <w:rsid w:val="00926716"/>
    <w:rsid w:val="00935E46"/>
    <w:rsid w:val="0094452E"/>
    <w:rsid w:val="00956B45"/>
    <w:rsid w:val="00962573"/>
    <w:rsid w:val="0097253F"/>
    <w:rsid w:val="009742C1"/>
    <w:rsid w:val="00983796"/>
    <w:rsid w:val="0098645C"/>
    <w:rsid w:val="00991863"/>
    <w:rsid w:val="009939E4"/>
    <w:rsid w:val="009A6665"/>
    <w:rsid w:val="009B08BD"/>
    <w:rsid w:val="009B0CD2"/>
    <w:rsid w:val="009B382D"/>
    <w:rsid w:val="009B3B1B"/>
    <w:rsid w:val="009B3C0D"/>
    <w:rsid w:val="009C125F"/>
    <w:rsid w:val="009C2D1C"/>
    <w:rsid w:val="009C3808"/>
    <w:rsid w:val="009D2894"/>
    <w:rsid w:val="009D4A84"/>
    <w:rsid w:val="009E2FD7"/>
    <w:rsid w:val="009E37D7"/>
    <w:rsid w:val="009E4FAA"/>
    <w:rsid w:val="009E7051"/>
    <w:rsid w:val="009E7BBE"/>
    <w:rsid w:val="009F43D3"/>
    <w:rsid w:val="009F6C13"/>
    <w:rsid w:val="009F79D6"/>
    <w:rsid w:val="00A05B02"/>
    <w:rsid w:val="00A10FBB"/>
    <w:rsid w:val="00A1104B"/>
    <w:rsid w:val="00A149FB"/>
    <w:rsid w:val="00A203C7"/>
    <w:rsid w:val="00A23A9D"/>
    <w:rsid w:val="00A349C8"/>
    <w:rsid w:val="00A37742"/>
    <w:rsid w:val="00A401A4"/>
    <w:rsid w:val="00A41E79"/>
    <w:rsid w:val="00A463CF"/>
    <w:rsid w:val="00A46BE1"/>
    <w:rsid w:val="00A50F53"/>
    <w:rsid w:val="00A5738C"/>
    <w:rsid w:val="00A610EC"/>
    <w:rsid w:val="00A611B9"/>
    <w:rsid w:val="00A626A9"/>
    <w:rsid w:val="00A63BE3"/>
    <w:rsid w:val="00A64854"/>
    <w:rsid w:val="00A65F36"/>
    <w:rsid w:val="00A83C12"/>
    <w:rsid w:val="00A84B19"/>
    <w:rsid w:val="00A86025"/>
    <w:rsid w:val="00A97D27"/>
    <w:rsid w:val="00AA2EF2"/>
    <w:rsid w:val="00AA414E"/>
    <w:rsid w:val="00AA60EB"/>
    <w:rsid w:val="00AB2366"/>
    <w:rsid w:val="00AB3E27"/>
    <w:rsid w:val="00AB5241"/>
    <w:rsid w:val="00AB7106"/>
    <w:rsid w:val="00AC3428"/>
    <w:rsid w:val="00AC4F7F"/>
    <w:rsid w:val="00AD13FA"/>
    <w:rsid w:val="00AE7F3B"/>
    <w:rsid w:val="00AF0848"/>
    <w:rsid w:val="00AF479A"/>
    <w:rsid w:val="00AF4D83"/>
    <w:rsid w:val="00B00332"/>
    <w:rsid w:val="00B025FC"/>
    <w:rsid w:val="00B02DF9"/>
    <w:rsid w:val="00B03847"/>
    <w:rsid w:val="00B04660"/>
    <w:rsid w:val="00B06E06"/>
    <w:rsid w:val="00B072A5"/>
    <w:rsid w:val="00B1012F"/>
    <w:rsid w:val="00B10B6E"/>
    <w:rsid w:val="00B11A73"/>
    <w:rsid w:val="00B12063"/>
    <w:rsid w:val="00B12AF8"/>
    <w:rsid w:val="00B163D7"/>
    <w:rsid w:val="00B20E53"/>
    <w:rsid w:val="00B262D9"/>
    <w:rsid w:val="00B30AEF"/>
    <w:rsid w:val="00B36172"/>
    <w:rsid w:val="00B4699D"/>
    <w:rsid w:val="00B53894"/>
    <w:rsid w:val="00B5465D"/>
    <w:rsid w:val="00B87ACA"/>
    <w:rsid w:val="00B96D48"/>
    <w:rsid w:val="00BA0A99"/>
    <w:rsid w:val="00BA1993"/>
    <w:rsid w:val="00BA41A3"/>
    <w:rsid w:val="00BA58A3"/>
    <w:rsid w:val="00BB49A9"/>
    <w:rsid w:val="00BC3959"/>
    <w:rsid w:val="00BC45BB"/>
    <w:rsid w:val="00BC7517"/>
    <w:rsid w:val="00BD0D23"/>
    <w:rsid w:val="00BD52C6"/>
    <w:rsid w:val="00BE10E9"/>
    <w:rsid w:val="00BF2917"/>
    <w:rsid w:val="00BF3E41"/>
    <w:rsid w:val="00BF6048"/>
    <w:rsid w:val="00BF7D34"/>
    <w:rsid w:val="00C001F9"/>
    <w:rsid w:val="00C004AB"/>
    <w:rsid w:val="00C00FEC"/>
    <w:rsid w:val="00C033A0"/>
    <w:rsid w:val="00C10ADA"/>
    <w:rsid w:val="00C13A27"/>
    <w:rsid w:val="00C23D24"/>
    <w:rsid w:val="00C327FD"/>
    <w:rsid w:val="00C412EB"/>
    <w:rsid w:val="00C4211A"/>
    <w:rsid w:val="00C510FD"/>
    <w:rsid w:val="00C51A47"/>
    <w:rsid w:val="00C570EB"/>
    <w:rsid w:val="00C7163E"/>
    <w:rsid w:val="00C76687"/>
    <w:rsid w:val="00C76E69"/>
    <w:rsid w:val="00C776B9"/>
    <w:rsid w:val="00C80225"/>
    <w:rsid w:val="00C8067E"/>
    <w:rsid w:val="00C950AB"/>
    <w:rsid w:val="00C97E64"/>
    <w:rsid w:val="00CA2777"/>
    <w:rsid w:val="00CB3D8A"/>
    <w:rsid w:val="00CB5EFF"/>
    <w:rsid w:val="00CB7685"/>
    <w:rsid w:val="00CB7AA6"/>
    <w:rsid w:val="00CC1F65"/>
    <w:rsid w:val="00CC1FAB"/>
    <w:rsid w:val="00CC4BD5"/>
    <w:rsid w:val="00CD099B"/>
    <w:rsid w:val="00CD1832"/>
    <w:rsid w:val="00CD42EA"/>
    <w:rsid w:val="00CE35C2"/>
    <w:rsid w:val="00CF02F5"/>
    <w:rsid w:val="00CF1A5F"/>
    <w:rsid w:val="00D02DEB"/>
    <w:rsid w:val="00D0553B"/>
    <w:rsid w:val="00D30DF0"/>
    <w:rsid w:val="00D32574"/>
    <w:rsid w:val="00D4051F"/>
    <w:rsid w:val="00D40CC4"/>
    <w:rsid w:val="00D41CE9"/>
    <w:rsid w:val="00D44FAD"/>
    <w:rsid w:val="00D45DAE"/>
    <w:rsid w:val="00D47E66"/>
    <w:rsid w:val="00D633D6"/>
    <w:rsid w:val="00D64FF4"/>
    <w:rsid w:val="00D74B54"/>
    <w:rsid w:val="00D80EB3"/>
    <w:rsid w:val="00D80FA6"/>
    <w:rsid w:val="00D8224B"/>
    <w:rsid w:val="00D82C18"/>
    <w:rsid w:val="00D86DA7"/>
    <w:rsid w:val="00D87954"/>
    <w:rsid w:val="00D955C6"/>
    <w:rsid w:val="00DA388E"/>
    <w:rsid w:val="00DA475E"/>
    <w:rsid w:val="00DA6D4F"/>
    <w:rsid w:val="00DB4A77"/>
    <w:rsid w:val="00DB6A46"/>
    <w:rsid w:val="00DC2959"/>
    <w:rsid w:val="00DC3A98"/>
    <w:rsid w:val="00DC587E"/>
    <w:rsid w:val="00DD7917"/>
    <w:rsid w:val="00DE00EB"/>
    <w:rsid w:val="00DE0FE4"/>
    <w:rsid w:val="00DE4F69"/>
    <w:rsid w:val="00DF1AA7"/>
    <w:rsid w:val="00DF2FCC"/>
    <w:rsid w:val="00DF317E"/>
    <w:rsid w:val="00DF353E"/>
    <w:rsid w:val="00E049A8"/>
    <w:rsid w:val="00E10E7E"/>
    <w:rsid w:val="00E120A7"/>
    <w:rsid w:val="00E13401"/>
    <w:rsid w:val="00E20839"/>
    <w:rsid w:val="00E2206F"/>
    <w:rsid w:val="00E316FF"/>
    <w:rsid w:val="00E31F95"/>
    <w:rsid w:val="00E33E38"/>
    <w:rsid w:val="00E40B0E"/>
    <w:rsid w:val="00E43F49"/>
    <w:rsid w:val="00E4486E"/>
    <w:rsid w:val="00E449E4"/>
    <w:rsid w:val="00E535B8"/>
    <w:rsid w:val="00E54CA4"/>
    <w:rsid w:val="00E560DC"/>
    <w:rsid w:val="00E57BAE"/>
    <w:rsid w:val="00E61A43"/>
    <w:rsid w:val="00E635AA"/>
    <w:rsid w:val="00E6361F"/>
    <w:rsid w:val="00E67C03"/>
    <w:rsid w:val="00E70060"/>
    <w:rsid w:val="00E7077D"/>
    <w:rsid w:val="00E7582E"/>
    <w:rsid w:val="00E80C0D"/>
    <w:rsid w:val="00E86342"/>
    <w:rsid w:val="00E9166B"/>
    <w:rsid w:val="00E923B4"/>
    <w:rsid w:val="00E94E8C"/>
    <w:rsid w:val="00E94F67"/>
    <w:rsid w:val="00EA5A18"/>
    <w:rsid w:val="00EB21E5"/>
    <w:rsid w:val="00EB2A1F"/>
    <w:rsid w:val="00EC0C30"/>
    <w:rsid w:val="00EC1138"/>
    <w:rsid w:val="00EC1EE9"/>
    <w:rsid w:val="00EC2CAC"/>
    <w:rsid w:val="00EC39A5"/>
    <w:rsid w:val="00ED1C39"/>
    <w:rsid w:val="00ED34C3"/>
    <w:rsid w:val="00ED3F87"/>
    <w:rsid w:val="00ED473B"/>
    <w:rsid w:val="00EE0108"/>
    <w:rsid w:val="00EE1C1B"/>
    <w:rsid w:val="00EE24C9"/>
    <w:rsid w:val="00EE707F"/>
    <w:rsid w:val="00EF1D90"/>
    <w:rsid w:val="00F01B53"/>
    <w:rsid w:val="00F05697"/>
    <w:rsid w:val="00F176CC"/>
    <w:rsid w:val="00F21EE0"/>
    <w:rsid w:val="00F24AB6"/>
    <w:rsid w:val="00F25058"/>
    <w:rsid w:val="00F27D57"/>
    <w:rsid w:val="00F3360E"/>
    <w:rsid w:val="00F33DB9"/>
    <w:rsid w:val="00F34458"/>
    <w:rsid w:val="00F439D3"/>
    <w:rsid w:val="00F51BCA"/>
    <w:rsid w:val="00F548A7"/>
    <w:rsid w:val="00F55A20"/>
    <w:rsid w:val="00F67E93"/>
    <w:rsid w:val="00F82907"/>
    <w:rsid w:val="00F8415D"/>
    <w:rsid w:val="00F843E3"/>
    <w:rsid w:val="00F946D8"/>
    <w:rsid w:val="00F96144"/>
    <w:rsid w:val="00FA02C1"/>
    <w:rsid w:val="00FA4FA5"/>
    <w:rsid w:val="00FB0F47"/>
    <w:rsid w:val="00FB2736"/>
    <w:rsid w:val="00FB4CCF"/>
    <w:rsid w:val="00FB6408"/>
    <w:rsid w:val="00FB79C4"/>
    <w:rsid w:val="00FC1040"/>
    <w:rsid w:val="00FC30DC"/>
    <w:rsid w:val="00FC3765"/>
    <w:rsid w:val="00FD06D4"/>
    <w:rsid w:val="00FD0D60"/>
    <w:rsid w:val="00FD0FCC"/>
    <w:rsid w:val="00FD4119"/>
    <w:rsid w:val="00FE178D"/>
    <w:rsid w:val="00FE4719"/>
    <w:rsid w:val="00FF2C2C"/>
    <w:rsid w:val="00FF52FA"/>
    <w:rsid w:val="2539C406"/>
    <w:rsid w:val="3985C17D"/>
    <w:rsid w:val="6A286602"/>
    <w:rsid w:val="77049D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81"/>
    <o:shapelayout v:ext="edit">
      <o:idmap v:ext="edit" data="1"/>
    </o:shapelayout>
  </w:shapeDefaults>
  <w:decimalSymbol w:val="."/>
  <w:listSeparator w:val=","/>
  <w14:docId w14:val="225A3FAA"/>
  <w15:docId w15:val="{95F05734-FA20-489C-B297-ECD0187548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25B8B"/>
    <w:rPr>
      <w:rFonts w:ascii="Arial" w:hAnsi="Arial" w:cs="Arial"/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7F47F0"/>
    <w:pPr>
      <w:jc w:val="center"/>
      <w:outlineLvl w:val="0"/>
    </w:pPr>
    <w:rPr>
      <w:b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90F79"/>
    <w:pPr>
      <w:spacing w:before="60" w:line="276" w:lineRule="auto"/>
      <w:outlineLvl w:val="1"/>
    </w:pPr>
    <w:rPr>
      <w:b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D473B"/>
    <w:pPr>
      <w:tabs>
        <w:tab w:val="left" w:pos="720"/>
        <w:tab w:val="left" w:pos="3600"/>
        <w:tab w:val="left" w:pos="5760"/>
      </w:tabs>
      <w:spacing w:after="240"/>
      <w:outlineLvl w:val="2"/>
    </w:pPr>
    <w:rPr>
      <w:rFonts w:ascii="Arial Narrow" w:hAnsi="Arial Narrow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ED473B"/>
    <w:pPr>
      <w:tabs>
        <w:tab w:val="left" w:pos="900"/>
        <w:tab w:val="left" w:pos="1260"/>
      </w:tabs>
      <w:spacing w:after="120"/>
      <w:outlineLvl w:val="3"/>
    </w:pPr>
    <w:rPr>
      <w:smallCaps/>
      <w:color w:val="000000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rsid w:val="006D5A54"/>
    <w:pPr>
      <w:spacing w:before="120"/>
      <w:ind w:left="720"/>
    </w:pPr>
    <w:rPr>
      <w:rFonts w:ascii="Arial Narrow" w:hAnsi="Arial Narrow"/>
    </w:rPr>
  </w:style>
  <w:style w:type="paragraph" w:styleId="Header">
    <w:name w:val="header"/>
    <w:basedOn w:val="Normal"/>
    <w:link w:val="HeaderChar"/>
    <w:uiPriority w:val="99"/>
    <w:rsid w:val="00301BC4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301BC4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301BC4"/>
  </w:style>
  <w:style w:type="paragraph" w:styleId="BalloonText">
    <w:name w:val="Balloon Text"/>
    <w:basedOn w:val="Normal"/>
    <w:semiHidden/>
    <w:rsid w:val="00301BC4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semiHidden/>
    <w:rsid w:val="00301BC4"/>
    <w:rPr>
      <w:sz w:val="16"/>
      <w:szCs w:val="16"/>
    </w:rPr>
  </w:style>
  <w:style w:type="paragraph" w:styleId="CommentText">
    <w:name w:val="annotation text"/>
    <w:basedOn w:val="Normal"/>
    <w:semiHidden/>
    <w:rsid w:val="00301BC4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301BC4"/>
    <w:rPr>
      <w:b/>
      <w:bCs/>
    </w:rPr>
  </w:style>
  <w:style w:type="character" w:customStyle="1" w:styleId="indent1">
    <w:name w:val="indent1"/>
    <w:basedOn w:val="DefaultParagraphFont"/>
    <w:rsid w:val="00301BC4"/>
  </w:style>
  <w:style w:type="table" w:styleId="TableGrid">
    <w:name w:val="Table Grid"/>
    <w:basedOn w:val="TableNormal"/>
    <w:rsid w:val="00CC1F6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erChar">
    <w:name w:val="Header Char"/>
    <w:basedOn w:val="DefaultParagraphFont"/>
    <w:link w:val="Header"/>
    <w:uiPriority w:val="99"/>
    <w:rsid w:val="00D44FAD"/>
    <w:rPr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7E1818"/>
    <w:rPr>
      <w:color w:val="0000FF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7F47F0"/>
    <w:rPr>
      <w:rFonts w:ascii="Arial" w:hAnsi="Arial" w:cs="Arial"/>
      <w:b/>
      <w:sz w:val="28"/>
      <w:szCs w:val="28"/>
    </w:rPr>
  </w:style>
  <w:style w:type="paragraph" w:styleId="ListParagraph">
    <w:name w:val="List Paragraph"/>
    <w:basedOn w:val="Normal"/>
    <w:uiPriority w:val="34"/>
    <w:qFormat/>
    <w:rsid w:val="0035039C"/>
    <w:pPr>
      <w:numPr>
        <w:numId w:val="1"/>
      </w:numPr>
    </w:pPr>
  </w:style>
  <w:style w:type="character" w:customStyle="1" w:styleId="Heading2Char">
    <w:name w:val="Heading 2 Char"/>
    <w:basedOn w:val="DefaultParagraphFont"/>
    <w:link w:val="Heading2"/>
    <w:uiPriority w:val="9"/>
    <w:rsid w:val="00490F79"/>
    <w:rPr>
      <w:rFonts w:ascii="Arial" w:hAnsi="Arial" w:cs="Arial"/>
      <w:b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ED473B"/>
    <w:rPr>
      <w:rFonts w:ascii="Arial Narrow" w:hAnsi="Arial Narrow" w:cs="Arial"/>
      <w:sz w:val="22"/>
      <w:szCs w:val="22"/>
    </w:rPr>
  </w:style>
  <w:style w:type="paragraph" w:styleId="NoSpacing">
    <w:name w:val="No Spacing"/>
    <w:uiPriority w:val="1"/>
    <w:qFormat/>
    <w:rsid w:val="00ED473B"/>
    <w:rPr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ED473B"/>
    <w:rPr>
      <w:rFonts w:ascii="Arial" w:hAnsi="Arial" w:cs="Arial"/>
      <w:smallCaps/>
      <w:color w:val="000000"/>
      <w:sz w:val="24"/>
      <w:szCs w:val="24"/>
      <w:u w:val="single"/>
    </w:rPr>
  </w:style>
  <w:style w:type="character" w:customStyle="1" w:styleId="FooterChar">
    <w:name w:val="Footer Char"/>
    <w:basedOn w:val="DefaultParagraphFont"/>
    <w:link w:val="Footer"/>
    <w:uiPriority w:val="99"/>
    <w:rsid w:val="007A054E"/>
    <w:rPr>
      <w:sz w:val="24"/>
      <w:szCs w:val="24"/>
    </w:rPr>
  </w:style>
  <w:style w:type="paragraph" w:styleId="Caption">
    <w:name w:val="caption"/>
    <w:basedOn w:val="Normal"/>
    <w:next w:val="Normal"/>
    <w:uiPriority w:val="35"/>
    <w:unhideWhenUsed/>
    <w:qFormat/>
    <w:rsid w:val="008B133C"/>
    <w:pPr>
      <w:spacing w:after="200"/>
    </w:pPr>
    <w:rPr>
      <w:b/>
      <w:bCs/>
      <w:color w:val="4F81BD" w:themeColor="accent1"/>
      <w:sz w:val="18"/>
      <w:szCs w:val="18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F34458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F34458"/>
    <w:rPr>
      <w:rFonts w:ascii="Arial" w:hAnsi="Arial" w:cs="Arial"/>
    </w:rPr>
  </w:style>
  <w:style w:type="character" w:styleId="EndnoteReference">
    <w:name w:val="endnote reference"/>
    <w:basedOn w:val="DefaultParagraphFont"/>
    <w:uiPriority w:val="99"/>
    <w:semiHidden/>
    <w:unhideWhenUsed/>
    <w:rsid w:val="00F34458"/>
    <w:rPr>
      <w:vertAlign w:val="superscript"/>
    </w:rPr>
  </w:style>
  <w:style w:type="paragraph" w:styleId="Revision">
    <w:name w:val="Revision"/>
    <w:hidden/>
    <w:uiPriority w:val="99"/>
    <w:semiHidden/>
    <w:rsid w:val="00776BA0"/>
    <w:rPr>
      <w:rFonts w:ascii="Arial" w:hAnsi="Arial" w:cs="Arial"/>
      <w:sz w:val="22"/>
      <w:szCs w:val="22"/>
    </w:rPr>
  </w:style>
  <w:style w:type="paragraph" w:customStyle="1" w:styleId="CDEFooter">
    <w:name w:val="CDE Footer"/>
    <w:basedOn w:val="Normal"/>
    <w:link w:val="CDEFooterChar"/>
    <w:rsid w:val="008E71B2"/>
    <w:rPr>
      <w:rFonts w:ascii="Arial Narrow" w:hAnsi="Arial Narrow" w:cs="Times New Roman"/>
      <w:sz w:val="20"/>
      <w:szCs w:val="24"/>
    </w:rPr>
  </w:style>
  <w:style w:type="character" w:customStyle="1" w:styleId="CDEFooterChar">
    <w:name w:val="CDE Footer Char"/>
    <w:basedOn w:val="DefaultParagraphFont"/>
    <w:link w:val="CDEFooter"/>
    <w:rsid w:val="008E71B2"/>
    <w:rPr>
      <w:rFonts w:ascii="Arial Narrow" w:hAnsi="Arial Narrow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79061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699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749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668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254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039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385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20" Type="http://schemas.microsoft.com/office/2018/08/relationships/commentsExtensible" Target="commentsExtensi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8F43C7E30F17C42BB205B4CD7F476FD" ma:contentTypeVersion="5" ma:contentTypeDescription="Create a new document." ma:contentTypeScope="" ma:versionID="f3ce864d55f89374f7899275e00707f2">
  <xsd:schema xmlns:xsd="http://www.w3.org/2001/XMLSchema" xmlns:xs="http://www.w3.org/2001/XMLSchema" xmlns:p="http://schemas.microsoft.com/office/2006/metadata/properties" xmlns:ns2="30c72749-8501-4574-849a-efadb0edd94a" targetNamespace="http://schemas.microsoft.com/office/2006/metadata/properties" ma:root="true" ma:fieldsID="a49b4106c35d5b23fcead39d1fa1b0dc" ns2:_="">
    <xsd:import namespace="30c72749-8501-4574-849a-efadb0edd94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0c72749-8501-4574-849a-efadb0edd94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1A152979-A92A-410B-85B9-8C11FDFC9316}">
  <ds:schemaRefs>
    <ds:schemaRef ds:uri="http://purl.org/dc/terms/"/>
    <ds:schemaRef ds:uri="http://schemas.openxmlformats.org/package/2006/metadata/core-properties"/>
    <ds:schemaRef ds:uri="http://purl.org/dc/dcmitype/"/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schemas.microsoft.com/office/2006/documentManagement/types"/>
    <ds:schemaRef ds:uri="30c72749-8501-4574-849a-efadb0edd94a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7250E158-C6C6-49EF-9A30-9DB8A0CCD8D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0c72749-8501-4574-849a-efadb0edd94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9DC78E6-1B84-4009-980A-816D9B6E0DD5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34D29B48-5581-4512-9F07-52DCF047A32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04</TotalTime>
  <Pages>7</Pages>
  <Words>1346</Words>
  <Characters>8865</Characters>
  <Application>Microsoft Office Word</Application>
  <DocSecurity>0</DocSecurity>
  <Lines>73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cute Chest Syndrome</vt:lpstr>
    </vt:vector>
  </TitlesOfParts>
  <Company>NHLBI</Company>
  <LinksUpToDate>false</LinksUpToDate>
  <CharactersWithSpaces>101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cute Chest Syndrome</dc:title>
  <dc:subject/>
  <dc:creator>Emmes</dc:creator>
  <cp:keywords/>
  <cp:lastModifiedBy>Sherita Alai</cp:lastModifiedBy>
  <cp:revision>19</cp:revision>
  <cp:lastPrinted>2010-07-23T20:42:00Z</cp:lastPrinted>
  <dcterms:created xsi:type="dcterms:W3CDTF">2020-12-02T05:43:00Z</dcterms:created>
  <dcterms:modified xsi:type="dcterms:W3CDTF">2021-04-13T17:25:00Z</dcterms:modified>
  <cp:category>CRF</cp:category>
  <cp:contentStatus>508 Compliant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 Status">
    <vt:lpwstr>Initial Draft</vt:lpwstr>
  </property>
  <property fmtid="{D5CDD505-2E9C-101B-9397-08002B2CF9AE}" pid="3" name="ContentType">
    <vt:lpwstr>Document</vt:lpwstr>
  </property>
  <property fmtid="{D5CDD505-2E9C-101B-9397-08002B2CF9AE}" pid="4" name="ContentTypeId">
    <vt:lpwstr>0x01010088F43C7E30F17C42BB205B4CD7F476FD</vt:lpwstr>
  </property>
</Properties>
</file>